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6B7CE" w14:textId="77777777" w:rsidR="001070E7" w:rsidRPr="00B958A3" w:rsidRDefault="001070E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47161BC6" w14:textId="77777777" w:rsidR="00C27E37" w:rsidRPr="00B958A3" w:rsidRDefault="00C27E3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36344EC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0FBEE59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297A754C" w14:textId="77777777" w:rsidR="003E4144" w:rsidRPr="00B958A3" w:rsidRDefault="005A520B" w:rsidP="00C27E37">
      <w:pPr>
        <w:pStyle w:val="Title"/>
        <w:jc w:val="left"/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szCs w:val="22"/>
          <w:lang w:val="en-GB"/>
        </w:rPr>
        <w:t xml:space="preserve">Özge BAYRAKTAR </w:t>
      </w:r>
      <w:proofErr w:type="gramStart"/>
      <w:r w:rsidRPr="00B958A3">
        <w:rPr>
          <w:rFonts w:ascii="Arial" w:hAnsi="Arial" w:cs="Arial"/>
          <w:sz w:val="22"/>
          <w:szCs w:val="22"/>
          <w:lang w:val="en-GB"/>
        </w:rPr>
        <w:t>ÖZER</w:t>
      </w:r>
      <w:r w:rsidR="00F547A8" w:rsidRPr="00B958A3">
        <w:rPr>
          <w:rFonts w:ascii="Arial" w:hAnsi="Arial" w:cs="Arial"/>
          <w:sz w:val="22"/>
          <w:szCs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 </w:t>
      </w:r>
      <w:proofErr w:type="spellStart"/>
      <w:r w:rsidR="00931DB0">
        <w:rPr>
          <w:rFonts w:ascii="Arial" w:hAnsi="Arial" w:cs="Arial"/>
          <w:sz w:val="22"/>
          <w:szCs w:val="22"/>
          <w:lang w:val="en-GB"/>
        </w:rPr>
        <w:t>Ph</w:t>
      </w:r>
      <w:proofErr w:type="gramEnd"/>
      <w:r w:rsidR="00931DB0">
        <w:rPr>
          <w:rFonts w:ascii="Arial" w:hAnsi="Arial" w:cs="Arial"/>
          <w:sz w:val="22"/>
          <w:szCs w:val="22"/>
          <w:lang w:val="en-GB"/>
        </w:rPr>
        <w:t>.D</w:t>
      </w:r>
      <w:proofErr w:type="spellEnd"/>
    </w:p>
    <w:p w14:paraId="59F2BB3A" w14:textId="77777777" w:rsidR="003E4144" w:rsidRPr="00B958A3" w:rsidRDefault="002D3F07" w:rsidP="00C27E37">
      <w:pPr>
        <w:rPr>
          <w:rFonts w:ascii="Arial" w:hAnsi="Arial" w:cs="Arial"/>
          <w:sz w:val="22"/>
          <w:lang w:val="en-GB"/>
        </w:rPr>
      </w:pPr>
      <w:proofErr w:type="spellStart"/>
      <w:r w:rsidRPr="00B958A3">
        <w:rPr>
          <w:rFonts w:ascii="Arial" w:hAnsi="Arial" w:cs="Arial"/>
          <w:sz w:val="22"/>
          <w:lang w:val="en-GB"/>
        </w:rPr>
        <w:t>At</w:t>
      </w:r>
      <w:r w:rsidR="00124550" w:rsidRPr="00B958A3">
        <w:rPr>
          <w:rFonts w:ascii="Arial" w:hAnsi="Arial" w:cs="Arial"/>
          <w:sz w:val="22"/>
          <w:lang w:val="en-GB"/>
        </w:rPr>
        <w:t>ılı</w:t>
      </w:r>
      <w:r w:rsidRPr="00B958A3">
        <w:rPr>
          <w:rFonts w:ascii="Arial" w:hAnsi="Arial" w:cs="Arial"/>
          <w:sz w:val="22"/>
          <w:lang w:val="en-GB"/>
        </w:rPr>
        <w:t>m</w:t>
      </w:r>
      <w:proofErr w:type="spellEnd"/>
      <w:r w:rsidRPr="00B958A3">
        <w:rPr>
          <w:rFonts w:ascii="Arial" w:hAnsi="Arial" w:cs="Arial"/>
          <w:sz w:val="22"/>
          <w:lang w:val="en-GB"/>
        </w:rPr>
        <w:t xml:space="preserve"> University</w:t>
      </w:r>
    </w:p>
    <w:p w14:paraId="50057902" w14:textId="77777777" w:rsidR="003E4144" w:rsidRPr="00B958A3" w:rsidRDefault="003E4144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 xml:space="preserve">Department of </w:t>
      </w:r>
      <w:r w:rsidR="005A520B" w:rsidRPr="00B958A3">
        <w:rPr>
          <w:rFonts w:ascii="Arial" w:hAnsi="Arial" w:cs="Arial"/>
          <w:sz w:val="22"/>
          <w:lang w:val="en-GB"/>
        </w:rPr>
        <w:t>Translation and Interpretation</w:t>
      </w:r>
    </w:p>
    <w:p w14:paraId="7D0032DD" w14:textId="77777777" w:rsidR="003E4144" w:rsidRPr="00B958A3" w:rsidRDefault="0098280F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>0683</w:t>
      </w:r>
      <w:r w:rsidR="00124550" w:rsidRPr="00B958A3">
        <w:rPr>
          <w:rFonts w:ascii="Arial" w:hAnsi="Arial" w:cs="Arial"/>
          <w:sz w:val="22"/>
          <w:lang w:val="en-GB"/>
        </w:rPr>
        <w:t xml:space="preserve">0 </w:t>
      </w:r>
      <w:proofErr w:type="spellStart"/>
      <w:r w:rsidR="00124550" w:rsidRPr="00B958A3">
        <w:rPr>
          <w:rFonts w:ascii="Arial" w:hAnsi="Arial" w:cs="Arial"/>
          <w:sz w:val="22"/>
          <w:lang w:val="en-GB"/>
        </w:rPr>
        <w:t>İ</w:t>
      </w:r>
      <w:r w:rsidR="002D3F07" w:rsidRPr="00B958A3">
        <w:rPr>
          <w:rFonts w:ascii="Arial" w:hAnsi="Arial" w:cs="Arial"/>
          <w:sz w:val="22"/>
          <w:lang w:val="en-GB"/>
        </w:rPr>
        <w:t>ncek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D814CC" w:rsidRPr="00B958A3">
        <w:rPr>
          <w:rFonts w:ascii="Arial" w:hAnsi="Arial" w:cs="Arial"/>
          <w:sz w:val="22"/>
          <w:lang w:val="en-GB"/>
        </w:rPr>
        <w:t>Gölbaşı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Pr="00B958A3">
        <w:rPr>
          <w:rFonts w:ascii="Arial" w:hAnsi="Arial" w:cs="Arial"/>
          <w:sz w:val="22"/>
          <w:lang w:val="en-GB"/>
        </w:rPr>
        <w:t xml:space="preserve"> </w:t>
      </w:r>
      <w:r w:rsidR="002D3F07" w:rsidRPr="00B958A3">
        <w:rPr>
          <w:rFonts w:ascii="Arial" w:hAnsi="Arial" w:cs="Arial"/>
          <w:sz w:val="22"/>
          <w:lang w:val="en-GB"/>
        </w:rPr>
        <w:t>Ankara</w:t>
      </w:r>
      <w:r w:rsidR="00124550" w:rsidRPr="00B958A3">
        <w:rPr>
          <w:rFonts w:ascii="Arial" w:hAnsi="Arial" w:cs="Arial"/>
          <w:sz w:val="22"/>
          <w:lang w:val="en-GB"/>
        </w:rPr>
        <w:t>/</w:t>
      </w:r>
      <w:r w:rsidR="003E4144" w:rsidRPr="00B958A3">
        <w:rPr>
          <w:rFonts w:ascii="Arial" w:hAnsi="Arial" w:cs="Arial"/>
          <w:sz w:val="22"/>
          <w:lang w:val="en-GB"/>
        </w:rPr>
        <w:t>TURKEY</w:t>
      </w:r>
    </w:p>
    <w:p w14:paraId="0BAC5321" w14:textId="77777777" w:rsidR="003E4144" w:rsidRPr="00B958A3" w:rsidRDefault="005A520B" w:rsidP="00C27E37">
      <w:pPr>
        <w:rPr>
          <w:rFonts w:ascii="Arial" w:hAnsi="Arial" w:cs="Arial"/>
          <w:color w:val="000000"/>
          <w:sz w:val="22"/>
          <w:lang w:val="en-GB"/>
        </w:rPr>
      </w:pPr>
      <w:proofErr w:type="gramStart"/>
      <w:r w:rsidRPr="00B958A3">
        <w:rPr>
          <w:rFonts w:ascii="Arial" w:hAnsi="Arial" w:cs="Arial"/>
          <w:color w:val="000000"/>
          <w:sz w:val="22"/>
          <w:lang w:val="en-GB"/>
        </w:rPr>
        <w:t>ozge.ozer</w:t>
      </w:r>
      <w:proofErr w:type="gramEnd"/>
      <w:r w:rsidR="003E4144">
        <w:fldChar w:fldCharType="begin"/>
      </w:r>
      <w:r w:rsidR="003E4144">
        <w:instrText>HYPERLINK "mailto:ulug@bilkent.edu.tr"</w:instrText>
      </w:r>
      <w:r w:rsidR="003E4144">
        <w:fldChar w:fldCharType="separate"/>
      </w:r>
      <w:r w:rsidR="003E4144" w:rsidRPr="00B958A3">
        <w:rPr>
          <w:rStyle w:val="Hyperlink"/>
          <w:rFonts w:ascii="Arial" w:hAnsi="Arial" w:cs="Arial"/>
          <w:color w:val="000000"/>
          <w:sz w:val="22"/>
          <w:u w:val="none"/>
          <w:lang w:val="en-GB"/>
        </w:rPr>
        <w:t>@</w:t>
      </w:r>
      <w:r w:rsidR="007C1F93" w:rsidRPr="00B958A3">
        <w:rPr>
          <w:rStyle w:val="Hyperlink"/>
          <w:rFonts w:ascii="Arial" w:hAnsi="Arial" w:cs="Arial"/>
          <w:color w:val="000000"/>
          <w:sz w:val="22"/>
          <w:u w:val="none"/>
          <w:lang w:val="en-GB"/>
        </w:rPr>
        <w:t>atilim</w:t>
      </w:r>
      <w:r w:rsidR="003E4144" w:rsidRPr="00B958A3">
        <w:rPr>
          <w:rStyle w:val="Hyperlink"/>
          <w:rFonts w:ascii="Arial" w:hAnsi="Arial" w:cs="Arial"/>
          <w:color w:val="000000"/>
          <w:sz w:val="22"/>
          <w:u w:val="none"/>
          <w:lang w:val="en-GB"/>
        </w:rPr>
        <w:t>.edu.tr</w:t>
      </w:r>
      <w:r w:rsidR="003E4144">
        <w:fldChar w:fldCharType="end"/>
      </w:r>
    </w:p>
    <w:p w14:paraId="6CFDE2CA" w14:textId="77777777" w:rsidR="00651433" w:rsidRPr="00B958A3" w:rsidRDefault="00651433" w:rsidP="00C27E37">
      <w:pPr>
        <w:rPr>
          <w:rFonts w:ascii="Arial" w:hAnsi="Arial" w:cs="Arial"/>
          <w:color w:val="000000"/>
          <w:sz w:val="22"/>
          <w:lang w:val="en-GB"/>
        </w:rPr>
      </w:pPr>
    </w:p>
    <w:p w14:paraId="62F25C5D" w14:textId="77777777" w:rsidR="00203164" w:rsidRPr="00B958A3" w:rsidRDefault="001F4F50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84EDFD" wp14:editId="5AAAFF37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775975538" name="Düz Bağlayıc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9A47D" id="Düz Bağlayıcı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0DC7EE" wp14:editId="44BBE554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2014160360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41444" id="Düz Bağlayıcı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</w:p>
    <w:p w14:paraId="06CE34BB" w14:textId="77777777" w:rsidR="005335FD" w:rsidRPr="00DE0419" w:rsidRDefault="005335FD" w:rsidP="005335FD">
      <w:pPr>
        <w:rPr>
          <w:rFonts w:ascii="Arial" w:hAnsi="Arial" w:cs="Arial"/>
          <w:b/>
        </w:rPr>
      </w:pPr>
      <w:r w:rsidRPr="00DE0419">
        <w:rPr>
          <w:rFonts w:ascii="Arial" w:hAnsi="Arial" w:cs="Arial"/>
          <w:b/>
        </w:rPr>
        <w:t>PERSON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7700"/>
      </w:tblGrid>
      <w:tr w:rsidR="005335FD" w:rsidRPr="00DE0419" w14:paraId="1D65854B" w14:textId="77777777" w:rsidTr="00277A84">
        <w:trPr>
          <w:trHeight w:val="454"/>
        </w:trPr>
        <w:tc>
          <w:tcPr>
            <w:tcW w:w="2127" w:type="dxa"/>
            <w:vAlign w:val="center"/>
          </w:tcPr>
          <w:p w14:paraId="2FC98E5A" w14:textId="77777777" w:rsidR="005335FD" w:rsidRPr="00DE0419" w:rsidRDefault="005335FD" w:rsidP="00277A84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DE0419">
              <w:rPr>
                <w:i w:val="0"/>
                <w:szCs w:val="20"/>
                <w:lang w:val="en-GB"/>
              </w:rPr>
              <w:t>Date of Birth</w:t>
            </w:r>
          </w:p>
        </w:tc>
        <w:tc>
          <w:tcPr>
            <w:tcW w:w="7826" w:type="dxa"/>
            <w:vAlign w:val="center"/>
          </w:tcPr>
          <w:p w14:paraId="6266D0CF" w14:textId="77777777" w:rsidR="005335FD" w:rsidRPr="00DE0419" w:rsidRDefault="005335FD" w:rsidP="005335FD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991</w:t>
            </w:r>
          </w:p>
        </w:tc>
      </w:tr>
      <w:tr w:rsidR="005335FD" w:rsidRPr="00DE0419" w14:paraId="78AF4304" w14:textId="77777777" w:rsidTr="00277A84">
        <w:trPr>
          <w:trHeight w:val="454"/>
        </w:trPr>
        <w:tc>
          <w:tcPr>
            <w:tcW w:w="2127" w:type="dxa"/>
            <w:vAlign w:val="center"/>
          </w:tcPr>
          <w:p w14:paraId="5AB75DE5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 w:rsidRPr="00DE0419">
              <w:rPr>
                <w:rFonts w:ascii="Arial" w:hAnsi="Arial" w:cs="Arial"/>
                <w:b/>
                <w:bCs/>
                <w:sz w:val="22"/>
                <w:szCs w:val="20"/>
              </w:rPr>
              <w:t>Place of Birth</w:t>
            </w:r>
          </w:p>
        </w:tc>
        <w:tc>
          <w:tcPr>
            <w:tcW w:w="7826" w:type="dxa"/>
            <w:vAlign w:val="center"/>
          </w:tcPr>
          <w:p w14:paraId="4799F741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Bursa</w:t>
            </w:r>
          </w:p>
        </w:tc>
      </w:tr>
    </w:tbl>
    <w:p w14:paraId="76AAD873" w14:textId="77777777" w:rsidR="005335FD" w:rsidRDefault="005335FD" w:rsidP="00124550">
      <w:pPr>
        <w:pStyle w:val="Heading1"/>
        <w:rPr>
          <w:i w:val="0"/>
          <w:sz w:val="24"/>
          <w:lang w:val="en-GB"/>
        </w:rPr>
      </w:pPr>
    </w:p>
    <w:p w14:paraId="133EB87A" w14:textId="77777777" w:rsidR="003E4144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EDUC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9"/>
        <w:gridCol w:w="7704"/>
      </w:tblGrid>
      <w:tr w:rsidR="00C27E37" w:rsidRPr="00B958A3" w14:paraId="25D8EEF0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6837EE2B" w14:textId="77777777" w:rsidR="00C27E37" w:rsidRPr="00F963A7" w:rsidRDefault="005A520B" w:rsidP="00607567">
            <w:pPr>
              <w:pStyle w:val="Heading1"/>
              <w:rPr>
                <w:bCs w:val="0"/>
                <w:i w:val="0"/>
                <w:color w:val="000000"/>
                <w:u w:val="single"/>
                <w:lang w:val="en-GB"/>
              </w:rPr>
            </w:pPr>
            <w:r w:rsidRPr="00F963A7">
              <w:rPr>
                <w:bCs w:val="0"/>
                <w:i w:val="0"/>
                <w:szCs w:val="20"/>
                <w:lang w:val="en-GB"/>
              </w:rPr>
              <w:t>2017-</w:t>
            </w:r>
            <w:r w:rsidR="00607567" w:rsidRPr="00F963A7">
              <w:rPr>
                <w:bCs w:val="0"/>
                <w:i w:val="0"/>
                <w:szCs w:val="20"/>
                <w:lang w:val="en-GB"/>
              </w:rPr>
              <w:t>2022</w:t>
            </w:r>
          </w:p>
        </w:tc>
        <w:tc>
          <w:tcPr>
            <w:tcW w:w="7826" w:type="dxa"/>
            <w:vAlign w:val="center"/>
          </w:tcPr>
          <w:p w14:paraId="44B8DD42" w14:textId="77777777" w:rsidR="00C27E37" w:rsidRDefault="00607567" w:rsidP="005A520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Cs/>
                <w:sz w:val="22"/>
                <w:lang w:val="en-GB"/>
              </w:rPr>
              <w:t>Ankara Hacı Bayram Veli University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="005A520B" w:rsidRPr="00B958A3">
              <w:rPr>
                <w:rFonts w:ascii="Arial" w:hAnsi="Arial" w:cs="Arial"/>
                <w:sz w:val="22"/>
                <w:lang w:val="en-GB"/>
              </w:rPr>
              <w:t>Department of Translation and Cultural Studies,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Ph.D.</w:t>
            </w:r>
          </w:p>
          <w:p w14:paraId="030D0D90" w14:textId="77777777" w:rsidR="004A2187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lang w:val="en-GB"/>
              </w:rPr>
            </w:pPr>
          </w:p>
          <w:p w14:paraId="26CE05F6" w14:textId="77777777" w:rsidR="004A2187" w:rsidRPr="005215BB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Thesis Tit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urrent Pedagogical Tendencies and Practices in Interpreter Training: A Study on Turkey</w:t>
            </w:r>
          </w:p>
          <w:p w14:paraId="48C76E22" w14:textId="77777777" w:rsidR="004A2187" w:rsidRPr="00B958A3" w:rsidRDefault="004A2187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</w:tc>
      </w:tr>
      <w:tr w:rsidR="00C27E37" w:rsidRPr="00B958A3" w14:paraId="67F06BF2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0E5325D6" w14:textId="77777777" w:rsidR="00C27E37" w:rsidRPr="00F963A7" w:rsidRDefault="005A520B" w:rsidP="00C27E37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F963A7">
              <w:rPr>
                <w:rFonts w:ascii="Arial" w:hAnsi="Arial" w:cs="Arial"/>
                <w:b/>
                <w:sz w:val="22"/>
                <w:lang w:val="en-GB"/>
              </w:rPr>
              <w:t>2015-2017</w:t>
            </w:r>
          </w:p>
        </w:tc>
        <w:tc>
          <w:tcPr>
            <w:tcW w:w="7826" w:type="dxa"/>
            <w:vAlign w:val="center"/>
          </w:tcPr>
          <w:p w14:paraId="26DF4282" w14:textId="77777777" w:rsidR="00C27E37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Pr="00B958A3">
              <w:rPr>
                <w:rFonts w:ascii="Arial" w:hAnsi="Arial" w:cs="Arial"/>
                <w:sz w:val="22"/>
                <w:lang w:val="en-GB"/>
              </w:rPr>
              <w:t xml:space="preserve"> University, Department of Translation and Interpreting, M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5E073ECE" w14:textId="77777777" w:rsidR="005215BB" w:rsidRDefault="005215BB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57014CE9" w14:textId="77777777" w:rsidR="005215BB" w:rsidRPr="00B958A3" w:rsidRDefault="005215BB" w:rsidP="005A520B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hesis Ti</w:t>
            </w:r>
            <w:r w:rsidR="00522C2E">
              <w:rPr>
                <w:rFonts w:ascii="Arial" w:hAnsi="Arial" w:cs="Arial"/>
                <w:sz w:val="22"/>
                <w:lang w:val="en-GB"/>
              </w:rPr>
              <w:t>t</w:t>
            </w:r>
            <w:r>
              <w:rPr>
                <w:rFonts w:ascii="Arial" w:hAnsi="Arial" w:cs="Arial"/>
                <w:sz w:val="22"/>
                <w:lang w:val="en-GB"/>
              </w:rPr>
              <w:t xml:space="preserve">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omplementarity between Linguistic and Extralinguistic Knowledge in Simultaneous Interpreting</w:t>
            </w:r>
          </w:p>
        </w:tc>
      </w:tr>
      <w:tr w:rsidR="00C27E37" w:rsidRPr="00B958A3" w14:paraId="780FED0B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0D6A12EF" w14:textId="77777777" w:rsidR="00C27E37" w:rsidRPr="00F963A7" w:rsidRDefault="005A520B" w:rsidP="00C27E37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F963A7">
              <w:rPr>
                <w:rFonts w:ascii="Arial" w:hAnsi="Arial" w:cs="Arial"/>
                <w:b/>
                <w:sz w:val="22"/>
                <w:lang w:val="en-GB"/>
              </w:rPr>
              <w:t>2009-2013</w:t>
            </w:r>
          </w:p>
        </w:tc>
        <w:tc>
          <w:tcPr>
            <w:tcW w:w="7826" w:type="dxa"/>
            <w:vAlign w:val="center"/>
          </w:tcPr>
          <w:p w14:paraId="39652381" w14:textId="77777777" w:rsidR="00C27E37" w:rsidRPr="00B958A3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University, </w:t>
            </w:r>
            <w:r w:rsidRPr="00B958A3">
              <w:rPr>
                <w:rFonts w:ascii="Arial" w:hAnsi="Arial" w:cs="Arial"/>
                <w:sz w:val="22"/>
                <w:lang w:val="en-GB"/>
              </w:rPr>
              <w:t>Department of Translation and Interpreting, B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. </w:t>
            </w:r>
          </w:p>
        </w:tc>
      </w:tr>
    </w:tbl>
    <w:p w14:paraId="1605AF64" w14:textId="77777777" w:rsidR="00C27E37" w:rsidRPr="00B958A3" w:rsidRDefault="00C27E37" w:rsidP="00C27E37">
      <w:pPr>
        <w:rPr>
          <w:sz w:val="22"/>
          <w:lang w:val="en-GB"/>
        </w:rPr>
      </w:pPr>
    </w:p>
    <w:p w14:paraId="7326547C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ACADEMIC POSI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110519BF" w14:textId="77777777" w:rsidTr="00381B31">
        <w:trPr>
          <w:trHeight w:val="454"/>
        </w:trPr>
        <w:tc>
          <w:tcPr>
            <w:tcW w:w="2094" w:type="dxa"/>
            <w:vAlign w:val="center"/>
          </w:tcPr>
          <w:p w14:paraId="20840BFD" w14:textId="0384F899" w:rsidR="00C27E37" w:rsidRPr="00B958A3" w:rsidRDefault="00381B31" w:rsidP="00C27E3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3-</w:t>
            </w:r>
          </w:p>
        </w:tc>
        <w:tc>
          <w:tcPr>
            <w:tcW w:w="7709" w:type="dxa"/>
            <w:vAlign w:val="center"/>
          </w:tcPr>
          <w:p w14:paraId="04CCB4F7" w14:textId="5E615856" w:rsidR="00C27E37" w:rsidRPr="00B958A3" w:rsidRDefault="00381B31" w:rsidP="00AD00B3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Asst. Prof.</w:t>
            </w:r>
            <w:r w:rsidR="00400817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 </w:t>
            </w:r>
            <w:r w:rsidR="00CF60A9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Dr.</w:t>
            </w:r>
            <w:r w:rsidR="00C27E37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Translation and Interpretation</w:t>
            </w:r>
            <w:r w:rsidR="00C27E37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,</w:t>
            </w:r>
          </w:p>
          <w:p w14:paraId="3C472938" w14:textId="77777777" w:rsidR="00C27E37" w:rsidRPr="00B958A3" w:rsidRDefault="00C27E37" w:rsidP="00C27E3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 University, Turkey</w:t>
            </w:r>
          </w:p>
        </w:tc>
      </w:tr>
      <w:tr w:rsidR="00381B31" w:rsidRPr="00B958A3" w14:paraId="6293EDA9" w14:textId="77777777" w:rsidTr="00381B31">
        <w:trPr>
          <w:trHeight w:val="454"/>
        </w:trPr>
        <w:tc>
          <w:tcPr>
            <w:tcW w:w="2094" w:type="dxa"/>
            <w:vAlign w:val="center"/>
          </w:tcPr>
          <w:p w14:paraId="21503E28" w14:textId="6BBB777A" w:rsidR="00381B31" w:rsidRDefault="00381B31" w:rsidP="00381B31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2- 2023</w:t>
            </w:r>
          </w:p>
        </w:tc>
        <w:tc>
          <w:tcPr>
            <w:tcW w:w="7709" w:type="dxa"/>
            <w:vAlign w:val="center"/>
          </w:tcPr>
          <w:p w14:paraId="422C4353" w14:textId="77777777" w:rsidR="00381B31" w:rsidRPr="00B958A3" w:rsidRDefault="00381B31" w:rsidP="00381B31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Instructor Dr.</w:t>
            </w:r>
            <w:r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, Department of Translation and Interpretation,</w:t>
            </w:r>
          </w:p>
          <w:p w14:paraId="1E6D4F9D" w14:textId="371F93F4" w:rsidR="00381B31" w:rsidRDefault="00381B31" w:rsidP="00381B31">
            <w:pPr>
              <w:rPr>
                <w:rFonts w:ascii="Arial" w:hAnsi="Arial" w:cs="Arial"/>
                <w:b/>
                <w:bCs/>
                <w:sz w:val="22"/>
                <w:szCs w:val="18"/>
                <w:lang w:val="en-GB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 University, Turkey</w:t>
            </w:r>
          </w:p>
        </w:tc>
      </w:tr>
      <w:tr w:rsidR="00400817" w:rsidRPr="00B958A3" w14:paraId="38E3F094" w14:textId="77777777" w:rsidTr="00381B31">
        <w:trPr>
          <w:trHeight w:val="454"/>
        </w:trPr>
        <w:tc>
          <w:tcPr>
            <w:tcW w:w="2094" w:type="dxa"/>
            <w:vAlign w:val="center"/>
          </w:tcPr>
          <w:p w14:paraId="0BB9640B" w14:textId="77777777" w:rsidR="00400817" w:rsidRPr="00B958A3" w:rsidRDefault="00400817" w:rsidP="0040081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2016-</w:t>
            </w:r>
            <w:r>
              <w:rPr>
                <w:bCs w:val="0"/>
                <w:i w:val="0"/>
                <w:szCs w:val="18"/>
                <w:lang w:val="en-GB"/>
              </w:rPr>
              <w:t>2022</w:t>
            </w:r>
          </w:p>
        </w:tc>
        <w:tc>
          <w:tcPr>
            <w:tcW w:w="7709" w:type="dxa"/>
            <w:vAlign w:val="center"/>
          </w:tcPr>
          <w:p w14:paraId="623FC18D" w14:textId="77777777" w:rsidR="00400817" w:rsidRPr="00B958A3" w:rsidRDefault="00400817" w:rsidP="00400817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Research Assistant, Department of Translation and Interpretation,</w:t>
            </w:r>
          </w:p>
          <w:p w14:paraId="42F129F8" w14:textId="77777777" w:rsidR="00400817" w:rsidRPr="00B958A3" w:rsidRDefault="00400817" w:rsidP="0040081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 University, Turkey</w:t>
            </w:r>
          </w:p>
        </w:tc>
      </w:tr>
      <w:tr w:rsidR="00C27E37" w:rsidRPr="00B958A3" w14:paraId="66937274" w14:textId="77777777" w:rsidTr="00381B31">
        <w:trPr>
          <w:trHeight w:val="454"/>
        </w:trPr>
        <w:tc>
          <w:tcPr>
            <w:tcW w:w="2094" w:type="dxa"/>
            <w:vAlign w:val="center"/>
          </w:tcPr>
          <w:p w14:paraId="1B911D4F" w14:textId="77777777" w:rsidR="00C27E37" w:rsidRPr="00B958A3" w:rsidRDefault="000A7B45" w:rsidP="005A520B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5-2016</w:t>
            </w:r>
          </w:p>
        </w:tc>
        <w:tc>
          <w:tcPr>
            <w:tcW w:w="7709" w:type="dxa"/>
            <w:vAlign w:val="center"/>
          </w:tcPr>
          <w:p w14:paraId="291E1460" w14:textId="77777777" w:rsidR="000A7B45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Instructor</w:t>
            </w:r>
            <w:r w:rsidR="00C27E37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pplied English and Translation,</w:t>
            </w:r>
          </w:p>
          <w:p w14:paraId="020074F4" w14:textId="77777777" w:rsidR="00C27E37" w:rsidRPr="00B958A3" w:rsidRDefault="000A7B45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  <w:tr w:rsidR="005A520B" w:rsidRPr="00B958A3" w14:paraId="03B56878" w14:textId="77777777" w:rsidTr="00381B31">
        <w:trPr>
          <w:trHeight w:val="454"/>
        </w:trPr>
        <w:tc>
          <w:tcPr>
            <w:tcW w:w="2094" w:type="dxa"/>
            <w:vAlign w:val="center"/>
          </w:tcPr>
          <w:p w14:paraId="419AC6BA" w14:textId="77777777" w:rsidR="005A520B" w:rsidRPr="00B958A3" w:rsidRDefault="000A7B45" w:rsidP="000A7B45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4-2015</w:t>
            </w:r>
          </w:p>
        </w:tc>
        <w:tc>
          <w:tcPr>
            <w:tcW w:w="7709" w:type="dxa"/>
            <w:vAlign w:val="center"/>
          </w:tcPr>
          <w:p w14:paraId="69C69E57" w14:textId="77777777" w:rsidR="005A520B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Instructor,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Preparatory School,</w:t>
            </w: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</w:tbl>
    <w:p w14:paraId="6175768B" w14:textId="77777777" w:rsidR="00C27E37" w:rsidRDefault="00C27E37" w:rsidP="00C27E37">
      <w:pPr>
        <w:rPr>
          <w:sz w:val="22"/>
          <w:lang w:val="en-GB"/>
        </w:rPr>
      </w:pPr>
    </w:p>
    <w:p w14:paraId="7251A01D" w14:textId="77777777" w:rsidR="005335FD" w:rsidRPr="001A2080" w:rsidRDefault="005335FD" w:rsidP="005335FD">
      <w:pPr>
        <w:pStyle w:val="Heading3"/>
        <w:rPr>
          <w:rFonts w:ascii="Arial" w:hAnsi="Arial" w:cs="Arial"/>
          <w:lang w:val="en-GB"/>
        </w:rPr>
      </w:pPr>
      <w:r w:rsidRPr="001A2080">
        <w:rPr>
          <w:rFonts w:ascii="Arial" w:hAnsi="Arial" w:cs="Arial"/>
          <w:lang w:val="en-GB"/>
        </w:rPr>
        <w:t>HONORS&amp;AWARD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8"/>
        <w:gridCol w:w="7735"/>
      </w:tblGrid>
      <w:tr w:rsidR="005335FD" w:rsidRPr="00DE0419" w14:paraId="61029E8D" w14:textId="77777777" w:rsidTr="00277A84">
        <w:trPr>
          <w:trHeight w:val="465"/>
        </w:trPr>
        <w:tc>
          <w:tcPr>
            <w:tcW w:w="2100" w:type="dxa"/>
            <w:vAlign w:val="center"/>
          </w:tcPr>
          <w:p w14:paraId="40786EC6" w14:textId="77777777" w:rsidR="005335FD" w:rsidRPr="001A2080" w:rsidRDefault="005335FD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1A2080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53" w:type="dxa"/>
            <w:vAlign w:val="center"/>
          </w:tcPr>
          <w:p w14:paraId="673E6DAE" w14:textId="3A443065" w:rsidR="005335FD" w:rsidRPr="000236E3" w:rsidRDefault="00657D1B" w:rsidP="00B362C7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eastAsia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="005335FD"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 w:rsidR="00FD2E1F">
              <w:rPr>
                <w:rFonts w:ascii="Arial" w:hAnsi="Arial" w:cs="Arial"/>
                <w:sz w:val="22"/>
                <w:szCs w:val="22"/>
                <w:lang w:bidi="tr-TR"/>
              </w:rPr>
              <w:t xml:space="preserve">Incentive </w:t>
            </w:r>
            <w:r w:rsidR="00B362C7">
              <w:rPr>
                <w:rFonts w:ascii="Arial" w:hAnsi="Arial" w:cs="Arial"/>
                <w:sz w:val="22"/>
                <w:szCs w:val="22"/>
                <w:lang w:bidi="tr-TR"/>
              </w:rPr>
              <w:t xml:space="preserve">for International Scientific Publication -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202</w:t>
            </w:r>
            <w:r w:rsidR="00483AE9">
              <w:rPr>
                <w:rFonts w:ascii="Arial" w:hAnsi="Arial" w:cs="Arial"/>
                <w:sz w:val="22"/>
                <w:szCs w:val="22"/>
                <w:lang w:bidi="tr-TR"/>
              </w:rPr>
              <w:t>4</w:t>
            </w:r>
          </w:p>
        </w:tc>
      </w:tr>
      <w:tr w:rsidR="00483AE9" w:rsidRPr="00DE0419" w14:paraId="55E8A631" w14:textId="77777777" w:rsidTr="00277A84">
        <w:trPr>
          <w:trHeight w:val="465"/>
        </w:trPr>
        <w:tc>
          <w:tcPr>
            <w:tcW w:w="2100" w:type="dxa"/>
            <w:vAlign w:val="center"/>
          </w:tcPr>
          <w:p w14:paraId="395772EF" w14:textId="593C7BBE" w:rsidR="00483AE9" w:rsidRPr="001A2080" w:rsidRDefault="00483AE9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853" w:type="dxa"/>
            <w:vAlign w:val="center"/>
          </w:tcPr>
          <w:p w14:paraId="6AE10779" w14:textId="0684ECB6" w:rsidR="00483AE9" w:rsidRDefault="00483AE9" w:rsidP="00B362C7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Incentive for International Scientific Publication - 2023</w:t>
            </w:r>
          </w:p>
        </w:tc>
      </w:tr>
      <w:tr w:rsidR="00657D1B" w:rsidRPr="00DE0419" w14:paraId="0C7A8951" w14:textId="77777777" w:rsidTr="00277A84">
        <w:trPr>
          <w:trHeight w:val="465"/>
        </w:trPr>
        <w:tc>
          <w:tcPr>
            <w:tcW w:w="2100" w:type="dxa"/>
            <w:vAlign w:val="center"/>
          </w:tcPr>
          <w:p w14:paraId="680B8A17" w14:textId="199F5654" w:rsidR="00657D1B" w:rsidRPr="001A2080" w:rsidRDefault="00483AE9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853" w:type="dxa"/>
            <w:vAlign w:val="center"/>
          </w:tcPr>
          <w:p w14:paraId="1DBD9143" w14:textId="3F5BA71A" w:rsidR="00657D1B" w:rsidRPr="001A2080" w:rsidRDefault="00657D1B" w:rsidP="00486A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 w:rsidR="00B362C7">
              <w:rPr>
                <w:rFonts w:ascii="Arial" w:hAnsi="Arial" w:cs="Arial"/>
                <w:sz w:val="22"/>
                <w:szCs w:val="22"/>
                <w:lang w:bidi="tr-TR"/>
              </w:rPr>
              <w:t xml:space="preserve">Incentive for International Scientific Publication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- 2022</w:t>
            </w:r>
          </w:p>
        </w:tc>
      </w:tr>
      <w:tr w:rsidR="00657D1B" w:rsidRPr="00DE0419" w14:paraId="0F0DD240" w14:textId="77777777" w:rsidTr="00277A84">
        <w:trPr>
          <w:trHeight w:val="465"/>
        </w:trPr>
        <w:tc>
          <w:tcPr>
            <w:tcW w:w="2100" w:type="dxa"/>
            <w:vAlign w:val="center"/>
          </w:tcPr>
          <w:p w14:paraId="7E0E8365" w14:textId="1FE7CEC5" w:rsidR="00657D1B" w:rsidRPr="001A2080" w:rsidRDefault="00483AE9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853" w:type="dxa"/>
            <w:vAlign w:val="center"/>
          </w:tcPr>
          <w:p w14:paraId="0DD3BD32" w14:textId="1D14E421" w:rsidR="00657D1B" w:rsidRPr="001A2080" w:rsidRDefault="003E0A12" w:rsidP="00AD5D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>T</w:t>
            </w:r>
            <w:r w:rsidR="00853A03">
              <w:rPr>
                <w:rFonts w:ascii="Arial" w:hAnsi="Arial" w:cs="Arial"/>
                <w:sz w:val="22"/>
                <w:szCs w:val="22"/>
                <w:lang w:bidi="tr-TR"/>
              </w:rPr>
              <w:t>ÜBİTA</w:t>
            </w:r>
            <w:r w:rsidR="001D31E3">
              <w:rPr>
                <w:rFonts w:ascii="Arial" w:hAnsi="Arial" w:cs="Arial"/>
                <w:sz w:val="22"/>
                <w:szCs w:val="22"/>
                <w:lang w:bidi="tr-TR"/>
              </w:rPr>
              <w:t>K</w:t>
            </w: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2211-A National Scholarship </w:t>
            </w:r>
            <w:proofErr w:type="spellStart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>Programme</w:t>
            </w:r>
            <w:proofErr w:type="spellEnd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for PhD Students (Financial Support) (2018-2022)</w:t>
            </w:r>
          </w:p>
        </w:tc>
      </w:tr>
    </w:tbl>
    <w:p w14:paraId="3C89681B" w14:textId="64C2C608" w:rsidR="006B220C" w:rsidRDefault="006B220C" w:rsidP="006B220C">
      <w:pPr>
        <w:rPr>
          <w:sz w:val="22"/>
        </w:rPr>
      </w:pPr>
    </w:p>
    <w:p w14:paraId="1F341965" w14:textId="2CBEEE2A" w:rsidR="003E0A12" w:rsidRDefault="003E0A12" w:rsidP="006B220C">
      <w:pPr>
        <w:rPr>
          <w:sz w:val="22"/>
        </w:rPr>
      </w:pPr>
    </w:p>
    <w:p w14:paraId="33C39D1F" w14:textId="726F7C42" w:rsidR="003E0A12" w:rsidRDefault="003E0A12" w:rsidP="006B220C">
      <w:pPr>
        <w:rPr>
          <w:sz w:val="22"/>
        </w:rPr>
      </w:pPr>
    </w:p>
    <w:p w14:paraId="39FEF38D" w14:textId="04D24091" w:rsidR="003E0A12" w:rsidRDefault="003E0A12" w:rsidP="006B220C">
      <w:pPr>
        <w:rPr>
          <w:sz w:val="22"/>
        </w:rPr>
      </w:pPr>
    </w:p>
    <w:p w14:paraId="1103B413" w14:textId="561FF59F" w:rsidR="003E0A12" w:rsidRDefault="003E0A12" w:rsidP="006B220C">
      <w:pPr>
        <w:rPr>
          <w:sz w:val="22"/>
        </w:rPr>
      </w:pPr>
    </w:p>
    <w:p w14:paraId="231EC1DC" w14:textId="6DFFDA61" w:rsidR="003E0A12" w:rsidRDefault="003E0A12" w:rsidP="006B220C">
      <w:pPr>
        <w:rPr>
          <w:sz w:val="22"/>
        </w:rPr>
      </w:pPr>
    </w:p>
    <w:p w14:paraId="0B69A3B1" w14:textId="77777777" w:rsidR="003E0A12" w:rsidRDefault="003E0A12" w:rsidP="006B220C">
      <w:pPr>
        <w:rPr>
          <w:sz w:val="22"/>
        </w:rPr>
      </w:pPr>
    </w:p>
    <w:p w14:paraId="7E6BA853" w14:textId="77777777" w:rsidR="005335FD" w:rsidRDefault="005335FD" w:rsidP="006B220C">
      <w:pPr>
        <w:rPr>
          <w:sz w:val="22"/>
        </w:rPr>
      </w:pPr>
    </w:p>
    <w:p w14:paraId="0325742A" w14:textId="77777777" w:rsidR="006B220C" w:rsidRPr="006C37A5" w:rsidRDefault="006B220C" w:rsidP="006B220C">
      <w:pPr>
        <w:rPr>
          <w:rFonts w:ascii="Arial" w:hAnsi="Arial" w:cs="Arial"/>
          <w:b/>
          <w:bCs/>
          <w:sz w:val="22"/>
        </w:rPr>
      </w:pPr>
      <w:r w:rsidRPr="006C37A5">
        <w:rPr>
          <w:rFonts w:ascii="Arial" w:hAnsi="Arial" w:cs="Arial"/>
          <w:b/>
          <w:bCs/>
          <w:sz w:val="22"/>
        </w:rPr>
        <w:t>ADMINISTRATIVE DU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7702"/>
      </w:tblGrid>
      <w:tr w:rsidR="00F00A0A" w:rsidRPr="00AD00B3" w14:paraId="5885A2EA" w14:textId="77777777" w:rsidTr="00123C5E">
        <w:trPr>
          <w:trHeight w:val="454"/>
        </w:trPr>
        <w:tc>
          <w:tcPr>
            <w:tcW w:w="2101" w:type="dxa"/>
            <w:vAlign w:val="center"/>
          </w:tcPr>
          <w:p w14:paraId="4EE6140C" w14:textId="4F8AF3AA" w:rsidR="00F00A0A" w:rsidRDefault="00F00A0A" w:rsidP="006B220C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>20</w:t>
            </w:r>
            <w:r w:rsidR="00123C5E">
              <w:rPr>
                <w:bCs w:val="0"/>
                <w:i w:val="0"/>
                <w:szCs w:val="18"/>
              </w:rPr>
              <w:t>2</w:t>
            </w:r>
            <w:r w:rsidR="004555D6">
              <w:rPr>
                <w:bCs w:val="0"/>
                <w:i w:val="0"/>
                <w:szCs w:val="18"/>
              </w:rPr>
              <w:t>5</w:t>
            </w:r>
            <w:r>
              <w:rPr>
                <w:bCs w:val="0"/>
                <w:i w:val="0"/>
                <w:szCs w:val="18"/>
              </w:rPr>
              <w:t xml:space="preserve">- </w:t>
            </w:r>
          </w:p>
        </w:tc>
        <w:tc>
          <w:tcPr>
            <w:tcW w:w="7702" w:type="dxa"/>
            <w:vAlign w:val="center"/>
          </w:tcPr>
          <w:p w14:paraId="6B9BF151" w14:textId="738FD790" w:rsidR="00F00A0A" w:rsidRDefault="00123C5E" w:rsidP="00860AB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FEDEK Coordinator</w:t>
            </w:r>
          </w:p>
        </w:tc>
      </w:tr>
      <w:tr w:rsidR="00871C50" w:rsidRPr="00AD00B3" w14:paraId="404E2A9C" w14:textId="77777777" w:rsidTr="00123C5E">
        <w:trPr>
          <w:trHeight w:val="454"/>
        </w:trPr>
        <w:tc>
          <w:tcPr>
            <w:tcW w:w="2101" w:type="dxa"/>
            <w:vAlign w:val="center"/>
          </w:tcPr>
          <w:p w14:paraId="2F267484" w14:textId="1436A767" w:rsidR="00871C50" w:rsidRDefault="00871C50" w:rsidP="006B220C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>2025-</w:t>
            </w:r>
          </w:p>
        </w:tc>
        <w:tc>
          <w:tcPr>
            <w:tcW w:w="7702" w:type="dxa"/>
            <w:vAlign w:val="center"/>
          </w:tcPr>
          <w:p w14:paraId="7150B575" w14:textId="75745581" w:rsidR="00871C50" w:rsidRDefault="00871C50" w:rsidP="00860AB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Faculty Board Member</w:t>
            </w:r>
          </w:p>
        </w:tc>
      </w:tr>
      <w:tr w:rsidR="00123C5E" w:rsidRPr="00AD00B3" w14:paraId="662F6F4E" w14:textId="77777777" w:rsidTr="00123C5E">
        <w:trPr>
          <w:trHeight w:val="454"/>
        </w:trPr>
        <w:tc>
          <w:tcPr>
            <w:tcW w:w="2101" w:type="dxa"/>
            <w:vAlign w:val="center"/>
          </w:tcPr>
          <w:p w14:paraId="4BA42511" w14:textId="687976B7" w:rsidR="00123C5E" w:rsidRDefault="00123C5E" w:rsidP="00123C5E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 xml:space="preserve">2024- </w:t>
            </w:r>
          </w:p>
        </w:tc>
        <w:tc>
          <w:tcPr>
            <w:tcW w:w="7702" w:type="dxa"/>
            <w:vAlign w:val="center"/>
          </w:tcPr>
          <w:p w14:paraId="732ED1B1" w14:textId="2CD37DCD" w:rsidR="00123C5E" w:rsidRDefault="00123C5E" w:rsidP="00123C5E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YGS (Undergraduate Transfer) Coordinator</w:t>
            </w:r>
          </w:p>
        </w:tc>
      </w:tr>
      <w:tr w:rsidR="00123C5E" w:rsidRPr="00AD00B3" w14:paraId="434D4B61" w14:textId="77777777" w:rsidTr="00123C5E">
        <w:trPr>
          <w:trHeight w:val="454"/>
        </w:trPr>
        <w:tc>
          <w:tcPr>
            <w:tcW w:w="2101" w:type="dxa"/>
            <w:vAlign w:val="center"/>
          </w:tcPr>
          <w:p w14:paraId="1D1FB132" w14:textId="16125AB3" w:rsidR="00123C5E" w:rsidRDefault="00123C5E" w:rsidP="00123C5E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 xml:space="preserve">2019- </w:t>
            </w:r>
          </w:p>
        </w:tc>
        <w:tc>
          <w:tcPr>
            <w:tcW w:w="7702" w:type="dxa"/>
            <w:vAlign w:val="center"/>
          </w:tcPr>
          <w:p w14:paraId="63DD7E90" w14:textId="2FE186A4" w:rsidR="00123C5E" w:rsidRDefault="00123C5E" w:rsidP="00123C5E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GS (Vertical Transfer) Coordinator</w:t>
            </w:r>
          </w:p>
        </w:tc>
      </w:tr>
      <w:tr w:rsidR="002656E2" w:rsidRPr="00AD00B3" w14:paraId="47ED21A3" w14:textId="77777777" w:rsidTr="00123C5E">
        <w:trPr>
          <w:trHeight w:val="454"/>
        </w:trPr>
        <w:tc>
          <w:tcPr>
            <w:tcW w:w="2101" w:type="dxa"/>
            <w:vAlign w:val="center"/>
          </w:tcPr>
          <w:p w14:paraId="19C7D9D4" w14:textId="77777777" w:rsidR="002656E2" w:rsidRPr="00AD00B3" w:rsidRDefault="002656E2" w:rsidP="002656E2">
            <w:pPr>
              <w:pStyle w:val="Heading1"/>
              <w:rPr>
                <w:i w:val="0"/>
                <w:color w:val="000000"/>
                <w:u w:val="single"/>
              </w:rPr>
            </w:pPr>
            <w:r>
              <w:rPr>
                <w:bCs w:val="0"/>
                <w:i w:val="0"/>
                <w:szCs w:val="18"/>
              </w:rPr>
              <w:t>2017-2021</w:t>
            </w:r>
          </w:p>
        </w:tc>
        <w:tc>
          <w:tcPr>
            <w:tcW w:w="7702" w:type="dxa"/>
            <w:vAlign w:val="center"/>
          </w:tcPr>
          <w:p w14:paraId="22FC664B" w14:textId="4D28F533" w:rsidR="002656E2" w:rsidRPr="00AD00B3" w:rsidRDefault="002656E2" w:rsidP="002656E2">
            <w:pPr>
              <w:rPr>
                <w:rFonts w:ascii="Arial" w:hAnsi="Arial" w:cs="Arial"/>
                <w:sz w:val="22"/>
                <w:szCs w:val="22"/>
                <w:lang w:val="tr-TR" w:eastAsia="tr-TR"/>
              </w:rPr>
            </w:pPr>
            <w:r>
              <w:rPr>
                <w:rFonts w:ascii="Arial" w:hAnsi="Arial" w:cs="Arial"/>
                <w:sz w:val="22"/>
              </w:rPr>
              <w:t xml:space="preserve">Bologna Coordinator </w:t>
            </w:r>
          </w:p>
        </w:tc>
      </w:tr>
      <w:tr w:rsidR="00607567" w:rsidRPr="00AD00B3" w14:paraId="0433BBC8" w14:textId="77777777" w:rsidTr="00123C5E">
        <w:trPr>
          <w:trHeight w:val="454"/>
        </w:trPr>
        <w:tc>
          <w:tcPr>
            <w:tcW w:w="2101" w:type="dxa"/>
            <w:vAlign w:val="center"/>
          </w:tcPr>
          <w:p w14:paraId="6F30549C" w14:textId="77777777" w:rsidR="00607567" w:rsidRDefault="00607567" w:rsidP="00607567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>2018-2022</w:t>
            </w:r>
          </w:p>
        </w:tc>
        <w:tc>
          <w:tcPr>
            <w:tcW w:w="7702" w:type="dxa"/>
            <w:vAlign w:val="center"/>
          </w:tcPr>
          <w:p w14:paraId="2C2AE22E" w14:textId="77777777" w:rsidR="00607567" w:rsidRDefault="00607567" w:rsidP="0060756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eb Admin of the Department</w:t>
            </w:r>
          </w:p>
        </w:tc>
      </w:tr>
    </w:tbl>
    <w:p w14:paraId="4FB79C8E" w14:textId="77777777" w:rsidR="006B220C" w:rsidRDefault="00A65969" w:rsidP="00A65969">
      <w:pPr>
        <w:tabs>
          <w:tab w:val="left" w:pos="5412"/>
        </w:tabs>
        <w:rPr>
          <w:sz w:val="22"/>
          <w:lang w:val="en-GB"/>
        </w:rPr>
      </w:pPr>
      <w:r>
        <w:rPr>
          <w:sz w:val="22"/>
          <w:lang w:val="en-GB"/>
        </w:rPr>
        <w:tab/>
      </w:r>
    </w:p>
    <w:p w14:paraId="09A5C71F" w14:textId="77777777" w:rsidR="001418FF" w:rsidRPr="00B958A3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37D49F7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72F682B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RESEARCH INTEREST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571F130A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7601117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26" w:type="dxa"/>
            <w:vAlign w:val="center"/>
          </w:tcPr>
          <w:p w14:paraId="22093ABC" w14:textId="6580E9FF" w:rsidR="00C27E37" w:rsidRPr="00B958A3" w:rsidRDefault="00D44E60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Translation Pedagogy, Interpreter Training</w:t>
            </w:r>
          </w:p>
        </w:tc>
      </w:tr>
      <w:tr w:rsidR="00853A03" w:rsidRPr="00B958A3" w14:paraId="6C686228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3F21BC26" w14:textId="7B8A93B6" w:rsidR="00853A03" w:rsidRPr="00B958A3" w:rsidRDefault="00853A03" w:rsidP="00AD00B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826" w:type="dxa"/>
            <w:vAlign w:val="center"/>
          </w:tcPr>
          <w:p w14:paraId="0C3BC7B0" w14:textId="58783786" w:rsidR="00853A03" w:rsidRPr="00B958A3" w:rsidRDefault="00853A03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Conference Interpreting, Community Interpreting</w:t>
            </w:r>
            <w:r w:rsidR="006568BA">
              <w:rPr>
                <w:rFonts w:ascii="Arial" w:hAnsi="Arial" w:cs="Arial"/>
                <w:sz w:val="22"/>
                <w:lang w:val="en-GB"/>
              </w:rPr>
              <w:t>, Child Language Brokering</w:t>
            </w:r>
          </w:p>
        </w:tc>
      </w:tr>
      <w:tr w:rsidR="00C27E37" w:rsidRPr="00B958A3" w14:paraId="7D37BE7E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5E2A512E" w14:textId="5D32F98E" w:rsidR="00C27E37" w:rsidRPr="00B958A3" w:rsidRDefault="00853A03" w:rsidP="00AD00B3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0"/>
                <w:lang w:val="en-GB"/>
              </w:rPr>
              <w:t>3</w:t>
            </w:r>
          </w:p>
        </w:tc>
        <w:tc>
          <w:tcPr>
            <w:tcW w:w="7826" w:type="dxa"/>
            <w:vAlign w:val="center"/>
          </w:tcPr>
          <w:p w14:paraId="187936CB" w14:textId="63FB31E4" w:rsidR="00C27E37" w:rsidRPr="00B958A3" w:rsidRDefault="00853A03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of</w:t>
            </w:r>
            <w:r w:rsidR="00D44E60" w:rsidRPr="00B958A3">
              <w:rPr>
                <w:rFonts w:ascii="Arial" w:hAnsi="Arial" w:cs="Arial"/>
                <w:sz w:val="22"/>
                <w:lang w:val="en-GB"/>
              </w:rPr>
              <w:t xml:space="preserve"> Children’s Literature</w:t>
            </w:r>
          </w:p>
        </w:tc>
      </w:tr>
      <w:tr w:rsidR="00576668" w:rsidRPr="00B958A3" w14:paraId="2E27A908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5E93E32E" w14:textId="212BF844" w:rsidR="00576668" w:rsidRPr="00B958A3" w:rsidRDefault="00853A03" w:rsidP="00AD00B3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826" w:type="dxa"/>
            <w:vAlign w:val="center"/>
          </w:tcPr>
          <w:p w14:paraId="6A7F3BD7" w14:textId="772C7EA3" w:rsidR="00576668" w:rsidRPr="00B958A3" w:rsidRDefault="00576668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History</w:t>
            </w:r>
          </w:p>
        </w:tc>
      </w:tr>
      <w:tr w:rsidR="00853A03" w:rsidRPr="00B958A3" w14:paraId="6822F053" w14:textId="77777777" w:rsidTr="00AD00B3">
        <w:trPr>
          <w:trHeight w:val="454"/>
        </w:trPr>
        <w:tc>
          <w:tcPr>
            <w:tcW w:w="2127" w:type="dxa"/>
            <w:vAlign w:val="center"/>
          </w:tcPr>
          <w:p w14:paraId="6120720D" w14:textId="1F6A9352" w:rsidR="00853A03" w:rsidRDefault="00853A03" w:rsidP="00AD00B3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826" w:type="dxa"/>
            <w:vAlign w:val="center"/>
          </w:tcPr>
          <w:p w14:paraId="34C441F4" w14:textId="56A26B3B" w:rsidR="00853A03" w:rsidRDefault="00853A03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Theories</w:t>
            </w:r>
          </w:p>
        </w:tc>
      </w:tr>
    </w:tbl>
    <w:p w14:paraId="7D944041" w14:textId="77777777" w:rsidR="004555D6" w:rsidRDefault="004555D6" w:rsidP="00C27E37">
      <w:pPr>
        <w:rPr>
          <w:rFonts w:ascii="Arial" w:hAnsi="Arial" w:cs="Arial"/>
          <w:b/>
          <w:bCs/>
          <w:sz w:val="22"/>
          <w:szCs w:val="20"/>
          <w:lang w:val="en-GB"/>
        </w:rPr>
      </w:pPr>
    </w:p>
    <w:p w14:paraId="1BF87125" w14:textId="77777777" w:rsidR="004555D6" w:rsidRDefault="004555D6" w:rsidP="00C27E37">
      <w:pPr>
        <w:rPr>
          <w:rFonts w:ascii="Arial" w:hAnsi="Arial" w:cs="Arial"/>
          <w:b/>
          <w:bCs/>
          <w:sz w:val="22"/>
          <w:szCs w:val="20"/>
          <w:lang w:val="en-GB"/>
        </w:rPr>
      </w:pPr>
    </w:p>
    <w:p w14:paraId="592B8964" w14:textId="3954B9A5" w:rsidR="004555D6" w:rsidRDefault="004555D6">
      <w:pPr>
        <w:rPr>
          <w:rFonts w:ascii="Arial" w:hAnsi="Arial" w:cs="Arial"/>
          <w:b/>
          <w:bCs/>
          <w:sz w:val="22"/>
          <w:szCs w:val="20"/>
          <w:lang w:val="en-GB"/>
        </w:rPr>
      </w:pPr>
      <w:r>
        <w:rPr>
          <w:rFonts w:ascii="Arial" w:hAnsi="Arial" w:cs="Arial"/>
          <w:b/>
          <w:bCs/>
          <w:sz w:val="22"/>
          <w:szCs w:val="20"/>
          <w:lang w:val="en-GB"/>
        </w:rPr>
        <w:br w:type="page"/>
      </w:r>
    </w:p>
    <w:p w14:paraId="3B06BD8D" w14:textId="77777777" w:rsidR="004555D6" w:rsidRDefault="004555D6" w:rsidP="00C27E37">
      <w:pPr>
        <w:rPr>
          <w:rFonts w:ascii="Arial" w:hAnsi="Arial" w:cs="Arial"/>
          <w:b/>
          <w:bCs/>
          <w:sz w:val="22"/>
          <w:szCs w:val="20"/>
          <w:lang w:val="en-GB"/>
        </w:rPr>
      </w:pPr>
    </w:p>
    <w:p w14:paraId="23604ECA" w14:textId="6E90908F" w:rsidR="004E5272" w:rsidRDefault="004E5272" w:rsidP="00C27E37">
      <w:pPr>
        <w:rPr>
          <w:rFonts w:ascii="Arial" w:hAnsi="Arial" w:cs="Arial"/>
          <w:b/>
          <w:bCs/>
          <w:sz w:val="22"/>
          <w:szCs w:val="20"/>
          <w:lang w:val="en-GB"/>
        </w:rPr>
      </w:pPr>
      <w:r w:rsidRPr="004E5272">
        <w:rPr>
          <w:rFonts w:ascii="Arial" w:hAnsi="Arial" w:cs="Arial"/>
          <w:b/>
          <w:bCs/>
          <w:sz w:val="22"/>
          <w:szCs w:val="20"/>
          <w:lang w:val="en-GB"/>
        </w:rPr>
        <w:t>PUBLICATIONS</w:t>
      </w:r>
    </w:p>
    <w:p w14:paraId="4F7482B2" w14:textId="77777777" w:rsidR="004555D6" w:rsidRPr="004E5272" w:rsidRDefault="004555D6" w:rsidP="00C27E37">
      <w:pPr>
        <w:rPr>
          <w:rFonts w:ascii="Arial" w:hAnsi="Arial" w:cs="Arial"/>
          <w:b/>
          <w:bCs/>
          <w:sz w:val="22"/>
          <w:szCs w:val="20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2"/>
        <w:gridCol w:w="7931"/>
      </w:tblGrid>
      <w:tr w:rsidR="00C27E37" w:rsidRPr="00B958A3" w14:paraId="7ED1DFFC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1DA16CCF" w14:textId="707CD7B9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931" w:type="dxa"/>
            <w:vAlign w:val="center"/>
          </w:tcPr>
          <w:p w14:paraId="54D808AE" w14:textId="2A39BD02" w:rsidR="00C27E37" w:rsidRPr="0017318C" w:rsidRDefault="00E3573D" w:rsidP="001D03C8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</w:t>
            </w:r>
            <w:r w:rsidR="007B734E">
              <w:rPr>
                <w:rFonts w:ascii="Arial" w:hAnsi="Arial" w:cs="Arial"/>
                <w:color w:val="222222"/>
                <w:sz w:val="22"/>
                <w:szCs w:val="22"/>
              </w:rPr>
              <w:t>Bayrakta</w:t>
            </w:r>
            <w:r w:rsidR="00736CF0">
              <w:rPr>
                <w:rFonts w:ascii="Arial" w:hAnsi="Arial" w:cs="Arial"/>
                <w:color w:val="222222"/>
                <w:sz w:val="22"/>
                <w:szCs w:val="22"/>
              </w:rPr>
              <w:t>r-</w:t>
            </w:r>
            <w:r w:rsidR="007F1C5F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spellStart"/>
            <w:r w:rsidR="007B734E">
              <w:rPr>
                <w:rFonts w:ascii="Arial" w:hAnsi="Arial" w:cs="Arial"/>
                <w:color w:val="222222"/>
                <w:sz w:val="22"/>
                <w:szCs w:val="22"/>
              </w:rPr>
              <w:t>Özer</w:t>
            </w:r>
            <w:proofErr w:type="spellEnd"/>
            <w:r w:rsidR="007B734E">
              <w:rPr>
                <w:rFonts w:ascii="Arial" w:hAnsi="Arial" w:cs="Arial"/>
                <w:color w:val="222222"/>
                <w:sz w:val="22"/>
                <w:szCs w:val="22"/>
              </w:rPr>
              <w:t xml:space="preserve">, Ö. (2025). </w:t>
            </w:r>
            <w:r w:rsidR="00736CF0">
              <w:rPr>
                <w:rFonts w:ascii="Arial" w:hAnsi="Arial" w:cs="Arial"/>
                <w:color w:val="222222"/>
                <w:sz w:val="22"/>
                <w:szCs w:val="22"/>
              </w:rPr>
              <w:t>C</w:t>
            </w:r>
            <w:r w:rsidR="00736CF0" w:rsidRPr="00736CF0">
              <w:rPr>
                <w:rFonts w:ascii="Arial" w:hAnsi="Arial" w:cs="Arial"/>
                <w:color w:val="222222"/>
                <w:sz w:val="22"/>
                <w:szCs w:val="22"/>
              </w:rPr>
              <w:t xml:space="preserve">hild language brokering in children’s literature: </w:t>
            </w:r>
            <w:r w:rsidR="00736CF0">
              <w:rPr>
                <w:rFonts w:ascii="Arial" w:hAnsi="Arial" w:cs="Arial"/>
                <w:color w:val="222222"/>
                <w:sz w:val="22"/>
                <w:szCs w:val="22"/>
              </w:rPr>
              <w:t>N</w:t>
            </w:r>
            <w:r w:rsidR="00736CF0" w:rsidRPr="00736CF0">
              <w:rPr>
                <w:rFonts w:ascii="Arial" w:hAnsi="Arial" w:cs="Arial"/>
                <w:color w:val="222222"/>
                <w:sz w:val="22"/>
                <w:szCs w:val="22"/>
              </w:rPr>
              <w:t xml:space="preserve">arrative and visual representations of child interpreting in </w:t>
            </w:r>
            <w:r w:rsidR="00736CF0">
              <w:rPr>
                <w:rFonts w:ascii="Arial" w:hAnsi="Arial" w:cs="Arial"/>
                <w:color w:val="222222"/>
                <w:sz w:val="22"/>
                <w:szCs w:val="22"/>
              </w:rPr>
              <w:t>Olivia Abtahi’s</w:t>
            </w:r>
            <w:r w:rsidR="0062451F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gramStart"/>
            <w:r w:rsidR="00736CF0" w:rsidRPr="00736CF0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The</w:t>
            </w:r>
            <w:proofErr w:type="gramEnd"/>
            <w:r w:rsidR="00736CF0" w:rsidRPr="00736CF0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Interpreter.</w:t>
            </w:r>
            <w:r w:rsidR="00736CF0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r w:rsidR="00736CF0" w:rsidRPr="00736CF0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The Annals of Ovidius University. Philology Serie</w:t>
            </w:r>
            <w:r w:rsidR="00736CF0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s, 36</w:t>
            </w:r>
            <w:r w:rsidR="00736CF0" w:rsidRPr="00736CF0">
              <w:rPr>
                <w:rFonts w:ascii="Arial" w:hAnsi="Arial" w:cs="Arial"/>
                <w:color w:val="222222"/>
                <w:sz w:val="22"/>
                <w:szCs w:val="22"/>
              </w:rPr>
              <w:t>(2)</w:t>
            </w:r>
            <w:r w:rsidR="00736CF0">
              <w:rPr>
                <w:rFonts w:ascii="Arial" w:hAnsi="Arial" w:cs="Arial"/>
                <w:color w:val="222222"/>
                <w:sz w:val="22"/>
                <w:szCs w:val="22"/>
              </w:rPr>
              <w:t xml:space="preserve">, 74-91. </w:t>
            </w:r>
            <w:r w:rsidR="00736CF0" w:rsidRPr="00736CF0">
              <w:rPr>
                <w:rFonts w:ascii="Arial" w:hAnsi="Arial" w:cs="Arial"/>
                <w:b/>
                <w:bCs/>
                <w:color w:val="222222"/>
                <w:sz w:val="22"/>
                <w:szCs w:val="22"/>
              </w:rPr>
              <w:t>(SCOPUS)</w:t>
            </w:r>
          </w:p>
        </w:tc>
      </w:tr>
      <w:tr w:rsidR="0062451F" w:rsidRPr="00B958A3" w14:paraId="5A38FA1D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6D1638B9" w14:textId="55063978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931" w:type="dxa"/>
            <w:vAlign w:val="center"/>
          </w:tcPr>
          <w:p w14:paraId="088B11DD" w14:textId="1C17DC4C" w:rsidR="0062451F" w:rsidRPr="0017318C" w:rsidRDefault="00F67BE3" w:rsidP="001D03C8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firstLine="316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G. &amp; Bayraktar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Ö. </w:t>
            </w:r>
            <w:r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(2025). </w:t>
            </w:r>
            <w:r w:rsidR="001D03C8">
              <w:rPr>
                <w:rFonts w:ascii="Arial" w:hAnsi="Arial" w:cs="Arial"/>
                <w:sz w:val="22"/>
                <w:szCs w:val="22"/>
              </w:rPr>
              <w:t>E</w:t>
            </w:r>
            <w:r w:rsidR="001D03C8" w:rsidRPr="0062451F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xploring postgraduate translator training from trainee perspectives: </w:t>
            </w:r>
            <w:r w:rsidR="001D03C8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A</w:t>
            </w:r>
            <w:r w:rsidR="001D03C8" w:rsidRPr="0062451F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call for curriculum flexibility</w:t>
            </w:r>
            <w:r w:rsidR="0062451F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. 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n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A.Keleş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(Ed.), </w:t>
            </w:r>
            <w:r w:rsidRPr="00F67BE3"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Türkiye </w:t>
            </w:r>
            <w:proofErr w:type="spellStart"/>
            <w:r w:rsidRPr="00F67BE3"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F67BE3"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F67BE3"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>Dünyada</w:t>
            </w:r>
            <w:proofErr w:type="spellEnd"/>
            <w:r w:rsidRPr="00F67BE3"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F67BE3"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>Çeviribilim</w:t>
            </w:r>
            <w:proofErr w:type="spellEnd"/>
            <w:r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pp.1-21). Yaz Yayınları.</w:t>
            </w:r>
          </w:p>
        </w:tc>
      </w:tr>
      <w:tr w:rsidR="0062451F" w:rsidRPr="00B958A3" w14:paraId="6662B061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343BB061" w14:textId="6B98A277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931" w:type="dxa"/>
            <w:vAlign w:val="center"/>
          </w:tcPr>
          <w:p w14:paraId="70EA44EA" w14:textId="748BCF3D" w:rsidR="0062451F" w:rsidRPr="0017318C" w:rsidRDefault="0062451F" w:rsidP="0062451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     </w:t>
            </w:r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Özer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, Ö. (2025).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Çeviribilimde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çocuk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dil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aracılığı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: Türkiye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ve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dünyada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çeviri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yapan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çocuklar</w:t>
            </w:r>
            <w:proofErr w:type="spellEnd"/>
            <w:r w:rsidRPr="004E5272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 Nobel Akademik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Yayıncılık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</w:rPr>
              <w:t>.</w:t>
            </w:r>
          </w:p>
        </w:tc>
      </w:tr>
      <w:tr w:rsidR="0062451F" w:rsidRPr="00B958A3" w14:paraId="0A02A3BF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30E91DF8" w14:textId="100CD656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931" w:type="dxa"/>
            <w:vAlign w:val="center"/>
          </w:tcPr>
          <w:p w14:paraId="7A2F775A" w14:textId="63B19C7B" w:rsidR="0062451F" w:rsidRPr="0017318C" w:rsidRDefault="0062451F" w:rsidP="0062451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B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 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ayraktar-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Öze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, Ö. (202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5</w:t>
            </w: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). </w:t>
            </w:r>
            <w:hyperlink r:id="rId8" w:history="1">
              <w:r w:rsidRPr="0017318C">
                <w:rPr>
                  <w:rFonts w:ascii="Arial" w:hAnsi="Arial" w:cs="Arial"/>
                  <w:color w:val="222222"/>
                  <w:sz w:val="22"/>
                  <w:szCs w:val="22"/>
                </w:rPr>
                <w:t>Child language brokering in Turkey: non-professional interpreting experiences from Kurdish, Arab, and Pomak ethnic minorities</w:t>
              </w:r>
            </w:hyperlink>
            <w:r w:rsidRPr="0017318C">
              <w:rPr>
                <w:rFonts w:ascii="Arial" w:hAnsi="Arial" w:cs="Arial"/>
                <w:color w:val="222222"/>
                <w:sz w:val="22"/>
                <w:szCs w:val="22"/>
              </w:rPr>
              <w:t>. </w:t>
            </w:r>
            <w:hyperlink r:id="rId9" w:history="1">
              <w:r w:rsidRPr="0017318C">
                <w:rPr>
                  <w:rFonts w:ascii="Arial" w:hAnsi="Arial" w:cs="Arial"/>
                  <w:i/>
                  <w:iCs/>
                  <w:color w:val="222222"/>
                  <w:sz w:val="22"/>
                  <w:szCs w:val="22"/>
                </w:rPr>
                <w:t>Journal of Multilingual and Multicultural Development</w:t>
              </w:r>
            </w:hyperlink>
            <w:r w:rsidRPr="0017318C">
              <w:rPr>
                <w:rFonts w:ascii="Arial" w:hAnsi="Arial" w:cs="Arial"/>
                <w:color w:val="222222"/>
                <w:sz w:val="22"/>
                <w:szCs w:val="22"/>
              </w:rPr>
              <w:t>,</w:t>
            </w:r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r w:rsidRPr="00390F94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46</w:t>
            </w:r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(10), </w:t>
            </w:r>
            <w:r w:rsidRPr="00390F94">
              <w:rPr>
                <w:rFonts w:ascii="Arial" w:hAnsi="Arial" w:cs="Arial"/>
                <w:color w:val="222222"/>
                <w:sz w:val="22"/>
                <w:szCs w:val="22"/>
              </w:rPr>
              <w:t>3581-3595</w:t>
            </w:r>
            <w:r w:rsidRPr="0017318C">
              <w:rPr>
                <w:rFonts w:ascii="Arial" w:hAnsi="Arial" w:cs="Arial"/>
                <w:color w:val="222222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AHCI, SSCI</w:t>
            </w: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62451F" w:rsidRPr="00B958A3" w14:paraId="1F1B1CEB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08A5823B" w14:textId="7CE6D2BB" w:rsidR="0062451F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931" w:type="dxa"/>
            <w:vAlign w:val="center"/>
          </w:tcPr>
          <w:p w14:paraId="5081D026" w14:textId="4CFC53E3" w:rsidR="0062451F" w:rsidRPr="0017318C" w:rsidRDefault="0062451F" w:rsidP="001D03C8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firstLine="316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ayraktar</w:t>
            </w: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Öze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, Ö. (2024). </w:t>
            </w:r>
            <w:proofErr w:type="spellStart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Türkiye’de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g</w:t>
            </w:r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öçmen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m</w:t>
            </w:r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ülteci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t</w:t>
            </w:r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opluluklarında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ç</w:t>
            </w:r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ocuk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d</w:t>
            </w:r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il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</w:rPr>
              <w:t>aracılığı</w:t>
            </w:r>
            <w:proofErr w:type="spellEnd"/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 xml:space="preserve">. </w:t>
            </w:r>
            <w:r w:rsidRPr="00E96457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İstanbul</w:t>
            </w:r>
            <w:r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E96457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Üniversitesi</w:t>
            </w:r>
            <w:proofErr w:type="spellEnd"/>
            <w:r w:rsidRPr="00E96457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E96457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Çeviribilim</w:t>
            </w:r>
            <w:proofErr w:type="spellEnd"/>
            <w:r w:rsidRPr="00E96457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E96457">
              <w:rPr>
                <w:rFonts w:ascii="Arial" w:hAnsi="Arial" w:cs="Arial"/>
                <w:i/>
                <w:iCs/>
                <w:color w:val="222222"/>
                <w:sz w:val="22"/>
                <w:szCs w:val="22"/>
              </w:rPr>
              <w:t>Dergisi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, </w:t>
            </w:r>
            <w:r w:rsidRPr="00E96457">
              <w:rPr>
                <w:rFonts w:ascii="Arial" w:hAnsi="Arial" w:cs="Arial"/>
                <w:color w:val="222222"/>
                <w:sz w:val="22"/>
                <w:szCs w:val="22"/>
              </w:rPr>
              <w:t>21, 70–83</w:t>
            </w:r>
            <w:r>
              <w:rPr>
                <w:rFonts w:ascii="Arial" w:hAnsi="Arial" w:cs="Arial"/>
                <w:color w:val="222222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ULAKBİM</w:t>
            </w:r>
            <w:r w:rsidRPr="00E96457">
              <w:rPr>
                <w:rFonts w:ascii="Arial" w:hAnsi="Arial" w:cs="Arial"/>
                <w:bCs/>
                <w:sz w:val="22"/>
                <w:szCs w:val="22"/>
              </w:rPr>
              <w:t>)</w:t>
            </w:r>
          </w:p>
        </w:tc>
      </w:tr>
      <w:tr w:rsidR="0062451F" w:rsidRPr="00B958A3" w14:paraId="20BF8573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351CE354" w14:textId="77777777" w:rsidR="0062451F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  <w:p w14:paraId="09FA66C9" w14:textId="3E2F3BFB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</w:p>
        </w:tc>
        <w:tc>
          <w:tcPr>
            <w:tcW w:w="7931" w:type="dxa"/>
            <w:vAlign w:val="center"/>
          </w:tcPr>
          <w:p w14:paraId="6645D9C0" w14:textId="10133EA1" w:rsidR="0062451F" w:rsidRPr="0017318C" w:rsidRDefault="0062451F" w:rsidP="0062451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>B      Bayraktar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(2023).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özlü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çeviri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eğitiminde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ınıf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çi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uygulamala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aklaşımla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. 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Çeviribilim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ve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Uygulamaları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, </w:t>
            </w:r>
            <w:r w:rsidRPr="007D4CDC">
              <w:rPr>
                <w:rFonts w:ascii="Arial" w:hAnsi="Arial" w:cs="Arial"/>
                <w:bCs/>
                <w:iCs/>
                <w:sz w:val="22"/>
                <w:szCs w:val="22"/>
              </w:rPr>
              <w:t>(34),</w:t>
            </w:r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1-24. 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>(ULAKBİM)</w:t>
            </w:r>
          </w:p>
        </w:tc>
      </w:tr>
      <w:tr w:rsidR="0062451F" w:rsidRPr="00B958A3" w14:paraId="56295C54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4D472B09" w14:textId="3049CA82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7</w:t>
            </w:r>
          </w:p>
        </w:tc>
        <w:tc>
          <w:tcPr>
            <w:tcW w:w="7931" w:type="dxa"/>
            <w:vAlign w:val="center"/>
          </w:tcPr>
          <w:p w14:paraId="3E4AC9B8" w14:textId="2114E23B" w:rsidR="0062451F" w:rsidRPr="0017318C" w:rsidRDefault="0062451F" w:rsidP="0062451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      Bayraktar-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&amp; Söylemez, A.S. (2023). </w:t>
            </w:r>
            <w:hyperlink r:id="rId10" w:history="1">
              <w:r w:rsidRPr="0017318C">
                <w:rPr>
                  <w:rFonts w:ascii="Arial" w:hAnsi="Arial" w:cs="Arial"/>
                  <w:sz w:val="22"/>
                  <w:szCs w:val="22"/>
                </w:rPr>
                <w:t>Interpreter training during COVID-19: Emergency remote teaching experiences of trainers</w:t>
              </w:r>
            </w:hyperlink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Across Languages and Cultures, 24</w:t>
            </w:r>
            <w:r w:rsidRPr="0017318C">
              <w:rPr>
                <w:rFonts w:ascii="Arial" w:hAnsi="Arial" w:cs="Arial"/>
                <w:bCs/>
                <w:sz w:val="22"/>
                <w:szCs w:val="22"/>
              </w:rPr>
              <w:t>(1).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AHCI, SSCI)</w:t>
            </w:r>
          </w:p>
        </w:tc>
      </w:tr>
      <w:tr w:rsidR="0062451F" w:rsidRPr="00B958A3" w14:paraId="55F54A75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548AD283" w14:textId="5BA9226B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17318C">
              <w:rPr>
                <w:szCs w:val="18"/>
                <w:lang w:val="en-GB"/>
              </w:rPr>
              <w:t>8</w:t>
            </w:r>
          </w:p>
        </w:tc>
        <w:tc>
          <w:tcPr>
            <w:tcW w:w="7931" w:type="dxa"/>
            <w:vAlign w:val="center"/>
          </w:tcPr>
          <w:p w14:paraId="6CBAD11E" w14:textId="0539253C" w:rsidR="0062451F" w:rsidRPr="0017318C" w:rsidRDefault="0062451F" w:rsidP="0062451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hyperlink r:id="rId11" w:history="1">
              <w:r w:rsidRPr="0017318C">
                <w:rPr>
                  <w:rFonts w:ascii="Arial" w:hAnsi="Arial" w:cs="Arial"/>
                  <w:sz w:val="22"/>
                  <w:szCs w:val="22"/>
                </w:rPr>
                <w:t>e     Bayraktar</w:t>
              </w:r>
              <w:r>
                <w:rPr>
                  <w:rFonts w:ascii="Arial" w:hAnsi="Arial" w:cs="Arial"/>
                  <w:sz w:val="22"/>
                  <w:szCs w:val="22"/>
                </w:rPr>
                <w:t xml:space="preserve"> </w:t>
              </w:r>
              <w:proofErr w:type="spellStart"/>
              <w:r w:rsidRPr="0017318C">
                <w:rPr>
                  <w:rFonts w:ascii="Arial" w:hAnsi="Arial" w:cs="Arial"/>
                  <w:sz w:val="22"/>
                  <w:szCs w:val="22"/>
                </w:rPr>
                <w:t>Özer</w:t>
              </w:r>
              <w:proofErr w:type="spellEnd"/>
              <w:r w:rsidRPr="0017318C">
                <w:rPr>
                  <w:rFonts w:ascii="Arial" w:hAnsi="Arial" w:cs="Arial"/>
                  <w:sz w:val="22"/>
                  <w:szCs w:val="22"/>
                </w:rPr>
                <w:t>, Ö. (2023). Retranslation hypothesis revisited for The Jungle Book: Time versus context in retranslation</w:t>
              </w:r>
            </w:hyperlink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Söylem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Filoloji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 (</w:t>
            </w:r>
            <w:proofErr w:type="spellStart"/>
            <w:r w:rsidRPr="0017318C">
              <w:rPr>
                <w:rFonts w:ascii="Arial" w:hAnsi="Arial" w:cs="Arial"/>
                <w:bCs/>
                <w:sz w:val="22"/>
                <w:szCs w:val="22"/>
              </w:rPr>
              <w:t>Çeviribilim</w:t>
            </w:r>
            <w:proofErr w:type="spellEnd"/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 Özel Sayısı).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ULAKBİM)</w:t>
            </w:r>
          </w:p>
        </w:tc>
      </w:tr>
      <w:tr w:rsidR="0062451F" w:rsidRPr="00B958A3" w14:paraId="258ED0D9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3E364D56" w14:textId="71BBE7ED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E96457">
              <w:rPr>
                <w:szCs w:val="22"/>
                <w:lang w:val="en-GB"/>
              </w:rPr>
              <w:t>9</w:t>
            </w:r>
          </w:p>
        </w:tc>
        <w:tc>
          <w:tcPr>
            <w:tcW w:w="7931" w:type="dxa"/>
            <w:vAlign w:val="center"/>
          </w:tcPr>
          <w:p w14:paraId="4441A61F" w14:textId="77777777" w:rsidR="0062451F" w:rsidRPr="0017318C" w:rsidRDefault="0062451F" w:rsidP="0062451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>B     Bayraktar-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(2022). Translation movements in the modernization processes of Turkey and China. </w:t>
            </w:r>
            <w:proofErr w:type="spellStart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Linguistica</w:t>
            </w:r>
            <w:proofErr w:type="spellEnd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Antverpiensia</w:t>
            </w:r>
            <w:proofErr w:type="spellEnd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, New Series: Themes in Translation Studies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AHCI, SSCI)</w:t>
            </w:r>
          </w:p>
        </w:tc>
      </w:tr>
      <w:tr w:rsidR="0062451F" w:rsidRPr="00B958A3" w14:paraId="0B893753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72EEE9A6" w14:textId="0B16ABAC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7F1C5F">
              <w:rPr>
                <w:szCs w:val="22"/>
                <w:lang w:val="en-GB"/>
              </w:rPr>
              <w:t>10</w:t>
            </w:r>
          </w:p>
        </w:tc>
        <w:tc>
          <w:tcPr>
            <w:tcW w:w="7931" w:type="dxa"/>
            <w:vAlign w:val="center"/>
          </w:tcPr>
          <w:p w14:paraId="528676D2" w14:textId="584B2D54" w:rsidR="0062451F" w:rsidRPr="0017318C" w:rsidRDefault="0062451F" w:rsidP="0062451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 Bayraktar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(2021). [Review of the Book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Çevir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Öğretim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: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Hedef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ve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 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Ölçme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>,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 by Emra Durukan]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Ankara Hacı Bayram Veli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Üniversite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Edebiyat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Fakültesi Dergisi,</w:t>
            </w:r>
            <w:r w:rsidRPr="00390F9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2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(5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)</w:t>
            </w:r>
          </w:p>
        </w:tc>
      </w:tr>
      <w:tr w:rsidR="0062451F" w:rsidRPr="00B958A3" w14:paraId="314607B6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2A1C273F" w14:textId="361870ED" w:rsidR="0062451F" w:rsidRPr="00B958A3" w:rsidRDefault="0062451F" w:rsidP="0062451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t>11</w:t>
            </w:r>
          </w:p>
        </w:tc>
        <w:tc>
          <w:tcPr>
            <w:tcW w:w="7931" w:type="dxa"/>
            <w:vAlign w:val="center"/>
          </w:tcPr>
          <w:p w14:paraId="151A694A" w14:textId="62367A15" w:rsidR="0062451F" w:rsidRPr="0017318C" w:rsidRDefault="0062451F" w:rsidP="0062451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Bayraktar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&amp;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G. (2020). </w:t>
            </w:r>
            <w:hyperlink r:id="rId12" w:history="1">
              <w:r w:rsidRPr="0017318C">
                <w:rPr>
                  <w:rFonts w:ascii="Arial" w:hAnsi="Arial" w:cs="Arial"/>
                  <w:sz w:val="22"/>
                  <w:szCs w:val="22"/>
                </w:rPr>
                <w:t xml:space="preserve">Designing collaborative learning environment in translator training: </w:t>
              </w:r>
              <w:proofErr w:type="gramStart"/>
              <w:r>
                <w:rPr>
                  <w:rFonts w:ascii="Arial" w:hAnsi="Arial" w:cs="Arial"/>
                  <w:sz w:val="22"/>
                  <w:szCs w:val="22"/>
                </w:rPr>
                <w:t>An</w:t>
              </w:r>
              <w:r w:rsidRPr="0017318C">
                <w:rPr>
                  <w:rFonts w:ascii="Arial" w:hAnsi="Arial" w:cs="Arial"/>
                  <w:sz w:val="22"/>
                  <w:szCs w:val="22"/>
                </w:rPr>
                <w:t xml:space="preserve"> empirical research</w:t>
              </w:r>
              <w:proofErr w:type="gramEnd"/>
            </w:hyperlink>
            <w:r w:rsidRPr="0017318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>Research in Language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D4CDC">
              <w:rPr>
                <w:rFonts w:ascii="Arial" w:hAnsi="Arial" w:cs="Arial"/>
                <w:i/>
                <w:iCs/>
                <w:sz w:val="22"/>
                <w:szCs w:val="22"/>
              </w:rPr>
              <w:t>18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(2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SCOPUS)</w:t>
            </w:r>
          </w:p>
        </w:tc>
      </w:tr>
      <w:tr w:rsidR="0062451F" w:rsidRPr="00B958A3" w14:paraId="216C27BC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087CD694" w14:textId="3B42DAF3" w:rsidR="0062451F" w:rsidRPr="0062451F" w:rsidRDefault="0062451F" w:rsidP="0062451F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62451F">
              <w:rPr>
                <w:b/>
                <w:bCs/>
                <w:szCs w:val="22"/>
                <w:lang w:val="en-GB"/>
              </w:rPr>
              <w:t>12</w:t>
            </w:r>
          </w:p>
        </w:tc>
        <w:tc>
          <w:tcPr>
            <w:tcW w:w="7931" w:type="dxa"/>
            <w:vAlign w:val="center"/>
          </w:tcPr>
          <w:p w14:paraId="38409A4C" w14:textId="42FB2B7F" w:rsidR="0062451F" w:rsidRPr="0017318C" w:rsidRDefault="0062451F" w:rsidP="0062451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Bayraktar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(2020). Knowledge complementarity in simultaneous interpreting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>Journal of Turkish Studies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D4CDC">
              <w:rPr>
                <w:rFonts w:ascii="Arial" w:hAnsi="Arial" w:cs="Arial"/>
                <w:i/>
                <w:iCs/>
                <w:sz w:val="22"/>
                <w:szCs w:val="22"/>
              </w:rPr>
              <w:t>15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(3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)</w:t>
            </w:r>
          </w:p>
        </w:tc>
      </w:tr>
      <w:tr w:rsidR="0062451F" w:rsidRPr="00B958A3" w14:paraId="2E70BBF6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4D3D0DC5" w14:textId="538139F3" w:rsidR="0062451F" w:rsidRPr="0017318C" w:rsidRDefault="0062451F" w:rsidP="0062451F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>
              <w:rPr>
                <w:bCs w:val="0"/>
                <w:i w:val="0"/>
                <w:szCs w:val="22"/>
                <w:lang w:val="en-GB"/>
              </w:rPr>
              <w:t>13</w:t>
            </w:r>
          </w:p>
        </w:tc>
        <w:tc>
          <w:tcPr>
            <w:tcW w:w="7931" w:type="dxa"/>
            <w:vAlign w:val="center"/>
          </w:tcPr>
          <w:p w14:paraId="3A461A6E" w14:textId="7D8F10FE" w:rsidR="0062451F" w:rsidRPr="0017318C" w:rsidRDefault="0062451F" w:rsidP="0062451F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   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G. &amp; Bayraktar Özer, Ö. (2020). </w:t>
            </w:r>
            <w:hyperlink r:id="rId13" w:history="1">
              <w:r w:rsidRPr="0017318C">
                <w:rPr>
                  <w:rFonts w:ascii="Arial" w:hAnsi="Arial" w:cs="Arial"/>
                  <w:sz w:val="22"/>
                  <w:szCs w:val="22"/>
                  <w:lang w:val="en-GB"/>
                </w:rPr>
                <w:t>A project-based approach in translation classroom: from the students’ perspectives</w:t>
              </w:r>
            </w:hyperlink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national Journal of Languages’ Education and Teaching, 8(12</w:t>
            </w:r>
            <w:r w:rsidRPr="007D4CDC">
              <w:rPr>
                <w:rFonts w:ascii="Arial" w:hAnsi="Arial" w:cs="Arial"/>
                <w:bCs/>
                <w:sz w:val="22"/>
                <w:szCs w:val="22"/>
              </w:rPr>
              <w:t>).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736CF0" w:rsidRPr="00B958A3" w14:paraId="1B56CA92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35E7A994" w14:textId="4D236858" w:rsidR="00736CF0" w:rsidRPr="0017318C" w:rsidRDefault="00736CF0" w:rsidP="00736CF0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>
              <w:rPr>
                <w:bCs w:val="0"/>
                <w:i w:val="0"/>
                <w:szCs w:val="22"/>
                <w:lang w:val="en-GB"/>
              </w:rPr>
              <w:t>1</w:t>
            </w:r>
            <w:r w:rsidR="0062451F">
              <w:rPr>
                <w:bCs w:val="0"/>
                <w:i w:val="0"/>
                <w:szCs w:val="22"/>
                <w:lang w:val="en-GB"/>
              </w:rPr>
              <w:t>4</w:t>
            </w:r>
          </w:p>
        </w:tc>
        <w:tc>
          <w:tcPr>
            <w:tcW w:w="7931" w:type="dxa"/>
            <w:vAlign w:val="center"/>
          </w:tcPr>
          <w:p w14:paraId="13616B1C" w14:textId="6653FDE0" w:rsidR="00736CF0" w:rsidRPr="0017318C" w:rsidRDefault="00736CF0" w:rsidP="00736CF0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&amp;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Tarakc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ı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og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A.Ö. (2019). An intertextual analysis of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B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lack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irror: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panopticism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reflections.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Journal of International Social Research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r w:rsidRPr="007D4CD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12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(62). </w:t>
            </w:r>
          </w:p>
        </w:tc>
      </w:tr>
      <w:tr w:rsidR="007B734E" w:rsidRPr="00B958A3" w14:paraId="09DF82DD" w14:textId="77777777" w:rsidTr="004E5272">
        <w:trPr>
          <w:trHeight w:val="454"/>
        </w:trPr>
        <w:tc>
          <w:tcPr>
            <w:tcW w:w="1872" w:type="dxa"/>
            <w:vAlign w:val="center"/>
          </w:tcPr>
          <w:p w14:paraId="6BA5FBC2" w14:textId="7C698E38" w:rsidR="007B734E" w:rsidRPr="0017318C" w:rsidRDefault="007B734E" w:rsidP="007B734E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>
              <w:rPr>
                <w:bCs w:val="0"/>
                <w:i w:val="0"/>
                <w:szCs w:val="22"/>
                <w:lang w:val="en-GB"/>
              </w:rPr>
              <w:t>1</w:t>
            </w:r>
            <w:r w:rsidR="00F67BE3">
              <w:rPr>
                <w:bCs w:val="0"/>
                <w:i w:val="0"/>
                <w:szCs w:val="22"/>
                <w:lang w:val="en-GB"/>
              </w:rPr>
              <w:t>5</w:t>
            </w:r>
          </w:p>
        </w:tc>
        <w:tc>
          <w:tcPr>
            <w:tcW w:w="7931" w:type="dxa"/>
            <w:vAlign w:val="center"/>
          </w:tcPr>
          <w:p w14:paraId="59B82E92" w14:textId="50E5FD32" w:rsidR="007B734E" w:rsidRPr="0017318C" w:rsidRDefault="007B734E" w:rsidP="007B734E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(2018). Translating the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ound: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case study on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urkish translations of Just So Stories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.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Journal of Translation Studies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24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)</w:t>
            </w:r>
          </w:p>
        </w:tc>
      </w:tr>
    </w:tbl>
    <w:p w14:paraId="5EAC1A5F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0B7C904C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44B868A9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lastRenderedPageBreak/>
        <w:t>CONFERENCE PRESENT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3E7A80" w:rsidRPr="00B958A3" w14:paraId="5FF9632B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29AFD51A" w14:textId="146BE4D5" w:rsidR="003E7A80" w:rsidRPr="00B958A3" w:rsidRDefault="003E7A80" w:rsidP="00AD00B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09" w:type="dxa"/>
            <w:vAlign w:val="center"/>
          </w:tcPr>
          <w:p w14:paraId="598F0D2D" w14:textId="65CB9D23" w:rsidR="003E7A80" w:rsidRPr="003E7A80" w:rsidRDefault="003E7A80" w:rsidP="003E7A80">
            <w:pPr>
              <w:pStyle w:val="nova-legacy-e-listitem"/>
              <w:shd w:val="clear" w:color="auto" w:fill="FFFFFF"/>
              <w:spacing w:after="120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3E7A80">
              <w:rPr>
                <w:rFonts w:ascii="Arial" w:hAnsi="Arial" w:cs="Arial"/>
                <w:sz w:val="22"/>
                <w:szCs w:val="22"/>
                <w:lang w:val="en-GB"/>
              </w:rPr>
              <w:t xml:space="preserve">Bayraktar </w:t>
            </w:r>
            <w:proofErr w:type="spellStart"/>
            <w:r w:rsidRPr="003E7A80">
              <w:rPr>
                <w:rFonts w:ascii="Arial" w:hAnsi="Arial" w:cs="Arial"/>
                <w:sz w:val="22"/>
                <w:szCs w:val="22"/>
                <w:lang w:val="en-GB"/>
              </w:rPr>
              <w:t>Özer</w:t>
            </w:r>
            <w:proofErr w:type="spellEnd"/>
            <w:r w:rsidRPr="003E7A80">
              <w:rPr>
                <w:rFonts w:ascii="Arial" w:hAnsi="Arial" w:cs="Arial"/>
                <w:sz w:val="22"/>
                <w:szCs w:val="22"/>
                <w:lang w:val="en-GB"/>
              </w:rPr>
              <w:t>, Ö. (2025).</w:t>
            </w:r>
            <w:r w:rsidRPr="003E7A80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</w:t>
            </w:r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 xml:space="preserve">Olivia Abtahi'nin </w:t>
            </w:r>
            <w:proofErr w:type="gramStart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>The</w:t>
            </w:r>
            <w:proofErr w:type="gramEnd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 xml:space="preserve"> Interpreter Adlı </w:t>
            </w:r>
            <w:proofErr w:type="spellStart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>Eserinde</w:t>
            </w:r>
            <w:proofErr w:type="spellEnd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>Çocuk</w:t>
            </w:r>
            <w:proofErr w:type="spellEnd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>Çevirmenin</w:t>
            </w:r>
            <w:proofErr w:type="spellEnd"/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 xml:space="preserve"> Temsili</w:t>
            </w:r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, presented at </w:t>
            </w:r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Bursa 6. </w:t>
            </w:r>
            <w:proofErr w:type="spellStart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Uluslararası</w:t>
            </w:r>
            <w:proofErr w:type="spellEnd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Sosyal</w:t>
            </w:r>
            <w:proofErr w:type="spellEnd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ve</w:t>
            </w:r>
            <w:proofErr w:type="spellEnd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Beşeri</w:t>
            </w:r>
            <w:proofErr w:type="spellEnd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Bilimler</w:t>
            </w:r>
            <w:proofErr w:type="spellEnd"/>
            <w:r w:rsidRPr="003E7A80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Kongresi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, </w:t>
            </w:r>
            <w:r w:rsidRPr="003E7A80">
              <w:rPr>
                <w:rFonts w:ascii="Arial" w:hAnsi="Arial" w:cs="Arial"/>
                <w:sz w:val="22"/>
                <w:szCs w:val="22"/>
                <w:lang w:val="en-US"/>
              </w:rPr>
              <w:t>Turkey.</w:t>
            </w:r>
          </w:p>
        </w:tc>
      </w:tr>
      <w:tr w:rsidR="003E7A80" w:rsidRPr="00B958A3" w14:paraId="461BE2B4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2FCFFE0F" w14:textId="44423CC2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09" w:type="dxa"/>
            <w:vAlign w:val="center"/>
          </w:tcPr>
          <w:p w14:paraId="595251E0" w14:textId="7567376C" w:rsidR="003E7A80" w:rsidRPr="007B734E" w:rsidRDefault="003E7A80" w:rsidP="003E7A80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B734E">
              <w:rPr>
                <w:rFonts w:ascii="Arial" w:hAnsi="Arial" w:cs="Arial"/>
                <w:sz w:val="22"/>
                <w:szCs w:val="22"/>
                <w:lang w:val="en-GB"/>
              </w:rPr>
              <w:t xml:space="preserve">Bayraktar </w:t>
            </w:r>
            <w:proofErr w:type="spellStart"/>
            <w:r w:rsidRPr="007B734E">
              <w:rPr>
                <w:rFonts w:ascii="Arial" w:hAnsi="Arial" w:cs="Arial"/>
                <w:sz w:val="22"/>
                <w:szCs w:val="22"/>
                <w:lang w:val="en-GB"/>
              </w:rPr>
              <w:t>Özer</w:t>
            </w:r>
            <w:proofErr w:type="spellEnd"/>
            <w:r w:rsidRPr="007B734E">
              <w:rPr>
                <w:rFonts w:ascii="Arial" w:hAnsi="Arial" w:cs="Arial"/>
                <w:sz w:val="22"/>
                <w:szCs w:val="22"/>
                <w:lang w:val="en-GB"/>
              </w:rPr>
              <w:t>, Ö. (2025).</w:t>
            </w:r>
            <w:r w:rsidRPr="007B734E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F</w:t>
            </w:r>
            <w:r w:rsidRPr="007B734E">
              <w:rPr>
                <w:rFonts w:ascii="Arial" w:hAnsi="Arial" w:cs="Arial"/>
                <w:sz w:val="22"/>
                <w:szCs w:val="22"/>
                <w:lang w:val="en-US"/>
              </w:rPr>
              <w:t xml:space="preserve">ootnotes as paratextual spaces in postcolonial translation: Translator’s notes and visibility in Salman Rushdie’s </w:t>
            </w:r>
            <w:r w:rsidRPr="00ED5BBF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ast, West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, </w:t>
            </w:r>
            <w:r w:rsidRPr="007B734E">
              <w:rPr>
                <w:rFonts w:ascii="Arial" w:hAnsi="Arial" w:cs="Arial"/>
                <w:sz w:val="22"/>
                <w:szCs w:val="22"/>
                <w:lang w:val="en-US"/>
              </w:rPr>
              <w:t>presented at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7B734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9th International </w:t>
            </w:r>
            <w:proofErr w:type="spellStart"/>
            <w:r w:rsidRPr="007B734E">
              <w:rPr>
                <w:rFonts w:ascii="Arial" w:hAnsi="Arial" w:cs="Arial"/>
                <w:i/>
                <w:sz w:val="22"/>
                <w:szCs w:val="22"/>
                <w:lang w:val="en-GB"/>
              </w:rPr>
              <w:t>Rumeli</w:t>
            </w:r>
            <w:proofErr w:type="spellEnd"/>
            <w:r w:rsidRPr="007B734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 [Language, Literature and Translation] Symposium, </w:t>
            </w:r>
            <w:r w:rsidRPr="007B734E">
              <w:rPr>
                <w:rFonts w:ascii="Arial" w:hAnsi="Arial" w:cs="Arial"/>
                <w:iCs/>
                <w:sz w:val="22"/>
                <w:szCs w:val="22"/>
                <w:lang w:val="en-GB"/>
              </w:rPr>
              <w:t>Turkey.</w:t>
            </w:r>
          </w:p>
        </w:tc>
      </w:tr>
      <w:tr w:rsidR="003E7A80" w:rsidRPr="00B958A3" w14:paraId="35079300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323C7343" w14:textId="772130A5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09" w:type="dxa"/>
            <w:vAlign w:val="center"/>
          </w:tcPr>
          <w:p w14:paraId="541E9A05" w14:textId="175C221E" w:rsidR="003E7A80" w:rsidRDefault="003E7A80" w:rsidP="003E7A80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Ö. (2025).</w:t>
            </w:r>
            <w:r w:rsidRPr="0091794F">
              <w:rPr>
                <w:lang w:val="en-US" w:eastAsia="en-US"/>
              </w:rPr>
              <w:t xml:space="preserve"> </w:t>
            </w:r>
            <w:r w:rsidRPr="002376D3">
              <w:rPr>
                <w:rFonts w:ascii="Arial" w:hAnsi="Arial" w:cs="Arial"/>
                <w:sz w:val="22"/>
                <w:lang w:val="en-US"/>
              </w:rPr>
              <w:t xml:space="preserve">Roles and pedagogical approaches of interpreter trainers: </w:t>
            </w:r>
            <w:r>
              <w:rPr>
                <w:rFonts w:ascii="Arial" w:hAnsi="Arial" w:cs="Arial"/>
                <w:sz w:val="22"/>
                <w:lang w:val="en-US"/>
              </w:rPr>
              <w:t>N</w:t>
            </w:r>
            <w:r w:rsidRPr="002376D3">
              <w:rPr>
                <w:rFonts w:ascii="Arial" w:hAnsi="Arial" w:cs="Arial"/>
                <w:sz w:val="22"/>
                <w:lang w:val="en-US"/>
              </w:rPr>
              <w:t>avigating through ideals and reality in the digital age</w:t>
            </w:r>
            <w:r>
              <w:rPr>
                <w:rFonts w:ascii="Arial" w:hAnsi="Arial" w:cs="Arial"/>
                <w:sz w:val="22"/>
                <w:lang w:val="en-GB" w:eastAsia="en-US"/>
              </w:rPr>
              <w:t>,</w:t>
            </w:r>
            <w:r>
              <w:rPr>
                <w:rFonts w:ascii="Arial" w:hAnsi="Arial" w:cs="Arial"/>
                <w:sz w:val="22"/>
                <w:lang w:val="en-GB"/>
              </w:rPr>
              <w:t xml:space="preserve"> presented at </w:t>
            </w:r>
            <w:r>
              <w:rPr>
                <w:rFonts w:ascii="Arial" w:hAnsi="Arial" w:cs="Arial"/>
                <w:i/>
                <w:sz w:val="22"/>
                <w:lang w:val="en-GB"/>
              </w:rPr>
              <w:t>4</w:t>
            </w:r>
            <w:r w:rsidRPr="001D31E3">
              <w:rPr>
                <w:rFonts w:ascii="Arial" w:hAnsi="Arial" w:cs="Arial"/>
                <w:i/>
                <w:sz w:val="22"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i/>
                <w:sz w:val="22"/>
                <w:lang w:val="en-GB"/>
              </w:rPr>
              <w:t xml:space="preserve"> CTER Congress, New Value(s) in Translation Pedagogy, </w:t>
            </w:r>
            <w:r>
              <w:rPr>
                <w:rFonts w:ascii="Arial" w:hAnsi="Arial" w:cs="Arial"/>
                <w:iCs/>
                <w:sz w:val="22"/>
                <w:lang w:val="en-GB"/>
              </w:rPr>
              <w:t>Po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</w:tc>
      </w:tr>
      <w:tr w:rsidR="003E7A80" w:rsidRPr="00B958A3" w14:paraId="5E2657DD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27894ADB" w14:textId="672D09DD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09" w:type="dxa"/>
            <w:vAlign w:val="center"/>
          </w:tcPr>
          <w:p w14:paraId="59098B00" w14:textId="719ACB34" w:rsidR="003E7A80" w:rsidRDefault="003E7A80" w:rsidP="003E7A80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Ö. (2024).</w:t>
            </w:r>
            <w:r w:rsidRPr="0091794F">
              <w:rPr>
                <w:lang w:val="en-US" w:eastAsia="en-US"/>
              </w:rPr>
              <w:t xml:space="preserve"> </w:t>
            </w:r>
            <w:r w:rsidRPr="0091794F">
              <w:rPr>
                <w:rFonts w:ascii="Arial" w:hAnsi="Arial" w:cs="Arial"/>
                <w:sz w:val="22"/>
                <w:lang w:val="en-US"/>
              </w:rPr>
              <w:t>T</w:t>
            </w:r>
            <w:proofErr w:type="spellStart"/>
            <w:r w:rsidRPr="0091794F">
              <w:rPr>
                <w:rFonts w:ascii="Arial" w:hAnsi="Arial" w:cs="Arial"/>
                <w:sz w:val="22"/>
                <w:lang w:val="en-GB" w:eastAsia="en-US"/>
              </w:rPr>
              <w:t>oplum</w:t>
            </w:r>
            <w:proofErr w:type="spellEnd"/>
            <w:r w:rsidRPr="0091794F">
              <w:rPr>
                <w:rFonts w:ascii="Arial" w:hAnsi="Arial" w:cs="Arial"/>
                <w:sz w:val="22"/>
                <w:lang w:val="en-GB" w:eastAsia="en-US"/>
              </w:rPr>
              <w:t xml:space="preserve"> </w:t>
            </w:r>
            <w:proofErr w:type="spellStart"/>
            <w:r w:rsidRPr="0091794F">
              <w:rPr>
                <w:rFonts w:ascii="Arial" w:hAnsi="Arial" w:cs="Arial"/>
                <w:sz w:val="22"/>
                <w:lang w:val="en-GB" w:eastAsia="en-US"/>
              </w:rPr>
              <w:t>çevirmenliğinde</w:t>
            </w:r>
            <w:proofErr w:type="spellEnd"/>
            <w:r w:rsidRPr="0091794F">
              <w:rPr>
                <w:rFonts w:ascii="Arial" w:hAnsi="Arial" w:cs="Arial"/>
                <w:sz w:val="22"/>
                <w:lang w:val="en-GB" w:eastAsia="en-US"/>
              </w:rPr>
              <w:t xml:space="preserve"> </w:t>
            </w:r>
            <w:proofErr w:type="spellStart"/>
            <w:r w:rsidRPr="0091794F">
              <w:rPr>
                <w:rFonts w:ascii="Arial" w:hAnsi="Arial" w:cs="Arial"/>
                <w:sz w:val="22"/>
                <w:lang w:val="en-GB" w:eastAsia="en-US"/>
              </w:rPr>
              <w:t>kaçınılmaz</w:t>
            </w:r>
            <w:proofErr w:type="spellEnd"/>
            <w:r w:rsidRPr="0091794F">
              <w:rPr>
                <w:rFonts w:ascii="Arial" w:hAnsi="Arial" w:cs="Arial"/>
                <w:sz w:val="22"/>
                <w:lang w:val="en-GB" w:eastAsia="en-US"/>
              </w:rPr>
              <w:t xml:space="preserve"> </w:t>
            </w:r>
            <w:proofErr w:type="spellStart"/>
            <w:r w:rsidRPr="0091794F">
              <w:rPr>
                <w:rFonts w:ascii="Arial" w:hAnsi="Arial" w:cs="Arial"/>
                <w:sz w:val="22"/>
                <w:lang w:val="en-GB" w:eastAsia="en-US"/>
              </w:rPr>
              <w:t>zorunluluk</w:t>
            </w:r>
            <w:proofErr w:type="spellEnd"/>
            <w:r w:rsidRPr="0091794F">
              <w:rPr>
                <w:rFonts w:ascii="Arial" w:hAnsi="Arial" w:cs="Arial"/>
                <w:sz w:val="22"/>
                <w:lang w:val="en-GB" w:eastAsia="en-US"/>
              </w:rPr>
              <w:t xml:space="preserve">: </w:t>
            </w:r>
            <w:proofErr w:type="spellStart"/>
            <w:r w:rsidRPr="0091794F">
              <w:rPr>
                <w:rFonts w:ascii="Arial" w:hAnsi="Arial" w:cs="Arial"/>
                <w:sz w:val="22"/>
                <w:lang w:val="en-GB" w:eastAsia="en-US"/>
              </w:rPr>
              <w:t>Çocuk</w:t>
            </w:r>
            <w:proofErr w:type="spellEnd"/>
            <w:r w:rsidRPr="0091794F">
              <w:rPr>
                <w:rFonts w:ascii="Arial" w:hAnsi="Arial" w:cs="Arial"/>
                <w:sz w:val="22"/>
                <w:lang w:val="en-GB" w:eastAsia="en-US"/>
              </w:rPr>
              <w:t xml:space="preserve"> </w:t>
            </w:r>
            <w:proofErr w:type="spellStart"/>
            <w:r w:rsidRPr="0091794F">
              <w:rPr>
                <w:rFonts w:ascii="Arial" w:hAnsi="Arial" w:cs="Arial"/>
                <w:sz w:val="22"/>
                <w:lang w:val="en-GB" w:eastAsia="en-US"/>
              </w:rPr>
              <w:t>çevirmenler</w:t>
            </w:r>
            <w:proofErr w:type="spellEnd"/>
            <w:r>
              <w:rPr>
                <w:rFonts w:ascii="Arial" w:hAnsi="Arial" w:cs="Arial"/>
                <w:sz w:val="22"/>
                <w:lang w:val="en-GB" w:eastAsia="en-US"/>
              </w:rPr>
              <w:t>,</w:t>
            </w:r>
            <w:r>
              <w:rPr>
                <w:rFonts w:ascii="Arial" w:hAnsi="Arial" w:cs="Arial"/>
                <w:sz w:val="22"/>
                <w:lang w:val="en-GB"/>
              </w:rPr>
              <w:t xml:space="preserve"> presented at 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>BAIBU-</w:t>
            </w:r>
            <w:r>
              <w:rPr>
                <w:rFonts w:ascii="Arial" w:hAnsi="Arial" w:cs="Arial"/>
                <w:i/>
                <w:sz w:val="22"/>
                <w:lang w:val="en-GB"/>
              </w:rPr>
              <w:t xml:space="preserve"> II.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Uluslararas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Akademik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eviribilim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alışmalar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Kongr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Turkey.</w:t>
            </w:r>
          </w:p>
        </w:tc>
      </w:tr>
      <w:tr w:rsidR="003E7A80" w:rsidRPr="00B958A3" w14:paraId="635EE347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2AB74BE9" w14:textId="4A24FD4D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09" w:type="dxa"/>
            <w:vAlign w:val="center"/>
          </w:tcPr>
          <w:p w14:paraId="54E80043" w14:textId="29C12D6D" w:rsidR="003E7A80" w:rsidRDefault="003E7A80" w:rsidP="003E7A80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4).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ürkiye’d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çocu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dil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aracılığı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Et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azınlı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dillerind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özlü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çeviri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presented 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at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I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. </w:t>
            </w:r>
            <w:proofErr w:type="spellStart"/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Ulusal</w:t>
            </w:r>
            <w:proofErr w:type="spellEnd"/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Çeviribilim</w:t>
            </w:r>
            <w:proofErr w:type="spellEnd"/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Kurultayı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>, İzmir, Turkey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3E7A80" w:rsidRPr="00B958A3" w14:paraId="53ED9306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55DAC00E" w14:textId="5A2EBD80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</w:tc>
        <w:tc>
          <w:tcPr>
            <w:tcW w:w="7709" w:type="dxa"/>
            <w:vAlign w:val="center"/>
          </w:tcPr>
          <w:p w14:paraId="4406CCDA" w14:textId="47892369" w:rsidR="003E7A80" w:rsidRDefault="003E7A80" w:rsidP="003E7A80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3). 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Interpreting in a new era: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xploring interpreter trainer perceptions of automatio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presented at </w:t>
            </w:r>
            <w:r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Translation, Interpreting &amp; Culture 2023: Virality and Isolation in the Era of Deepening Divide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, Slovakia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3E7A80" w:rsidRPr="00B958A3" w14:paraId="4A794FF2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25C0912B" w14:textId="0D38E4FA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7</w:t>
            </w:r>
          </w:p>
        </w:tc>
        <w:tc>
          <w:tcPr>
            <w:tcW w:w="7709" w:type="dxa"/>
            <w:vAlign w:val="center"/>
          </w:tcPr>
          <w:p w14:paraId="678DEAE5" w14:textId="5C181CA6" w:rsidR="003E7A80" w:rsidRDefault="003E7A80" w:rsidP="003E7A80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2). </w:t>
            </w:r>
            <w:r w:rsidRPr="005D5E47">
              <w:rPr>
                <w:rFonts w:ascii="Arial" w:hAnsi="Arial" w:cs="Arial"/>
                <w:sz w:val="22"/>
                <w:lang w:val="en-GB"/>
              </w:rPr>
              <w:t xml:space="preserve">Roles of trainers and students in interpreter training: Who is responsible for </w:t>
            </w:r>
            <w:proofErr w:type="gramStart"/>
            <w:r w:rsidRPr="005D5E47">
              <w:rPr>
                <w:rFonts w:ascii="Arial" w:hAnsi="Arial" w:cs="Arial"/>
                <w:sz w:val="22"/>
                <w:lang w:val="en-GB"/>
              </w:rPr>
              <w:t>what?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proofErr w:type="gramEnd"/>
            <w:r>
              <w:rPr>
                <w:rFonts w:ascii="Arial" w:hAnsi="Arial" w:cs="Arial"/>
                <w:sz w:val="22"/>
                <w:lang w:val="en-GB"/>
              </w:rPr>
              <w:t xml:space="preserve"> presented at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ranslation and</w:t>
            </w:r>
            <w:r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terpreting Forum Olomouc 2022</w:t>
            </w:r>
            <w:r>
              <w:rPr>
                <w:rFonts w:ascii="Arial" w:hAnsi="Arial" w:cs="Arial"/>
                <w:sz w:val="22"/>
                <w:lang w:val="en-GB"/>
              </w:rPr>
              <w:t>, Czech Republic.</w:t>
            </w:r>
          </w:p>
        </w:tc>
      </w:tr>
      <w:tr w:rsidR="003E7A80" w:rsidRPr="00B958A3" w14:paraId="6B51740B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7551BC25" w14:textId="6A9B31A7" w:rsidR="003E7A80" w:rsidRPr="00B958A3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8</w:t>
            </w:r>
          </w:p>
        </w:tc>
        <w:tc>
          <w:tcPr>
            <w:tcW w:w="7709" w:type="dxa"/>
            <w:vAlign w:val="center"/>
          </w:tcPr>
          <w:p w14:paraId="5BABDD30" w14:textId="5A726D9E" w:rsidR="003E7A80" w:rsidRDefault="003E7A80" w:rsidP="003E7A80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22).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de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zamana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karşı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bağlam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: The Jungle Book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üzerin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hipotezini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incelenm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presented at 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>BAIBU-</w:t>
            </w:r>
            <w:r>
              <w:rPr>
                <w:rFonts w:ascii="Arial" w:hAnsi="Arial" w:cs="Arial"/>
                <w:i/>
                <w:sz w:val="22"/>
                <w:lang w:val="en-GB"/>
              </w:rPr>
              <w:t xml:space="preserve"> I.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Uluslararas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Akademik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eviribilim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alışmalar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Kongr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Turkey.</w:t>
            </w:r>
          </w:p>
        </w:tc>
      </w:tr>
      <w:tr w:rsidR="003E7A80" w:rsidRPr="00B958A3" w14:paraId="30C48F79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2EDDC2A2" w14:textId="70736001" w:rsidR="003E7A80" w:rsidRPr="00B958A3" w:rsidRDefault="003E7A80" w:rsidP="003E7A80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9</w:t>
            </w:r>
          </w:p>
        </w:tc>
        <w:tc>
          <w:tcPr>
            <w:tcW w:w="7709" w:type="dxa"/>
            <w:vAlign w:val="center"/>
          </w:tcPr>
          <w:p w14:paraId="0C80856A" w14:textId="77777777" w:rsidR="003E7A80" w:rsidRPr="000C458F" w:rsidRDefault="003E7A80" w:rsidP="003E7A80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21). 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Interpreter </w:t>
            </w:r>
            <w:r>
              <w:rPr>
                <w:rFonts w:ascii="Arial" w:hAnsi="Arial" w:cs="Arial"/>
                <w:sz w:val="22"/>
                <w:lang w:val="en-GB"/>
              </w:rPr>
              <w:t>training in the context of C</w:t>
            </w:r>
            <w:r w:rsidRPr="000C458F">
              <w:rPr>
                <w:rFonts w:ascii="Arial" w:hAnsi="Arial" w:cs="Arial"/>
                <w:sz w:val="22"/>
                <w:lang w:val="en-GB"/>
              </w:rPr>
              <w:t>ovid-19</w:t>
            </w:r>
          </w:p>
          <w:p w14:paraId="398AEEB4" w14:textId="77777777" w:rsidR="003E7A80" w:rsidRPr="00F94146" w:rsidRDefault="003E7A80" w:rsidP="003E7A80">
            <w:pPr>
              <w:rPr>
                <w:rFonts w:ascii="Arial" w:hAnsi="Arial" w:cs="Arial"/>
                <w:sz w:val="22"/>
                <w:lang w:val="en-GB"/>
              </w:rPr>
            </w:pPr>
            <w:r w:rsidRPr="000C458F">
              <w:rPr>
                <w:rFonts w:ascii="Arial" w:hAnsi="Arial" w:cs="Arial"/>
                <w:sz w:val="22"/>
                <w:lang w:val="en-GB"/>
              </w:rPr>
              <w:t>pandem</w:t>
            </w:r>
            <w:r>
              <w:rPr>
                <w:rFonts w:ascii="Arial" w:hAnsi="Arial" w:cs="Arial"/>
                <w:sz w:val="22"/>
                <w:lang w:val="en-GB"/>
              </w:rPr>
              <w:t>ic: Experiences of trainers in T</w:t>
            </w:r>
            <w:r w:rsidRPr="000C458F">
              <w:rPr>
                <w:rFonts w:ascii="Arial" w:hAnsi="Arial" w:cs="Arial"/>
                <w:sz w:val="22"/>
                <w:lang w:val="en-GB"/>
              </w:rPr>
              <w:t>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gramStart"/>
            <w:r w:rsidRPr="005D5E47">
              <w:rPr>
                <w:rFonts w:ascii="Arial" w:hAnsi="Arial" w:cs="Arial"/>
                <w:i/>
                <w:sz w:val="22"/>
                <w:lang w:val="en-GB"/>
              </w:rPr>
              <w:t>The</w:t>
            </w:r>
            <w:proofErr w:type="gramEnd"/>
            <w:r w:rsidRPr="005D5E47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D5E47">
              <w:rPr>
                <w:rFonts w:ascii="Arial" w:hAnsi="Arial" w:cs="Arial"/>
                <w:i/>
                <w:sz w:val="22"/>
                <w:lang w:val="en-GB"/>
              </w:rPr>
              <w:t>Łódź</w:t>
            </w:r>
            <w:proofErr w:type="spellEnd"/>
            <w:r w:rsidRPr="005D5E47">
              <w:rPr>
                <w:rFonts w:ascii="Arial" w:hAnsi="Arial" w:cs="Arial"/>
                <w:i/>
                <w:sz w:val="22"/>
                <w:lang w:val="en-GB"/>
              </w:rPr>
              <w:t>-ZHAW Duo Colloquium on Translation and Meaning</w:t>
            </w:r>
            <w:r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Pr="000C458F">
              <w:rPr>
                <w:rFonts w:ascii="Arial" w:hAnsi="Arial" w:cs="Arial"/>
                <w:sz w:val="22"/>
                <w:lang w:val="en-GB"/>
              </w:rPr>
              <w:t>Switzer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21F435E6" w14:textId="77777777" w:rsidR="003E7A80" w:rsidRPr="00B958A3" w:rsidRDefault="003E7A80" w:rsidP="003E7A80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3E7A80" w:rsidRPr="00B958A3" w14:paraId="7C5B6681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7FC0E367" w14:textId="7837FAB2" w:rsidR="003E7A80" w:rsidRDefault="003E7A80" w:rsidP="003E7A80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10</w:t>
            </w:r>
          </w:p>
        </w:tc>
        <w:tc>
          <w:tcPr>
            <w:tcW w:w="7709" w:type="dxa"/>
            <w:vAlign w:val="center"/>
          </w:tcPr>
          <w:p w14:paraId="25E0ED71" w14:textId="77777777" w:rsidR="003E7A80" w:rsidRPr="00F94146" w:rsidRDefault="003E7A80" w:rsidP="003E7A80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Bayraktar Özer, Ö. (2019).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Efficacy of collaborative learning </w:t>
            </w:r>
            <w:r>
              <w:rPr>
                <w:rFonts w:ascii="Arial" w:hAnsi="Arial" w:cs="Arial"/>
                <w:sz w:val="22"/>
                <w:lang w:val="en-GB"/>
              </w:rPr>
              <w:t>tasks in translation pedagogy: A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 quantitative stud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eaching Translation and Interpreting 6</w:t>
            </w:r>
            <w:r>
              <w:rPr>
                <w:rFonts w:ascii="Arial" w:hAnsi="Arial" w:cs="Arial"/>
                <w:sz w:val="22"/>
                <w:lang w:val="en-GB"/>
              </w:rPr>
              <w:t>, Poland.</w:t>
            </w:r>
          </w:p>
          <w:p w14:paraId="4101C7D1" w14:textId="77777777" w:rsidR="003E7A80" w:rsidRPr="00B958A3" w:rsidRDefault="003E7A80" w:rsidP="003E7A80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481B0A" w:rsidRPr="00B958A3" w14:paraId="009E914E" w14:textId="77777777" w:rsidTr="0017318C">
        <w:trPr>
          <w:trHeight w:val="454"/>
        </w:trPr>
        <w:tc>
          <w:tcPr>
            <w:tcW w:w="2094" w:type="dxa"/>
            <w:vAlign w:val="center"/>
          </w:tcPr>
          <w:p w14:paraId="59784AF0" w14:textId="1A3775E1" w:rsidR="00481B0A" w:rsidRPr="00B958A3" w:rsidRDefault="00481B0A" w:rsidP="00481B0A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1</w:t>
            </w:r>
            <w:r w:rsidR="003E7A80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09" w:type="dxa"/>
            <w:vAlign w:val="center"/>
          </w:tcPr>
          <w:p w14:paraId="76DFBE90" w14:textId="27D3660E" w:rsidR="00481B0A" w:rsidRDefault="00481B0A" w:rsidP="00481B0A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15). </w:t>
            </w:r>
            <w:r w:rsidRPr="00B958A3">
              <w:rPr>
                <w:rFonts w:ascii="Arial" w:hAnsi="Arial" w:cs="Arial"/>
                <w:sz w:val="22"/>
                <w:lang w:val="en-GB"/>
              </w:rPr>
              <w:t>A comparative analysis on the curricula of associate degree p</w:t>
            </w:r>
            <w:r>
              <w:rPr>
                <w:rFonts w:ascii="Arial" w:hAnsi="Arial" w:cs="Arial"/>
                <w:sz w:val="22"/>
                <w:lang w:val="en-GB"/>
              </w:rPr>
              <w:t>rograms of Applied English and T</w:t>
            </w:r>
            <w:r w:rsidRPr="00B958A3">
              <w:rPr>
                <w:rFonts w:ascii="Arial" w:hAnsi="Arial" w:cs="Arial"/>
                <w:sz w:val="22"/>
                <w:lang w:val="en-GB"/>
              </w:rPr>
              <w:t>ranslation in T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1D31E3">
              <w:rPr>
                <w:rFonts w:ascii="Arial" w:hAnsi="Arial" w:cs="Arial"/>
                <w:i/>
                <w:iCs/>
                <w:sz w:val="22"/>
                <w:lang w:val="en-GB"/>
              </w:rPr>
              <w:t>1</w:t>
            </w:r>
            <w:r w:rsidRPr="001D31E3">
              <w:rPr>
                <w:rFonts w:ascii="Arial" w:hAnsi="Arial" w:cs="Arial"/>
                <w:i/>
                <w:iCs/>
                <w:sz w:val="22"/>
                <w:vertAlign w:val="superscript"/>
                <w:lang w:val="en-GB"/>
              </w:rPr>
              <w:t>st</w:t>
            </w:r>
            <w:r w:rsidRPr="001D31E3">
              <w:rPr>
                <w:rFonts w:ascii="Arial" w:hAnsi="Arial" w:cs="Arial"/>
                <w:i/>
                <w:iCs/>
                <w:sz w:val="22"/>
                <w:lang w:val="en-GB"/>
              </w:rPr>
              <w:t xml:space="preserve"> CTER Congress</w:t>
            </w:r>
            <w:r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spirations for Translation Pedagogy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Po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</w:tc>
      </w:tr>
    </w:tbl>
    <w:p w14:paraId="5E38FB8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672BA27D" w14:textId="35633D21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/>
          <w:b/>
          <w:szCs w:val="22"/>
          <w:lang w:val="en-GB"/>
        </w:rPr>
        <w:t>COURSES GIVEN</w:t>
      </w:r>
    </w:p>
    <w:p w14:paraId="3D27A94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7710"/>
      </w:tblGrid>
      <w:tr w:rsidR="00771746" w:rsidRPr="00B958A3" w14:paraId="27000716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3596B661" w14:textId="77777777" w:rsidR="00771746" w:rsidRPr="00B958A3" w:rsidRDefault="00771746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</w:t>
            </w:r>
          </w:p>
        </w:tc>
        <w:tc>
          <w:tcPr>
            <w:tcW w:w="7710" w:type="dxa"/>
            <w:vAlign w:val="center"/>
          </w:tcPr>
          <w:p w14:paraId="71DF850C" w14:textId="6F1AFFF9" w:rsidR="00771746" w:rsidRPr="00B958A3" w:rsidRDefault="00771746" w:rsidP="00771746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</w:t>
            </w:r>
            <w:r w:rsidR="0017318C">
              <w:rPr>
                <w:rFonts w:ascii="Arial" w:hAnsi="Arial" w:cs="Arial"/>
                <w:sz w:val="22"/>
                <w:lang w:val="en-GB"/>
              </w:rPr>
              <w:t>1</w:t>
            </w:r>
            <w:r>
              <w:rPr>
                <w:rFonts w:ascii="Arial" w:hAnsi="Arial" w:cs="Arial"/>
                <w:sz w:val="22"/>
                <w:lang w:val="en-GB"/>
              </w:rPr>
              <w:t xml:space="preserve"> Listening Comprehension and Oral Presentation I</w:t>
            </w:r>
          </w:p>
        </w:tc>
      </w:tr>
      <w:tr w:rsidR="0017318C" w:rsidRPr="00B958A3" w14:paraId="32D081A9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340E29DC" w14:textId="6808E253" w:rsidR="0017318C" w:rsidRDefault="00F963A7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</w:t>
            </w:r>
          </w:p>
        </w:tc>
        <w:tc>
          <w:tcPr>
            <w:tcW w:w="7710" w:type="dxa"/>
            <w:vAlign w:val="center"/>
          </w:tcPr>
          <w:p w14:paraId="1E68BABC" w14:textId="579235DD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2 Listening Comprehension and Oral Presentation II</w:t>
            </w:r>
          </w:p>
        </w:tc>
      </w:tr>
      <w:tr w:rsidR="0017318C" w:rsidRPr="00B958A3" w14:paraId="5ECEBC79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471C95DB" w14:textId="111794FC" w:rsidR="0017318C" w:rsidRPr="00B958A3" w:rsidRDefault="00F963A7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710" w:type="dxa"/>
            <w:vAlign w:val="center"/>
          </w:tcPr>
          <w:p w14:paraId="2EADDB9C" w14:textId="77777777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310 Communication and Media Translation</w:t>
            </w:r>
          </w:p>
        </w:tc>
      </w:tr>
      <w:tr w:rsidR="00F963A7" w:rsidRPr="00B958A3" w14:paraId="3ABFFFE1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3C214EC4" w14:textId="384C11D7" w:rsidR="00F963A7" w:rsidRDefault="00F963A7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710" w:type="dxa"/>
            <w:vAlign w:val="center"/>
          </w:tcPr>
          <w:p w14:paraId="64D782C1" w14:textId="3DB3D65A" w:rsidR="00F963A7" w:rsidRPr="00B958A3" w:rsidRDefault="00F963A7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ETI317 Introduction to Interpreting I </w:t>
            </w:r>
          </w:p>
        </w:tc>
      </w:tr>
      <w:tr w:rsidR="00F963A7" w:rsidRPr="00B958A3" w14:paraId="5EB38B29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72C82570" w14:textId="34C18E15" w:rsidR="00F963A7" w:rsidRDefault="00F963A7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710" w:type="dxa"/>
            <w:vAlign w:val="center"/>
          </w:tcPr>
          <w:p w14:paraId="03513D91" w14:textId="4FF8218B" w:rsidR="00F963A7" w:rsidRPr="00B958A3" w:rsidRDefault="00F963A7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ETI318 Introduction to Interpreting II </w:t>
            </w:r>
          </w:p>
        </w:tc>
      </w:tr>
      <w:tr w:rsidR="00F963A7" w:rsidRPr="00B958A3" w14:paraId="2A07495B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339E7517" w14:textId="0FD9B956" w:rsidR="00F963A7" w:rsidRDefault="00F963A7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6</w:t>
            </w:r>
          </w:p>
        </w:tc>
        <w:tc>
          <w:tcPr>
            <w:tcW w:w="7710" w:type="dxa"/>
            <w:vAlign w:val="center"/>
          </w:tcPr>
          <w:p w14:paraId="60FECCE5" w14:textId="229B7208" w:rsidR="00F963A7" w:rsidRDefault="00F963A7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3 Simultaneous Interpreting</w:t>
            </w:r>
          </w:p>
        </w:tc>
      </w:tr>
      <w:tr w:rsidR="00F963A7" w:rsidRPr="00B958A3" w14:paraId="0B935FD3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03E64E83" w14:textId="74DD9EEC" w:rsidR="00F963A7" w:rsidRDefault="00F963A7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lastRenderedPageBreak/>
              <w:t>7</w:t>
            </w:r>
          </w:p>
        </w:tc>
        <w:tc>
          <w:tcPr>
            <w:tcW w:w="7710" w:type="dxa"/>
            <w:vAlign w:val="center"/>
          </w:tcPr>
          <w:p w14:paraId="355EA958" w14:textId="31B35BFA" w:rsidR="00F963A7" w:rsidRDefault="00F963A7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4 Simultaneous Conference Interpreting</w:t>
            </w:r>
          </w:p>
        </w:tc>
      </w:tr>
      <w:tr w:rsidR="00ED5BBF" w:rsidRPr="00B958A3" w14:paraId="60CC5F66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1FD18E29" w14:textId="1B74A66C" w:rsidR="00ED5BBF" w:rsidRDefault="00ED5BBF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8</w:t>
            </w:r>
          </w:p>
        </w:tc>
        <w:tc>
          <w:tcPr>
            <w:tcW w:w="7710" w:type="dxa"/>
            <w:vAlign w:val="center"/>
          </w:tcPr>
          <w:p w14:paraId="45477125" w14:textId="769175AB" w:rsidR="00ED5BBF" w:rsidRDefault="00ED5BBF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9 General Translation I</w:t>
            </w:r>
          </w:p>
        </w:tc>
      </w:tr>
      <w:tr w:rsidR="00F963A7" w:rsidRPr="00B958A3" w14:paraId="2710F5B4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0E71A3B1" w14:textId="45ACC3E9" w:rsidR="00F963A7" w:rsidRDefault="00ED5BBF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9</w:t>
            </w:r>
          </w:p>
        </w:tc>
        <w:tc>
          <w:tcPr>
            <w:tcW w:w="7710" w:type="dxa"/>
            <w:vAlign w:val="center"/>
          </w:tcPr>
          <w:p w14:paraId="38A1824F" w14:textId="75A4481B" w:rsidR="00F963A7" w:rsidRDefault="00F963A7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20 General Translation II</w:t>
            </w:r>
          </w:p>
        </w:tc>
      </w:tr>
      <w:tr w:rsidR="00F963A7" w:rsidRPr="00B958A3" w14:paraId="4EF6B2F8" w14:textId="77777777" w:rsidTr="0017318C">
        <w:trPr>
          <w:trHeight w:val="454"/>
        </w:trPr>
        <w:tc>
          <w:tcPr>
            <w:tcW w:w="2093" w:type="dxa"/>
            <w:vAlign w:val="center"/>
          </w:tcPr>
          <w:p w14:paraId="49BFFE3A" w14:textId="539F8A5A" w:rsidR="00F963A7" w:rsidRDefault="00ED5BBF" w:rsidP="00F963A7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0</w:t>
            </w:r>
          </w:p>
        </w:tc>
        <w:tc>
          <w:tcPr>
            <w:tcW w:w="7710" w:type="dxa"/>
            <w:vAlign w:val="center"/>
          </w:tcPr>
          <w:p w14:paraId="6588DF98" w14:textId="71551C6C" w:rsidR="00F963A7" w:rsidRDefault="00F963A7" w:rsidP="00F963A7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500 Semin</w:t>
            </w:r>
            <w:r w:rsidR="007D4CDC">
              <w:rPr>
                <w:rFonts w:ascii="Arial" w:hAnsi="Arial" w:cs="Arial"/>
                <w:sz w:val="22"/>
                <w:lang w:val="en-GB"/>
              </w:rPr>
              <w:t>a</w:t>
            </w:r>
            <w:r>
              <w:rPr>
                <w:rFonts w:ascii="Arial" w:hAnsi="Arial" w:cs="Arial"/>
                <w:sz w:val="22"/>
                <w:lang w:val="en-GB"/>
              </w:rPr>
              <w:t xml:space="preserve">r </w:t>
            </w:r>
          </w:p>
        </w:tc>
      </w:tr>
    </w:tbl>
    <w:p w14:paraId="28EE9989" w14:textId="77777777" w:rsidR="00124550" w:rsidRPr="00B958A3" w:rsidRDefault="00124550" w:rsidP="00853A03">
      <w:pPr>
        <w:rPr>
          <w:rFonts w:ascii="Arial" w:hAnsi="Arial" w:cs="Arial"/>
          <w:sz w:val="22"/>
          <w:szCs w:val="20"/>
          <w:lang w:val="en-GB"/>
        </w:rPr>
      </w:pPr>
    </w:p>
    <w:sectPr w:rsidR="00124550" w:rsidRPr="00B958A3" w:rsidSect="001070E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134" w:bottom="1134" w:left="851" w:header="45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3847B" w14:textId="77777777" w:rsidR="00504395" w:rsidRDefault="00504395" w:rsidP="006F34E2">
      <w:r>
        <w:separator/>
      </w:r>
    </w:p>
  </w:endnote>
  <w:endnote w:type="continuationSeparator" w:id="0">
    <w:p w14:paraId="10EB6074" w14:textId="77777777" w:rsidR="00504395" w:rsidRDefault="00504395" w:rsidP="006F3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DCB7E" w14:textId="77777777" w:rsidR="00F05BA2" w:rsidRDefault="00F05B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E7D21" w14:textId="77777777" w:rsidR="00F05BA2" w:rsidRDefault="00F05B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43588" w14:textId="77777777" w:rsidR="00F05BA2" w:rsidRDefault="00F05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C1155" w14:textId="77777777" w:rsidR="00504395" w:rsidRDefault="00504395" w:rsidP="006F34E2">
      <w:r>
        <w:separator/>
      </w:r>
    </w:p>
  </w:footnote>
  <w:footnote w:type="continuationSeparator" w:id="0">
    <w:p w14:paraId="05D75783" w14:textId="77777777" w:rsidR="00504395" w:rsidRDefault="00504395" w:rsidP="006F3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0FED8" w14:textId="77777777" w:rsidR="00F05BA2" w:rsidRDefault="00000000">
    <w:pPr>
      <w:pStyle w:val="Header"/>
    </w:pPr>
    <w:r>
      <w:rPr>
        <w:noProof/>
        <w:lang w:val="tr-TR" w:eastAsia="tr-TR"/>
      </w:rPr>
      <w:pict w14:anchorId="68CF9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2" o:spid="_x0000_s1026" type="#_x0000_t75" alt="" style="position:absolute;margin-left:0;margin-top:0;width:607.35pt;height:858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FECC3" w14:textId="77777777" w:rsidR="00F05BA2" w:rsidRDefault="00F05B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2DF5" w14:textId="77777777" w:rsidR="00F05BA2" w:rsidRDefault="00000000">
    <w:pPr>
      <w:pStyle w:val="Header"/>
    </w:pPr>
    <w:r>
      <w:rPr>
        <w:noProof/>
        <w:lang w:val="tr-TR" w:eastAsia="tr-TR"/>
      </w:rPr>
      <w:pict w14:anchorId="6C741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1" o:spid="_x0000_s1025" type="#_x0000_t75" alt="" style="position:absolute;margin-left:-53.9pt;margin-top:-58pt;width:607.35pt;height:858.95pt;z-index:-251659264;mso-wrap-edited:f;mso-width-percent:0;mso-height-percent:0;mso-position-horizontal-relative:margin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C24AC"/>
    <w:multiLevelType w:val="hybridMultilevel"/>
    <w:tmpl w:val="0FE40226"/>
    <w:lvl w:ilvl="0" w:tplc="041F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61453"/>
    <w:multiLevelType w:val="hybridMultilevel"/>
    <w:tmpl w:val="1F50AE2C"/>
    <w:lvl w:ilvl="0" w:tplc="041F000F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F4AC3"/>
    <w:multiLevelType w:val="hybridMultilevel"/>
    <w:tmpl w:val="ADF2B412"/>
    <w:lvl w:ilvl="0" w:tplc="D13809D0">
      <w:start w:val="9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157AC"/>
    <w:multiLevelType w:val="hybridMultilevel"/>
    <w:tmpl w:val="36908382"/>
    <w:lvl w:ilvl="0" w:tplc="041F000F">
      <w:start w:val="6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1044B"/>
    <w:multiLevelType w:val="hybridMultilevel"/>
    <w:tmpl w:val="109690C6"/>
    <w:lvl w:ilvl="0" w:tplc="041F000F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546C4"/>
    <w:multiLevelType w:val="hybridMultilevel"/>
    <w:tmpl w:val="2D766648"/>
    <w:lvl w:ilvl="0" w:tplc="041F000F">
      <w:start w:val="5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A709F8"/>
    <w:multiLevelType w:val="hybridMultilevel"/>
    <w:tmpl w:val="CF7A0B88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E26532"/>
    <w:multiLevelType w:val="hybridMultilevel"/>
    <w:tmpl w:val="C75A5FAC"/>
    <w:lvl w:ilvl="0" w:tplc="041F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162D23"/>
    <w:multiLevelType w:val="hybridMultilevel"/>
    <w:tmpl w:val="6E9A8A3A"/>
    <w:lvl w:ilvl="0" w:tplc="041F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B4201C"/>
    <w:multiLevelType w:val="hybridMultilevel"/>
    <w:tmpl w:val="2CB69670"/>
    <w:lvl w:ilvl="0" w:tplc="041F000F">
      <w:start w:val="9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C1349"/>
    <w:multiLevelType w:val="hybridMultilevel"/>
    <w:tmpl w:val="4CAA90C0"/>
    <w:lvl w:ilvl="0" w:tplc="041F000F">
      <w:start w:val="8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B0F7C"/>
    <w:multiLevelType w:val="hybridMultilevel"/>
    <w:tmpl w:val="006809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1B1D26"/>
    <w:multiLevelType w:val="hybridMultilevel"/>
    <w:tmpl w:val="7300382A"/>
    <w:lvl w:ilvl="0" w:tplc="041F000F">
      <w:start w:val="7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1F74CF"/>
    <w:multiLevelType w:val="hybridMultilevel"/>
    <w:tmpl w:val="FE8A8436"/>
    <w:lvl w:ilvl="0" w:tplc="041F000F">
      <w:start w:val="7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37311A"/>
    <w:multiLevelType w:val="hybridMultilevel"/>
    <w:tmpl w:val="966C1C56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118E1E2F"/>
    <w:multiLevelType w:val="hybridMultilevel"/>
    <w:tmpl w:val="7CDA243A"/>
    <w:lvl w:ilvl="0" w:tplc="041F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3F1C7C"/>
    <w:multiLevelType w:val="hybridMultilevel"/>
    <w:tmpl w:val="5D5C2E42"/>
    <w:lvl w:ilvl="0" w:tplc="041F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9E6E64"/>
    <w:multiLevelType w:val="hybridMultilevel"/>
    <w:tmpl w:val="8A520B5A"/>
    <w:lvl w:ilvl="0" w:tplc="041F000F">
      <w:start w:val="7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36B15D6"/>
    <w:multiLevelType w:val="hybridMultilevel"/>
    <w:tmpl w:val="4D40F920"/>
    <w:lvl w:ilvl="0" w:tplc="041F000F">
      <w:start w:val="5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8E01F3"/>
    <w:multiLevelType w:val="hybridMultilevel"/>
    <w:tmpl w:val="119CDBE6"/>
    <w:lvl w:ilvl="0" w:tplc="041F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378D7"/>
    <w:multiLevelType w:val="hybridMultilevel"/>
    <w:tmpl w:val="6E24EF20"/>
    <w:lvl w:ilvl="0" w:tplc="041F000F">
      <w:start w:val="8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DB50AF"/>
    <w:multiLevelType w:val="hybridMultilevel"/>
    <w:tmpl w:val="C51C5EDA"/>
    <w:lvl w:ilvl="0" w:tplc="041F000F">
      <w:start w:val="9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F770F0"/>
    <w:multiLevelType w:val="hybridMultilevel"/>
    <w:tmpl w:val="AF7EFDC6"/>
    <w:lvl w:ilvl="0" w:tplc="041F000F">
      <w:start w:val="6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94D6476"/>
    <w:multiLevelType w:val="hybridMultilevel"/>
    <w:tmpl w:val="62442F58"/>
    <w:lvl w:ilvl="0" w:tplc="041F000F">
      <w:start w:val="4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A57D34"/>
    <w:multiLevelType w:val="multilevel"/>
    <w:tmpl w:val="2D069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9DF259D"/>
    <w:multiLevelType w:val="hybridMultilevel"/>
    <w:tmpl w:val="C6EA8994"/>
    <w:lvl w:ilvl="0" w:tplc="041F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CD6C05"/>
    <w:multiLevelType w:val="hybridMultilevel"/>
    <w:tmpl w:val="67B862B2"/>
    <w:lvl w:ilvl="0" w:tplc="041F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85A43"/>
    <w:multiLevelType w:val="hybridMultilevel"/>
    <w:tmpl w:val="6CA2EFA8"/>
    <w:lvl w:ilvl="0" w:tplc="041F000F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CDB45EF"/>
    <w:multiLevelType w:val="hybridMultilevel"/>
    <w:tmpl w:val="ADAE9094"/>
    <w:lvl w:ilvl="0" w:tplc="041F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973B95"/>
    <w:multiLevelType w:val="hybridMultilevel"/>
    <w:tmpl w:val="01EAAB3E"/>
    <w:lvl w:ilvl="0" w:tplc="041F000F">
      <w:start w:val="8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F0D77FC"/>
    <w:multiLevelType w:val="hybridMultilevel"/>
    <w:tmpl w:val="E814FC02"/>
    <w:lvl w:ilvl="0" w:tplc="041F000F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F5A0842"/>
    <w:multiLevelType w:val="hybridMultilevel"/>
    <w:tmpl w:val="0792E06A"/>
    <w:lvl w:ilvl="0" w:tplc="041F000F">
      <w:start w:val="5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1512A3"/>
    <w:multiLevelType w:val="hybridMultilevel"/>
    <w:tmpl w:val="AC6C5F02"/>
    <w:lvl w:ilvl="0" w:tplc="041F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505B43"/>
    <w:multiLevelType w:val="hybridMultilevel"/>
    <w:tmpl w:val="374271C6"/>
    <w:lvl w:ilvl="0" w:tplc="041F000F">
      <w:start w:val="8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F32E11"/>
    <w:multiLevelType w:val="hybridMultilevel"/>
    <w:tmpl w:val="8D6CD0FC"/>
    <w:lvl w:ilvl="0" w:tplc="041F000F">
      <w:start w:val="6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A4172B"/>
    <w:multiLevelType w:val="hybridMultilevel"/>
    <w:tmpl w:val="2EEC72BC"/>
    <w:lvl w:ilvl="0" w:tplc="041F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297F7F"/>
    <w:multiLevelType w:val="hybridMultilevel"/>
    <w:tmpl w:val="A38E1130"/>
    <w:lvl w:ilvl="0" w:tplc="041F000F">
      <w:start w:val="5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7774343"/>
    <w:multiLevelType w:val="hybridMultilevel"/>
    <w:tmpl w:val="748A75E6"/>
    <w:lvl w:ilvl="0" w:tplc="041F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030CA4"/>
    <w:multiLevelType w:val="hybridMultilevel"/>
    <w:tmpl w:val="8222F5D8"/>
    <w:lvl w:ilvl="0" w:tplc="041F000F">
      <w:start w:val="6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91B2D8F"/>
    <w:multiLevelType w:val="hybridMultilevel"/>
    <w:tmpl w:val="08260DF2"/>
    <w:lvl w:ilvl="0" w:tplc="041F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A6472D4"/>
    <w:multiLevelType w:val="hybridMultilevel"/>
    <w:tmpl w:val="126C3EAA"/>
    <w:lvl w:ilvl="0" w:tplc="041F000F">
      <w:start w:val="36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B353F4D"/>
    <w:multiLevelType w:val="hybridMultilevel"/>
    <w:tmpl w:val="CC706EE0"/>
    <w:lvl w:ilvl="0" w:tplc="041F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B592CDA"/>
    <w:multiLevelType w:val="hybridMultilevel"/>
    <w:tmpl w:val="2FE00314"/>
    <w:lvl w:ilvl="0" w:tplc="041F000F">
      <w:start w:val="4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DD6335B"/>
    <w:multiLevelType w:val="hybridMultilevel"/>
    <w:tmpl w:val="EAAED1EE"/>
    <w:lvl w:ilvl="0" w:tplc="041F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E1C36E5"/>
    <w:multiLevelType w:val="hybridMultilevel"/>
    <w:tmpl w:val="548AC9C2"/>
    <w:lvl w:ilvl="0" w:tplc="041F000F">
      <w:start w:val="7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FCF4A7B"/>
    <w:multiLevelType w:val="hybridMultilevel"/>
    <w:tmpl w:val="AB00A8C8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1C03EF2"/>
    <w:multiLevelType w:val="hybridMultilevel"/>
    <w:tmpl w:val="2BC68FD8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3F0C09"/>
    <w:multiLevelType w:val="hybridMultilevel"/>
    <w:tmpl w:val="A25AEC84"/>
    <w:lvl w:ilvl="0" w:tplc="041F000F">
      <w:start w:val="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52B6764"/>
    <w:multiLevelType w:val="hybridMultilevel"/>
    <w:tmpl w:val="DEA4F1DA"/>
    <w:lvl w:ilvl="0" w:tplc="041F000F">
      <w:start w:val="6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5BA67F6"/>
    <w:multiLevelType w:val="hybridMultilevel"/>
    <w:tmpl w:val="B7EC628C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720A7A"/>
    <w:multiLevelType w:val="hybridMultilevel"/>
    <w:tmpl w:val="1C761A34"/>
    <w:lvl w:ilvl="0" w:tplc="041F000F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A9F2FF1"/>
    <w:multiLevelType w:val="hybridMultilevel"/>
    <w:tmpl w:val="C9EE394C"/>
    <w:lvl w:ilvl="0" w:tplc="041F000F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D4539AE"/>
    <w:multiLevelType w:val="hybridMultilevel"/>
    <w:tmpl w:val="3B08057E"/>
    <w:lvl w:ilvl="0" w:tplc="041F000F">
      <w:start w:val="7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D786EBF"/>
    <w:multiLevelType w:val="hybridMultilevel"/>
    <w:tmpl w:val="3F9465B0"/>
    <w:lvl w:ilvl="0" w:tplc="041F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F170E71"/>
    <w:multiLevelType w:val="hybridMultilevel"/>
    <w:tmpl w:val="E41ECD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4046791C"/>
    <w:multiLevelType w:val="hybridMultilevel"/>
    <w:tmpl w:val="1D2A191C"/>
    <w:lvl w:ilvl="0" w:tplc="041F000F">
      <w:start w:val="8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5CF51C0"/>
    <w:multiLevelType w:val="hybridMultilevel"/>
    <w:tmpl w:val="C976724C"/>
    <w:lvl w:ilvl="0" w:tplc="041F000F">
      <w:start w:val="6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A10795"/>
    <w:multiLevelType w:val="hybridMultilevel"/>
    <w:tmpl w:val="841233E8"/>
    <w:lvl w:ilvl="0" w:tplc="041F000F">
      <w:start w:val="4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BD09AD"/>
    <w:multiLevelType w:val="hybridMultilevel"/>
    <w:tmpl w:val="477E38DA"/>
    <w:lvl w:ilvl="0" w:tplc="041F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B7B6E5A"/>
    <w:multiLevelType w:val="hybridMultilevel"/>
    <w:tmpl w:val="76FAC43E"/>
    <w:lvl w:ilvl="0" w:tplc="041F000F">
      <w:start w:val="8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B8F6ED0"/>
    <w:multiLevelType w:val="hybridMultilevel"/>
    <w:tmpl w:val="1CDC924E"/>
    <w:lvl w:ilvl="0" w:tplc="041F000F">
      <w:start w:val="4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C8832EE"/>
    <w:multiLevelType w:val="hybridMultilevel"/>
    <w:tmpl w:val="C1825296"/>
    <w:lvl w:ilvl="0" w:tplc="041F000F">
      <w:start w:val="7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D5542"/>
    <w:multiLevelType w:val="hybridMultilevel"/>
    <w:tmpl w:val="D602812E"/>
    <w:lvl w:ilvl="0" w:tplc="041F000F">
      <w:start w:val="8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DF62DE1"/>
    <w:multiLevelType w:val="hybridMultilevel"/>
    <w:tmpl w:val="D5FCCC0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FD84C1A"/>
    <w:multiLevelType w:val="hybridMultilevel"/>
    <w:tmpl w:val="1FE640EA"/>
    <w:lvl w:ilvl="0" w:tplc="041F000F">
      <w:start w:val="3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15A299A"/>
    <w:multiLevelType w:val="hybridMultilevel"/>
    <w:tmpl w:val="79C041D6"/>
    <w:lvl w:ilvl="0" w:tplc="041F000F">
      <w:start w:val="7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1D65342"/>
    <w:multiLevelType w:val="hybridMultilevel"/>
    <w:tmpl w:val="9A122390"/>
    <w:lvl w:ilvl="0" w:tplc="041F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2265581"/>
    <w:multiLevelType w:val="hybridMultilevel"/>
    <w:tmpl w:val="34F270C6"/>
    <w:lvl w:ilvl="0" w:tplc="041F000F">
      <w:start w:val="39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23F05F3"/>
    <w:multiLevelType w:val="hybridMultilevel"/>
    <w:tmpl w:val="7BC6DE48"/>
    <w:lvl w:ilvl="0" w:tplc="041F000F">
      <w:start w:val="5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4FB715F"/>
    <w:multiLevelType w:val="hybridMultilevel"/>
    <w:tmpl w:val="5B4605FE"/>
    <w:lvl w:ilvl="0" w:tplc="041F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7312BAE"/>
    <w:multiLevelType w:val="hybridMultilevel"/>
    <w:tmpl w:val="B4E403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587C445D"/>
    <w:multiLevelType w:val="hybridMultilevel"/>
    <w:tmpl w:val="13B8BF04"/>
    <w:lvl w:ilvl="0" w:tplc="041F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8DA794A"/>
    <w:multiLevelType w:val="hybridMultilevel"/>
    <w:tmpl w:val="F562625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357D0E"/>
    <w:multiLevelType w:val="hybridMultilevel"/>
    <w:tmpl w:val="701C8030"/>
    <w:lvl w:ilvl="0" w:tplc="041F000F">
      <w:start w:val="9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4D0ECB"/>
    <w:multiLevelType w:val="hybridMultilevel"/>
    <w:tmpl w:val="8CDC588C"/>
    <w:lvl w:ilvl="0" w:tplc="041F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BAD566B"/>
    <w:multiLevelType w:val="hybridMultilevel"/>
    <w:tmpl w:val="86C46E48"/>
    <w:lvl w:ilvl="0" w:tplc="041F000F">
      <w:start w:val="4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094C80"/>
    <w:multiLevelType w:val="hybridMultilevel"/>
    <w:tmpl w:val="80DAABE4"/>
    <w:lvl w:ilvl="0" w:tplc="041F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9001F3"/>
    <w:multiLevelType w:val="hybridMultilevel"/>
    <w:tmpl w:val="DCD67B3A"/>
    <w:lvl w:ilvl="0" w:tplc="041F000F">
      <w:start w:val="9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11C40D0"/>
    <w:multiLevelType w:val="hybridMultilevel"/>
    <w:tmpl w:val="2ABA6BB8"/>
    <w:lvl w:ilvl="0" w:tplc="041F000F">
      <w:start w:val="5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28605C9"/>
    <w:multiLevelType w:val="hybridMultilevel"/>
    <w:tmpl w:val="DF88DFF2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0" w15:restartNumberingAfterBreak="0">
    <w:nsid w:val="62E36424"/>
    <w:multiLevelType w:val="hybridMultilevel"/>
    <w:tmpl w:val="8D5A17EC"/>
    <w:lvl w:ilvl="0" w:tplc="041F000F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2F64797"/>
    <w:multiLevelType w:val="hybridMultilevel"/>
    <w:tmpl w:val="EFF05914"/>
    <w:lvl w:ilvl="0" w:tplc="041F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5F12764"/>
    <w:multiLevelType w:val="hybridMultilevel"/>
    <w:tmpl w:val="50204DFC"/>
    <w:lvl w:ilvl="0" w:tplc="041F000F">
      <w:start w:val="8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8710672"/>
    <w:multiLevelType w:val="hybridMultilevel"/>
    <w:tmpl w:val="5330DBC2"/>
    <w:lvl w:ilvl="0" w:tplc="041F000F">
      <w:start w:val="7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8A30185"/>
    <w:multiLevelType w:val="hybridMultilevel"/>
    <w:tmpl w:val="47A289B0"/>
    <w:lvl w:ilvl="0" w:tplc="CD5E1338">
      <w:start w:val="1"/>
      <w:numFmt w:val="decimal"/>
      <w:pStyle w:val="MTDisplayEquation"/>
      <w:lvlText w:val="%1.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5" w15:restartNumberingAfterBreak="0">
    <w:nsid w:val="68CE014F"/>
    <w:multiLevelType w:val="hybridMultilevel"/>
    <w:tmpl w:val="9682671E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85369B"/>
    <w:multiLevelType w:val="hybridMultilevel"/>
    <w:tmpl w:val="92A4086A"/>
    <w:lvl w:ilvl="0" w:tplc="041F000F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BE0377E"/>
    <w:multiLevelType w:val="hybridMultilevel"/>
    <w:tmpl w:val="EEEEC244"/>
    <w:lvl w:ilvl="0" w:tplc="041F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BE6235D"/>
    <w:multiLevelType w:val="hybridMultilevel"/>
    <w:tmpl w:val="7E027F24"/>
    <w:lvl w:ilvl="0" w:tplc="041F000F">
      <w:start w:val="6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4F3402"/>
    <w:multiLevelType w:val="hybridMultilevel"/>
    <w:tmpl w:val="79C047E2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DE77CD7"/>
    <w:multiLevelType w:val="hybridMultilevel"/>
    <w:tmpl w:val="E1DC4238"/>
    <w:lvl w:ilvl="0" w:tplc="041F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1615995"/>
    <w:multiLevelType w:val="hybridMultilevel"/>
    <w:tmpl w:val="B81E0972"/>
    <w:lvl w:ilvl="0" w:tplc="041F000F">
      <w:start w:val="9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3085343"/>
    <w:multiLevelType w:val="hybridMultilevel"/>
    <w:tmpl w:val="E47ABB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3" w15:restartNumberingAfterBreak="0">
    <w:nsid w:val="73A66BC7"/>
    <w:multiLevelType w:val="hybridMultilevel"/>
    <w:tmpl w:val="4FE2F64A"/>
    <w:lvl w:ilvl="0" w:tplc="041F000F">
      <w:start w:val="3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52020C1"/>
    <w:multiLevelType w:val="hybridMultilevel"/>
    <w:tmpl w:val="A860FFDE"/>
    <w:lvl w:ilvl="0" w:tplc="041F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5DF438B"/>
    <w:multiLevelType w:val="hybridMultilevel"/>
    <w:tmpl w:val="D438E5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7275445"/>
    <w:multiLevelType w:val="hybridMultilevel"/>
    <w:tmpl w:val="A8208530"/>
    <w:lvl w:ilvl="0" w:tplc="041F000F">
      <w:start w:val="7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8D4385E"/>
    <w:multiLevelType w:val="hybridMultilevel"/>
    <w:tmpl w:val="5D72764E"/>
    <w:lvl w:ilvl="0" w:tplc="041F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9D66C5A"/>
    <w:multiLevelType w:val="hybridMultilevel"/>
    <w:tmpl w:val="7194B5AA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A817604"/>
    <w:multiLevelType w:val="hybridMultilevel"/>
    <w:tmpl w:val="77D48652"/>
    <w:lvl w:ilvl="0" w:tplc="041F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AC479D0"/>
    <w:multiLevelType w:val="hybridMultilevel"/>
    <w:tmpl w:val="FC4A356E"/>
    <w:lvl w:ilvl="0" w:tplc="041F000F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B5A6CF6"/>
    <w:multiLevelType w:val="hybridMultilevel"/>
    <w:tmpl w:val="35D23C58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F4D03F7"/>
    <w:multiLevelType w:val="hybridMultilevel"/>
    <w:tmpl w:val="50D2F7DC"/>
    <w:lvl w:ilvl="0" w:tplc="041F000F">
      <w:start w:val="5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0416935">
    <w:abstractNumId w:val="54"/>
  </w:num>
  <w:num w:numId="2" w16cid:durableId="1905752527">
    <w:abstractNumId w:val="70"/>
  </w:num>
  <w:num w:numId="3" w16cid:durableId="1140729788">
    <w:abstractNumId w:val="92"/>
  </w:num>
  <w:num w:numId="4" w16cid:durableId="1174421419">
    <w:abstractNumId w:val="14"/>
  </w:num>
  <w:num w:numId="5" w16cid:durableId="516044321">
    <w:abstractNumId w:val="79"/>
  </w:num>
  <w:num w:numId="6" w16cid:durableId="1995986596">
    <w:abstractNumId w:val="84"/>
  </w:num>
  <w:num w:numId="7" w16cid:durableId="1569460105">
    <w:abstractNumId w:val="9"/>
  </w:num>
  <w:num w:numId="8" w16cid:durableId="182672304">
    <w:abstractNumId w:val="77"/>
  </w:num>
  <w:num w:numId="9" w16cid:durableId="328826830">
    <w:abstractNumId w:val="82"/>
  </w:num>
  <w:num w:numId="10" w16cid:durableId="749933619">
    <w:abstractNumId w:val="28"/>
  </w:num>
  <w:num w:numId="11" w16cid:durableId="186260488">
    <w:abstractNumId w:val="10"/>
  </w:num>
  <w:num w:numId="12" w16cid:durableId="1907491290">
    <w:abstractNumId w:val="55"/>
  </w:num>
  <w:num w:numId="13" w16cid:durableId="1676299182">
    <w:abstractNumId w:val="59"/>
  </w:num>
  <w:num w:numId="14" w16cid:durableId="1724862950">
    <w:abstractNumId w:val="20"/>
  </w:num>
  <w:num w:numId="15" w16cid:durableId="752163552">
    <w:abstractNumId w:val="29"/>
  </w:num>
  <w:num w:numId="16" w16cid:durableId="1878152224">
    <w:abstractNumId w:val="99"/>
  </w:num>
  <w:num w:numId="17" w16cid:durableId="587084135">
    <w:abstractNumId w:val="62"/>
  </w:num>
  <w:num w:numId="18" w16cid:durableId="531041685">
    <w:abstractNumId w:val="33"/>
  </w:num>
  <w:num w:numId="19" w16cid:durableId="2107338460">
    <w:abstractNumId w:val="44"/>
  </w:num>
  <w:num w:numId="20" w16cid:durableId="236869437">
    <w:abstractNumId w:val="61"/>
  </w:num>
  <w:num w:numId="21" w16cid:durableId="1490051490">
    <w:abstractNumId w:val="65"/>
  </w:num>
  <w:num w:numId="22" w16cid:durableId="1726030998">
    <w:abstractNumId w:val="26"/>
  </w:num>
  <w:num w:numId="23" w16cid:durableId="1715697544">
    <w:abstractNumId w:val="83"/>
  </w:num>
  <w:num w:numId="24" w16cid:durableId="1926300021">
    <w:abstractNumId w:val="13"/>
  </w:num>
  <w:num w:numId="25" w16cid:durableId="1042054996">
    <w:abstractNumId w:val="52"/>
  </w:num>
  <w:num w:numId="26" w16cid:durableId="1135952301">
    <w:abstractNumId w:val="12"/>
  </w:num>
  <w:num w:numId="27" w16cid:durableId="758326927">
    <w:abstractNumId w:val="96"/>
  </w:num>
  <w:num w:numId="28" w16cid:durableId="1861435499">
    <w:abstractNumId w:val="17"/>
  </w:num>
  <w:num w:numId="29" w16cid:durableId="1090082125">
    <w:abstractNumId w:val="88"/>
  </w:num>
  <w:num w:numId="30" w16cid:durableId="627395937">
    <w:abstractNumId w:val="3"/>
  </w:num>
  <w:num w:numId="31" w16cid:durableId="1705863457">
    <w:abstractNumId w:val="56"/>
  </w:num>
  <w:num w:numId="32" w16cid:durableId="1514220612">
    <w:abstractNumId w:val="34"/>
  </w:num>
  <w:num w:numId="33" w16cid:durableId="114368849">
    <w:abstractNumId w:val="1"/>
  </w:num>
  <w:num w:numId="34" w16cid:durableId="1548907668">
    <w:abstractNumId w:val="30"/>
  </w:num>
  <w:num w:numId="35" w16cid:durableId="244196024">
    <w:abstractNumId w:val="48"/>
  </w:num>
  <w:num w:numId="36" w16cid:durableId="82991229">
    <w:abstractNumId w:val="80"/>
  </w:num>
  <w:num w:numId="37" w16cid:durableId="1242180157">
    <w:abstractNumId w:val="22"/>
  </w:num>
  <w:num w:numId="38" w16cid:durableId="290940203">
    <w:abstractNumId w:val="38"/>
  </w:num>
  <w:num w:numId="39" w16cid:durableId="1899979060">
    <w:abstractNumId w:val="5"/>
  </w:num>
  <w:num w:numId="40" w16cid:durableId="1860270239">
    <w:abstractNumId w:val="36"/>
  </w:num>
  <w:num w:numId="41" w16cid:durableId="1245073558">
    <w:abstractNumId w:val="86"/>
  </w:num>
  <w:num w:numId="42" w16cid:durableId="1271428109">
    <w:abstractNumId w:val="18"/>
  </w:num>
  <w:num w:numId="43" w16cid:durableId="1352686707">
    <w:abstractNumId w:val="102"/>
  </w:num>
  <w:num w:numId="44" w16cid:durableId="637734245">
    <w:abstractNumId w:val="50"/>
  </w:num>
  <w:num w:numId="45" w16cid:durableId="624656238">
    <w:abstractNumId w:val="31"/>
  </w:num>
  <w:num w:numId="46" w16cid:durableId="232129826">
    <w:abstractNumId w:val="78"/>
  </w:num>
  <w:num w:numId="47" w16cid:durableId="109279802">
    <w:abstractNumId w:val="4"/>
  </w:num>
  <w:num w:numId="48" w16cid:durableId="709839900">
    <w:abstractNumId w:val="68"/>
  </w:num>
  <w:num w:numId="49" w16cid:durableId="334963503">
    <w:abstractNumId w:val="100"/>
  </w:num>
  <w:num w:numId="50" w16cid:durableId="480585300">
    <w:abstractNumId w:val="23"/>
  </w:num>
  <w:num w:numId="51" w16cid:durableId="420298538">
    <w:abstractNumId w:val="57"/>
  </w:num>
  <w:num w:numId="52" w16cid:durableId="142091351">
    <w:abstractNumId w:val="75"/>
  </w:num>
  <w:num w:numId="53" w16cid:durableId="1529677218">
    <w:abstractNumId w:val="27"/>
  </w:num>
  <w:num w:numId="54" w16cid:durableId="619386611">
    <w:abstractNumId w:val="60"/>
  </w:num>
  <w:num w:numId="55" w16cid:durableId="655690141">
    <w:abstractNumId w:val="42"/>
  </w:num>
  <w:num w:numId="56" w16cid:durableId="152337922">
    <w:abstractNumId w:val="47"/>
  </w:num>
  <w:num w:numId="57" w16cid:durableId="131287390">
    <w:abstractNumId w:val="8"/>
  </w:num>
  <w:num w:numId="58" w16cid:durableId="393822644">
    <w:abstractNumId w:val="53"/>
  </w:num>
  <w:num w:numId="59" w16cid:durableId="1473404948">
    <w:abstractNumId w:val="67"/>
  </w:num>
  <w:num w:numId="60" w16cid:durableId="1164124354">
    <w:abstractNumId w:val="93"/>
  </w:num>
  <w:num w:numId="61" w16cid:durableId="1480539882">
    <w:abstractNumId w:val="25"/>
  </w:num>
  <w:num w:numId="62" w16cid:durableId="2009363830">
    <w:abstractNumId w:val="40"/>
  </w:num>
  <w:num w:numId="63" w16cid:durableId="1333725344">
    <w:abstractNumId w:val="37"/>
  </w:num>
  <w:num w:numId="64" w16cid:durableId="1367751090">
    <w:abstractNumId w:val="51"/>
  </w:num>
  <w:num w:numId="65" w16cid:durableId="404183352">
    <w:abstractNumId w:val="64"/>
  </w:num>
  <w:num w:numId="66" w16cid:durableId="1409234499">
    <w:abstractNumId w:val="87"/>
  </w:num>
  <w:num w:numId="67" w16cid:durableId="282423689">
    <w:abstractNumId w:val="41"/>
  </w:num>
  <w:num w:numId="68" w16cid:durableId="217405348">
    <w:abstractNumId w:val="97"/>
  </w:num>
  <w:num w:numId="69" w16cid:durableId="201671289">
    <w:abstractNumId w:val="0"/>
  </w:num>
  <w:num w:numId="70" w16cid:durableId="662393016">
    <w:abstractNumId w:val="74"/>
  </w:num>
  <w:num w:numId="71" w16cid:durableId="184250925">
    <w:abstractNumId w:val="35"/>
  </w:num>
  <w:num w:numId="72" w16cid:durableId="852187129">
    <w:abstractNumId w:val="16"/>
  </w:num>
  <w:num w:numId="73" w16cid:durableId="39329742">
    <w:abstractNumId w:val="94"/>
  </w:num>
  <w:num w:numId="74" w16cid:durableId="1951938135">
    <w:abstractNumId w:val="71"/>
  </w:num>
  <w:num w:numId="75" w16cid:durableId="724111330">
    <w:abstractNumId w:val="66"/>
  </w:num>
  <w:num w:numId="76" w16cid:durableId="498078671">
    <w:abstractNumId w:val="69"/>
  </w:num>
  <w:num w:numId="77" w16cid:durableId="1562473644">
    <w:abstractNumId w:val="15"/>
  </w:num>
  <w:num w:numId="78" w16cid:durableId="1892114388">
    <w:abstractNumId w:val="32"/>
  </w:num>
  <w:num w:numId="79" w16cid:durableId="395394892">
    <w:abstractNumId w:val="19"/>
  </w:num>
  <w:num w:numId="80" w16cid:durableId="19091515">
    <w:abstractNumId w:val="58"/>
  </w:num>
  <w:num w:numId="81" w16cid:durableId="594436310">
    <w:abstractNumId w:val="49"/>
  </w:num>
  <w:num w:numId="82" w16cid:durableId="1630621314">
    <w:abstractNumId w:val="7"/>
  </w:num>
  <w:num w:numId="83" w16cid:durableId="1458260539">
    <w:abstractNumId w:val="81"/>
  </w:num>
  <w:num w:numId="84" w16cid:durableId="1716811705">
    <w:abstractNumId w:val="76"/>
  </w:num>
  <w:num w:numId="85" w16cid:durableId="1380013128">
    <w:abstractNumId w:val="90"/>
  </w:num>
  <w:num w:numId="86" w16cid:durableId="1665627507">
    <w:abstractNumId w:val="85"/>
  </w:num>
  <w:num w:numId="87" w16cid:durableId="1567300762">
    <w:abstractNumId w:val="43"/>
  </w:num>
  <w:num w:numId="88" w16cid:durableId="667247653">
    <w:abstractNumId w:val="39"/>
  </w:num>
  <w:num w:numId="89" w16cid:durableId="2042390258">
    <w:abstractNumId w:val="45"/>
  </w:num>
  <w:num w:numId="90" w16cid:durableId="930352939">
    <w:abstractNumId w:val="63"/>
  </w:num>
  <w:num w:numId="91" w16cid:durableId="137505026">
    <w:abstractNumId w:val="6"/>
  </w:num>
  <w:num w:numId="92" w16cid:durableId="368451975">
    <w:abstractNumId w:val="89"/>
  </w:num>
  <w:num w:numId="93" w16cid:durableId="1081176212">
    <w:abstractNumId w:val="101"/>
  </w:num>
  <w:num w:numId="94" w16cid:durableId="332073994">
    <w:abstractNumId w:val="46"/>
  </w:num>
  <w:num w:numId="95" w16cid:durableId="1795172292">
    <w:abstractNumId w:val="98"/>
  </w:num>
  <w:num w:numId="96" w16cid:durableId="1586450235">
    <w:abstractNumId w:val="72"/>
  </w:num>
  <w:num w:numId="97" w16cid:durableId="1292832827">
    <w:abstractNumId w:val="11"/>
  </w:num>
  <w:num w:numId="98" w16cid:durableId="768502426">
    <w:abstractNumId w:val="2"/>
  </w:num>
  <w:num w:numId="99" w16cid:durableId="531115714">
    <w:abstractNumId w:val="21"/>
  </w:num>
  <w:num w:numId="100" w16cid:durableId="1883591978">
    <w:abstractNumId w:val="73"/>
  </w:num>
  <w:num w:numId="101" w16cid:durableId="1968585078">
    <w:abstractNumId w:val="91"/>
  </w:num>
  <w:num w:numId="102" w16cid:durableId="404299060">
    <w:abstractNumId w:val="95"/>
  </w:num>
  <w:num w:numId="103" w16cid:durableId="1561134320">
    <w:abstractNumId w:val="24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Ta3tDAwtjSzNDZQ0lEKTi0uzszPAykwNKwFAJgEJ1AtAAAA"/>
  </w:docVars>
  <w:rsids>
    <w:rsidRoot w:val="0044536F"/>
    <w:rsid w:val="00002154"/>
    <w:rsid w:val="00011B2B"/>
    <w:rsid w:val="00022000"/>
    <w:rsid w:val="000221E0"/>
    <w:rsid w:val="00025CC1"/>
    <w:rsid w:val="00026956"/>
    <w:rsid w:val="00030052"/>
    <w:rsid w:val="00030D4A"/>
    <w:rsid w:val="000310F0"/>
    <w:rsid w:val="00031CCD"/>
    <w:rsid w:val="000358E4"/>
    <w:rsid w:val="00037BCB"/>
    <w:rsid w:val="00037C26"/>
    <w:rsid w:val="00041CE6"/>
    <w:rsid w:val="0004295F"/>
    <w:rsid w:val="000458DE"/>
    <w:rsid w:val="000511B1"/>
    <w:rsid w:val="0005154B"/>
    <w:rsid w:val="000524F5"/>
    <w:rsid w:val="00054C40"/>
    <w:rsid w:val="00054E92"/>
    <w:rsid w:val="00060C81"/>
    <w:rsid w:val="000620CD"/>
    <w:rsid w:val="000645F5"/>
    <w:rsid w:val="00066745"/>
    <w:rsid w:val="0007223F"/>
    <w:rsid w:val="00081B49"/>
    <w:rsid w:val="00084656"/>
    <w:rsid w:val="000852F2"/>
    <w:rsid w:val="000917F0"/>
    <w:rsid w:val="00095E9F"/>
    <w:rsid w:val="000A2630"/>
    <w:rsid w:val="000A408F"/>
    <w:rsid w:val="000A4ADB"/>
    <w:rsid w:val="000A4FDC"/>
    <w:rsid w:val="000A7B45"/>
    <w:rsid w:val="000B41F4"/>
    <w:rsid w:val="000B6A82"/>
    <w:rsid w:val="000C298F"/>
    <w:rsid w:val="000C2CFB"/>
    <w:rsid w:val="000C458F"/>
    <w:rsid w:val="000D4B17"/>
    <w:rsid w:val="000E1FC8"/>
    <w:rsid w:val="000E6AE0"/>
    <w:rsid w:val="000F1AC3"/>
    <w:rsid w:val="000F2BEE"/>
    <w:rsid w:val="000F2F7F"/>
    <w:rsid w:val="000F5D67"/>
    <w:rsid w:val="00103095"/>
    <w:rsid w:val="00104C38"/>
    <w:rsid w:val="00105056"/>
    <w:rsid w:val="00106BD0"/>
    <w:rsid w:val="001070E7"/>
    <w:rsid w:val="0011299E"/>
    <w:rsid w:val="00117CF3"/>
    <w:rsid w:val="001219B5"/>
    <w:rsid w:val="00122631"/>
    <w:rsid w:val="00123C5E"/>
    <w:rsid w:val="00124550"/>
    <w:rsid w:val="00130A44"/>
    <w:rsid w:val="00132663"/>
    <w:rsid w:val="00133A10"/>
    <w:rsid w:val="00133CE6"/>
    <w:rsid w:val="0013584F"/>
    <w:rsid w:val="00140870"/>
    <w:rsid w:val="0014105A"/>
    <w:rsid w:val="001418FF"/>
    <w:rsid w:val="001421C8"/>
    <w:rsid w:val="0014510A"/>
    <w:rsid w:val="00151105"/>
    <w:rsid w:val="00166F08"/>
    <w:rsid w:val="0017122C"/>
    <w:rsid w:val="0017318C"/>
    <w:rsid w:val="00174266"/>
    <w:rsid w:val="00175D4C"/>
    <w:rsid w:val="00185004"/>
    <w:rsid w:val="001921E5"/>
    <w:rsid w:val="00194608"/>
    <w:rsid w:val="00197642"/>
    <w:rsid w:val="001A0936"/>
    <w:rsid w:val="001A1A95"/>
    <w:rsid w:val="001A2080"/>
    <w:rsid w:val="001A3AB9"/>
    <w:rsid w:val="001A5ED2"/>
    <w:rsid w:val="001A5EEC"/>
    <w:rsid w:val="001A6770"/>
    <w:rsid w:val="001B2206"/>
    <w:rsid w:val="001B2951"/>
    <w:rsid w:val="001B2F3E"/>
    <w:rsid w:val="001B5992"/>
    <w:rsid w:val="001B6D5D"/>
    <w:rsid w:val="001C0CC2"/>
    <w:rsid w:val="001C24CA"/>
    <w:rsid w:val="001C263A"/>
    <w:rsid w:val="001C2984"/>
    <w:rsid w:val="001C46F7"/>
    <w:rsid w:val="001C5422"/>
    <w:rsid w:val="001D03C8"/>
    <w:rsid w:val="001D0DCD"/>
    <w:rsid w:val="001D1AFC"/>
    <w:rsid w:val="001D31E3"/>
    <w:rsid w:val="001D667A"/>
    <w:rsid w:val="001D795C"/>
    <w:rsid w:val="001E73DA"/>
    <w:rsid w:val="001F3F9E"/>
    <w:rsid w:val="001F46F6"/>
    <w:rsid w:val="001F4F50"/>
    <w:rsid w:val="001F6DC1"/>
    <w:rsid w:val="00203164"/>
    <w:rsid w:val="0020530D"/>
    <w:rsid w:val="00212904"/>
    <w:rsid w:val="002178A2"/>
    <w:rsid w:val="00217B8A"/>
    <w:rsid w:val="00227A42"/>
    <w:rsid w:val="002314CB"/>
    <w:rsid w:val="002345FA"/>
    <w:rsid w:val="002347E5"/>
    <w:rsid w:val="00234BB8"/>
    <w:rsid w:val="0023630E"/>
    <w:rsid w:val="002375F5"/>
    <w:rsid w:val="002376D3"/>
    <w:rsid w:val="00250F66"/>
    <w:rsid w:val="0026417B"/>
    <w:rsid w:val="0026548C"/>
    <w:rsid w:val="002656E2"/>
    <w:rsid w:val="002661B5"/>
    <w:rsid w:val="00274FFC"/>
    <w:rsid w:val="00277A84"/>
    <w:rsid w:val="0029392B"/>
    <w:rsid w:val="00295DFF"/>
    <w:rsid w:val="002A140E"/>
    <w:rsid w:val="002A17DD"/>
    <w:rsid w:val="002A3240"/>
    <w:rsid w:val="002A377A"/>
    <w:rsid w:val="002A4975"/>
    <w:rsid w:val="002B0002"/>
    <w:rsid w:val="002B08D9"/>
    <w:rsid w:val="002B2F21"/>
    <w:rsid w:val="002B38B6"/>
    <w:rsid w:val="002B3C71"/>
    <w:rsid w:val="002B41B1"/>
    <w:rsid w:val="002C08E0"/>
    <w:rsid w:val="002C7556"/>
    <w:rsid w:val="002D2577"/>
    <w:rsid w:val="002D33F3"/>
    <w:rsid w:val="002D3F07"/>
    <w:rsid w:val="002D6CA9"/>
    <w:rsid w:val="002E3E44"/>
    <w:rsid w:val="002E760F"/>
    <w:rsid w:val="002F0CD9"/>
    <w:rsid w:val="002F1629"/>
    <w:rsid w:val="002F406C"/>
    <w:rsid w:val="00302689"/>
    <w:rsid w:val="003030F1"/>
    <w:rsid w:val="00303F1C"/>
    <w:rsid w:val="003068E4"/>
    <w:rsid w:val="003106D0"/>
    <w:rsid w:val="00310C7B"/>
    <w:rsid w:val="00312E39"/>
    <w:rsid w:val="00316D80"/>
    <w:rsid w:val="00317775"/>
    <w:rsid w:val="00324DA8"/>
    <w:rsid w:val="003275FF"/>
    <w:rsid w:val="00330EC2"/>
    <w:rsid w:val="00337F77"/>
    <w:rsid w:val="00346EE5"/>
    <w:rsid w:val="0035049E"/>
    <w:rsid w:val="00357B54"/>
    <w:rsid w:val="00361DF7"/>
    <w:rsid w:val="00373E94"/>
    <w:rsid w:val="003763A8"/>
    <w:rsid w:val="003774C3"/>
    <w:rsid w:val="00381B31"/>
    <w:rsid w:val="00386172"/>
    <w:rsid w:val="00390F94"/>
    <w:rsid w:val="00391D71"/>
    <w:rsid w:val="003959B4"/>
    <w:rsid w:val="00395A73"/>
    <w:rsid w:val="00397EF8"/>
    <w:rsid w:val="003A472F"/>
    <w:rsid w:val="003A53ED"/>
    <w:rsid w:val="003B0BDC"/>
    <w:rsid w:val="003B2C8F"/>
    <w:rsid w:val="003B6C06"/>
    <w:rsid w:val="003B6F6D"/>
    <w:rsid w:val="003B7F98"/>
    <w:rsid w:val="003C1BB1"/>
    <w:rsid w:val="003C2293"/>
    <w:rsid w:val="003C361B"/>
    <w:rsid w:val="003C3799"/>
    <w:rsid w:val="003C3D3D"/>
    <w:rsid w:val="003D04E1"/>
    <w:rsid w:val="003D3F7B"/>
    <w:rsid w:val="003E0A12"/>
    <w:rsid w:val="003E33E0"/>
    <w:rsid w:val="003E3C6E"/>
    <w:rsid w:val="003E4144"/>
    <w:rsid w:val="003E460E"/>
    <w:rsid w:val="003E47CD"/>
    <w:rsid w:val="003E4DA6"/>
    <w:rsid w:val="003E7A80"/>
    <w:rsid w:val="003F57E1"/>
    <w:rsid w:val="003F5CDD"/>
    <w:rsid w:val="003F70C4"/>
    <w:rsid w:val="00400817"/>
    <w:rsid w:val="00411C62"/>
    <w:rsid w:val="00411F9F"/>
    <w:rsid w:val="004157B4"/>
    <w:rsid w:val="00417423"/>
    <w:rsid w:val="004232B2"/>
    <w:rsid w:val="00426D79"/>
    <w:rsid w:val="0043105D"/>
    <w:rsid w:val="004317A8"/>
    <w:rsid w:val="004317DF"/>
    <w:rsid w:val="0044536F"/>
    <w:rsid w:val="00445B76"/>
    <w:rsid w:val="00450206"/>
    <w:rsid w:val="0045102C"/>
    <w:rsid w:val="00452CC1"/>
    <w:rsid w:val="004555D6"/>
    <w:rsid w:val="00455ACE"/>
    <w:rsid w:val="00455BDA"/>
    <w:rsid w:val="004572A4"/>
    <w:rsid w:val="00457CDD"/>
    <w:rsid w:val="00467E83"/>
    <w:rsid w:val="0047341C"/>
    <w:rsid w:val="00475EE2"/>
    <w:rsid w:val="00481397"/>
    <w:rsid w:val="00481B0A"/>
    <w:rsid w:val="00483AE9"/>
    <w:rsid w:val="00484090"/>
    <w:rsid w:val="00486A54"/>
    <w:rsid w:val="004878B6"/>
    <w:rsid w:val="00487FF9"/>
    <w:rsid w:val="0049167B"/>
    <w:rsid w:val="00492951"/>
    <w:rsid w:val="004960C8"/>
    <w:rsid w:val="00496C15"/>
    <w:rsid w:val="004A2187"/>
    <w:rsid w:val="004A3F40"/>
    <w:rsid w:val="004B4755"/>
    <w:rsid w:val="004B5B1A"/>
    <w:rsid w:val="004D1D99"/>
    <w:rsid w:val="004D42C4"/>
    <w:rsid w:val="004D5B32"/>
    <w:rsid w:val="004E5272"/>
    <w:rsid w:val="004F0688"/>
    <w:rsid w:val="004F2FF1"/>
    <w:rsid w:val="004F3C3B"/>
    <w:rsid w:val="004F7782"/>
    <w:rsid w:val="00500581"/>
    <w:rsid w:val="00504151"/>
    <w:rsid w:val="00504395"/>
    <w:rsid w:val="00504F3C"/>
    <w:rsid w:val="00505DF0"/>
    <w:rsid w:val="00512100"/>
    <w:rsid w:val="00512DE9"/>
    <w:rsid w:val="00513642"/>
    <w:rsid w:val="0051372A"/>
    <w:rsid w:val="00513741"/>
    <w:rsid w:val="005145C4"/>
    <w:rsid w:val="00516CB9"/>
    <w:rsid w:val="005215BB"/>
    <w:rsid w:val="00522C2E"/>
    <w:rsid w:val="00522D5D"/>
    <w:rsid w:val="00524BA4"/>
    <w:rsid w:val="00525EAB"/>
    <w:rsid w:val="00532B94"/>
    <w:rsid w:val="005335FD"/>
    <w:rsid w:val="00540FD6"/>
    <w:rsid w:val="005414CD"/>
    <w:rsid w:val="00541C7A"/>
    <w:rsid w:val="00564050"/>
    <w:rsid w:val="00566D0B"/>
    <w:rsid w:val="00567081"/>
    <w:rsid w:val="00567096"/>
    <w:rsid w:val="00567958"/>
    <w:rsid w:val="00567F28"/>
    <w:rsid w:val="00573631"/>
    <w:rsid w:val="0057654E"/>
    <w:rsid w:val="00576668"/>
    <w:rsid w:val="00577823"/>
    <w:rsid w:val="00585C2F"/>
    <w:rsid w:val="005927C6"/>
    <w:rsid w:val="00594F07"/>
    <w:rsid w:val="0059741F"/>
    <w:rsid w:val="005974EE"/>
    <w:rsid w:val="005A520B"/>
    <w:rsid w:val="005A5B07"/>
    <w:rsid w:val="005A60F3"/>
    <w:rsid w:val="005A79C2"/>
    <w:rsid w:val="005B18FB"/>
    <w:rsid w:val="005B7417"/>
    <w:rsid w:val="005B7983"/>
    <w:rsid w:val="005C1A2D"/>
    <w:rsid w:val="005C50BE"/>
    <w:rsid w:val="005D0297"/>
    <w:rsid w:val="005D5423"/>
    <w:rsid w:val="005D5AE1"/>
    <w:rsid w:val="005D5E47"/>
    <w:rsid w:val="005E0429"/>
    <w:rsid w:val="005E1117"/>
    <w:rsid w:val="005E2809"/>
    <w:rsid w:val="005E2958"/>
    <w:rsid w:val="005E374A"/>
    <w:rsid w:val="005F0AA4"/>
    <w:rsid w:val="005F4E5F"/>
    <w:rsid w:val="00607567"/>
    <w:rsid w:val="00607CB5"/>
    <w:rsid w:val="00612A93"/>
    <w:rsid w:val="0062444D"/>
    <w:rsid w:val="0062451F"/>
    <w:rsid w:val="00625CEF"/>
    <w:rsid w:val="0064380C"/>
    <w:rsid w:val="00645787"/>
    <w:rsid w:val="006463A2"/>
    <w:rsid w:val="00646749"/>
    <w:rsid w:val="006477E0"/>
    <w:rsid w:val="006509AF"/>
    <w:rsid w:val="00651433"/>
    <w:rsid w:val="00655BCD"/>
    <w:rsid w:val="006568BA"/>
    <w:rsid w:val="00656D75"/>
    <w:rsid w:val="00657D1B"/>
    <w:rsid w:val="00662D9A"/>
    <w:rsid w:val="00663618"/>
    <w:rsid w:val="0066371B"/>
    <w:rsid w:val="006662F9"/>
    <w:rsid w:val="00671B95"/>
    <w:rsid w:val="00672A38"/>
    <w:rsid w:val="0068498D"/>
    <w:rsid w:val="00686373"/>
    <w:rsid w:val="00686A3C"/>
    <w:rsid w:val="006932A1"/>
    <w:rsid w:val="00694083"/>
    <w:rsid w:val="006A119D"/>
    <w:rsid w:val="006A2300"/>
    <w:rsid w:val="006A4207"/>
    <w:rsid w:val="006B220C"/>
    <w:rsid w:val="006B74B6"/>
    <w:rsid w:val="006C37A5"/>
    <w:rsid w:val="006C47DD"/>
    <w:rsid w:val="006C53A1"/>
    <w:rsid w:val="006C5631"/>
    <w:rsid w:val="006C636F"/>
    <w:rsid w:val="006C69F9"/>
    <w:rsid w:val="006D45D2"/>
    <w:rsid w:val="006D522C"/>
    <w:rsid w:val="006D645F"/>
    <w:rsid w:val="006F1403"/>
    <w:rsid w:val="006F34E2"/>
    <w:rsid w:val="006F3CCB"/>
    <w:rsid w:val="006F401C"/>
    <w:rsid w:val="006F4605"/>
    <w:rsid w:val="006F680F"/>
    <w:rsid w:val="007151EE"/>
    <w:rsid w:val="00717403"/>
    <w:rsid w:val="0072306F"/>
    <w:rsid w:val="00732463"/>
    <w:rsid w:val="00732871"/>
    <w:rsid w:val="00736CF0"/>
    <w:rsid w:val="007446D0"/>
    <w:rsid w:val="00745B42"/>
    <w:rsid w:val="00747191"/>
    <w:rsid w:val="00750FD2"/>
    <w:rsid w:val="00752821"/>
    <w:rsid w:val="00756CDE"/>
    <w:rsid w:val="00757189"/>
    <w:rsid w:val="00757B6E"/>
    <w:rsid w:val="00761177"/>
    <w:rsid w:val="00764A9E"/>
    <w:rsid w:val="00771746"/>
    <w:rsid w:val="00774709"/>
    <w:rsid w:val="00774EE7"/>
    <w:rsid w:val="00775800"/>
    <w:rsid w:val="007759CC"/>
    <w:rsid w:val="00780F76"/>
    <w:rsid w:val="00781400"/>
    <w:rsid w:val="00785752"/>
    <w:rsid w:val="0079002A"/>
    <w:rsid w:val="00791863"/>
    <w:rsid w:val="007A4004"/>
    <w:rsid w:val="007B08B3"/>
    <w:rsid w:val="007B0CCD"/>
    <w:rsid w:val="007B734E"/>
    <w:rsid w:val="007B7588"/>
    <w:rsid w:val="007C1F93"/>
    <w:rsid w:val="007C269C"/>
    <w:rsid w:val="007C4F10"/>
    <w:rsid w:val="007D1D51"/>
    <w:rsid w:val="007D4CDC"/>
    <w:rsid w:val="007E00CC"/>
    <w:rsid w:val="007E5FD5"/>
    <w:rsid w:val="007F1C5F"/>
    <w:rsid w:val="007F3168"/>
    <w:rsid w:val="008000C9"/>
    <w:rsid w:val="00803DEF"/>
    <w:rsid w:val="00804384"/>
    <w:rsid w:val="0081391A"/>
    <w:rsid w:val="0081584D"/>
    <w:rsid w:val="00816B39"/>
    <w:rsid w:val="00817E19"/>
    <w:rsid w:val="00822CEF"/>
    <w:rsid w:val="0082309C"/>
    <w:rsid w:val="0082445F"/>
    <w:rsid w:val="00834BA0"/>
    <w:rsid w:val="00836FEF"/>
    <w:rsid w:val="00841D79"/>
    <w:rsid w:val="00843901"/>
    <w:rsid w:val="00846753"/>
    <w:rsid w:val="00850C23"/>
    <w:rsid w:val="00853A03"/>
    <w:rsid w:val="0085615E"/>
    <w:rsid w:val="00857566"/>
    <w:rsid w:val="00857810"/>
    <w:rsid w:val="00857D19"/>
    <w:rsid w:val="00860ABB"/>
    <w:rsid w:val="00861352"/>
    <w:rsid w:val="0086192B"/>
    <w:rsid w:val="00863BE7"/>
    <w:rsid w:val="00865C8E"/>
    <w:rsid w:val="0086621E"/>
    <w:rsid w:val="00871C50"/>
    <w:rsid w:val="00880F3D"/>
    <w:rsid w:val="00892FC3"/>
    <w:rsid w:val="00893F0E"/>
    <w:rsid w:val="0089644A"/>
    <w:rsid w:val="008A33A7"/>
    <w:rsid w:val="008A5499"/>
    <w:rsid w:val="008B692B"/>
    <w:rsid w:val="008C5C39"/>
    <w:rsid w:val="008C7510"/>
    <w:rsid w:val="008C7D06"/>
    <w:rsid w:val="008D3D1E"/>
    <w:rsid w:val="008F0FCC"/>
    <w:rsid w:val="008F1941"/>
    <w:rsid w:val="008F2655"/>
    <w:rsid w:val="00900C3A"/>
    <w:rsid w:val="00915340"/>
    <w:rsid w:val="0091794F"/>
    <w:rsid w:val="00921830"/>
    <w:rsid w:val="00924403"/>
    <w:rsid w:val="00924A9B"/>
    <w:rsid w:val="00925A69"/>
    <w:rsid w:val="00926CC2"/>
    <w:rsid w:val="00926F21"/>
    <w:rsid w:val="00931DB0"/>
    <w:rsid w:val="00932AD7"/>
    <w:rsid w:val="00933150"/>
    <w:rsid w:val="00933540"/>
    <w:rsid w:val="00936F3C"/>
    <w:rsid w:val="0094003B"/>
    <w:rsid w:val="009422C6"/>
    <w:rsid w:val="00942CD5"/>
    <w:rsid w:val="00945044"/>
    <w:rsid w:val="00953CD0"/>
    <w:rsid w:val="00954A1E"/>
    <w:rsid w:val="00955524"/>
    <w:rsid w:val="00960885"/>
    <w:rsid w:val="009646F4"/>
    <w:rsid w:val="009676B3"/>
    <w:rsid w:val="00970468"/>
    <w:rsid w:val="00971642"/>
    <w:rsid w:val="0098280F"/>
    <w:rsid w:val="00983E47"/>
    <w:rsid w:val="00986E45"/>
    <w:rsid w:val="00987C0A"/>
    <w:rsid w:val="00990D50"/>
    <w:rsid w:val="00991235"/>
    <w:rsid w:val="00991982"/>
    <w:rsid w:val="009A1675"/>
    <w:rsid w:val="009A2334"/>
    <w:rsid w:val="009A4D1C"/>
    <w:rsid w:val="009A53E3"/>
    <w:rsid w:val="009A7E38"/>
    <w:rsid w:val="009B1ADE"/>
    <w:rsid w:val="009B7CA0"/>
    <w:rsid w:val="009C65DD"/>
    <w:rsid w:val="009D27D5"/>
    <w:rsid w:val="009D463A"/>
    <w:rsid w:val="009E16D1"/>
    <w:rsid w:val="009E3005"/>
    <w:rsid w:val="009E3043"/>
    <w:rsid w:val="009E58E7"/>
    <w:rsid w:val="009E789E"/>
    <w:rsid w:val="009F260C"/>
    <w:rsid w:val="009F28CD"/>
    <w:rsid w:val="009F6694"/>
    <w:rsid w:val="009F7CBF"/>
    <w:rsid w:val="00A042F6"/>
    <w:rsid w:val="00A04DAB"/>
    <w:rsid w:val="00A0697C"/>
    <w:rsid w:val="00A21347"/>
    <w:rsid w:val="00A21755"/>
    <w:rsid w:val="00A22E62"/>
    <w:rsid w:val="00A23888"/>
    <w:rsid w:val="00A2470C"/>
    <w:rsid w:val="00A24CB2"/>
    <w:rsid w:val="00A437C2"/>
    <w:rsid w:val="00A457BF"/>
    <w:rsid w:val="00A46BDB"/>
    <w:rsid w:val="00A524A1"/>
    <w:rsid w:val="00A53F91"/>
    <w:rsid w:val="00A57B5F"/>
    <w:rsid w:val="00A6215D"/>
    <w:rsid w:val="00A64A76"/>
    <w:rsid w:val="00A65969"/>
    <w:rsid w:val="00A671F6"/>
    <w:rsid w:val="00A7224D"/>
    <w:rsid w:val="00A75EF8"/>
    <w:rsid w:val="00A83186"/>
    <w:rsid w:val="00A85F2C"/>
    <w:rsid w:val="00A92FAF"/>
    <w:rsid w:val="00A93973"/>
    <w:rsid w:val="00A94971"/>
    <w:rsid w:val="00A9640E"/>
    <w:rsid w:val="00AA11BE"/>
    <w:rsid w:val="00AA1296"/>
    <w:rsid w:val="00AA7025"/>
    <w:rsid w:val="00AA7184"/>
    <w:rsid w:val="00AA7E1C"/>
    <w:rsid w:val="00AB24B2"/>
    <w:rsid w:val="00AB484E"/>
    <w:rsid w:val="00AB5873"/>
    <w:rsid w:val="00AC7E91"/>
    <w:rsid w:val="00AD00B3"/>
    <w:rsid w:val="00AD5D54"/>
    <w:rsid w:val="00AE42E0"/>
    <w:rsid w:val="00AF216E"/>
    <w:rsid w:val="00B010CF"/>
    <w:rsid w:val="00B030AC"/>
    <w:rsid w:val="00B07615"/>
    <w:rsid w:val="00B16EE4"/>
    <w:rsid w:val="00B2378F"/>
    <w:rsid w:val="00B2519E"/>
    <w:rsid w:val="00B26A07"/>
    <w:rsid w:val="00B30D65"/>
    <w:rsid w:val="00B362C7"/>
    <w:rsid w:val="00B37ED9"/>
    <w:rsid w:val="00B40781"/>
    <w:rsid w:val="00B43896"/>
    <w:rsid w:val="00B605A4"/>
    <w:rsid w:val="00B638A9"/>
    <w:rsid w:val="00B76817"/>
    <w:rsid w:val="00B77B75"/>
    <w:rsid w:val="00B819CD"/>
    <w:rsid w:val="00B82DFA"/>
    <w:rsid w:val="00B835FD"/>
    <w:rsid w:val="00B864EE"/>
    <w:rsid w:val="00B906F2"/>
    <w:rsid w:val="00B924C8"/>
    <w:rsid w:val="00B92ECA"/>
    <w:rsid w:val="00B93CA2"/>
    <w:rsid w:val="00B9534C"/>
    <w:rsid w:val="00B958A3"/>
    <w:rsid w:val="00BA0B1E"/>
    <w:rsid w:val="00BA23BC"/>
    <w:rsid w:val="00BA53C2"/>
    <w:rsid w:val="00BA5C75"/>
    <w:rsid w:val="00BA5E41"/>
    <w:rsid w:val="00BA6C43"/>
    <w:rsid w:val="00BB261B"/>
    <w:rsid w:val="00BB2CEA"/>
    <w:rsid w:val="00BC5352"/>
    <w:rsid w:val="00BC686B"/>
    <w:rsid w:val="00BD227B"/>
    <w:rsid w:val="00BD6EEE"/>
    <w:rsid w:val="00BF1D1D"/>
    <w:rsid w:val="00BF5004"/>
    <w:rsid w:val="00BF6053"/>
    <w:rsid w:val="00BF790E"/>
    <w:rsid w:val="00C00FB8"/>
    <w:rsid w:val="00C015BB"/>
    <w:rsid w:val="00C04048"/>
    <w:rsid w:val="00C17366"/>
    <w:rsid w:val="00C173D8"/>
    <w:rsid w:val="00C20F75"/>
    <w:rsid w:val="00C231D0"/>
    <w:rsid w:val="00C27936"/>
    <w:rsid w:val="00C27E37"/>
    <w:rsid w:val="00C34330"/>
    <w:rsid w:val="00C41AEC"/>
    <w:rsid w:val="00C531B1"/>
    <w:rsid w:val="00C556C1"/>
    <w:rsid w:val="00C717E1"/>
    <w:rsid w:val="00C777AE"/>
    <w:rsid w:val="00C77CB0"/>
    <w:rsid w:val="00C82BF9"/>
    <w:rsid w:val="00C8455B"/>
    <w:rsid w:val="00C86434"/>
    <w:rsid w:val="00C86A38"/>
    <w:rsid w:val="00CA62C9"/>
    <w:rsid w:val="00CA68B6"/>
    <w:rsid w:val="00CA77CD"/>
    <w:rsid w:val="00CB0568"/>
    <w:rsid w:val="00CB7231"/>
    <w:rsid w:val="00CC10DC"/>
    <w:rsid w:val="00CC4062"/>
    <w:rsid w:val="00CC548E"/>
    <w:rsid w:val="00CC7F16"/>
    <w:rsid w:val="00CD0223"/>
    <w:rsid w:val="00CE3C11"/>
    <w:rsid w:val="00CE4103"/>
    <w:rsid w:val="00CE5D61"/>
    <w:rsid w:val="00CE74A3"/>
    <w:rsid w:val="00CF27B5"/>
    <w:rsid w:val="00CF4802"/>
    <w:rsid w:val="00CF60A9"/>
    <w:rsid w:val="00D01FCD"/>
    <w:rsid w:val="00D04DB6"/>
    <w:rsid w:val="00D10861"/>
    <w:rsid w:val="00D12500"/>
    <w:rsid w:val="00D16357"/>
    <w:rsid w:val="00D236CB"/>
    <w:rsid w:val="00D24C78"/>
    <w:rsid w:val="00D41CFE"/>
    <w:rsid w:val="00D42B71"/>
    <w:rsid w:val="00D44599"/>
    <w:rsid w:val="00D44E60"/>
    <w:rsid w:val="00D45F1F"/>
    <w:rsid w:val="00D50395"/>
    <w:rsid w:val="00D53D79"/>
    <w:rsid w:val="00D57243"/>
    <w:rsid w:val="00D605EB"/>
    <w:rsid w:val="00D62A80"/>
    <w:rsid w:val="00D635EC"/>
    <w:rsid w:val="00D65DD1"/>
    <w:rsid w:val="00D70888"/>
    <w:rsid w:val="00D71F85"/>
    <w:rsid w:val="00D737C5"/>
    <w:rsid w:val="00D76CD6"/>
    <w:rsid w:val="00D80073"/>
    <w:rsid w:val="00D8013D"/>
    <w:rsid w:val="00D814CC"/>
    <w:rsid w:val="00D94A99"/>
    <w:rsid w:val="00D95142"/>
    <w:rsid w:val="00D967D8"/>
    <w:rsid w:val="00D975EA"/>
    <w:rsid w:val="00DA01BD"/>
    <w:rsid w:val="00DA0CA0"/>
    <w:rsid w:val="00DA4312"/>
    <w:rsid w:val="00DA4C32"/>
    <w:rsid w:val="00DA7133"/>
    <w:rsid w:val="00DB0E98"/>
    <w:rsid w:val="00DB3EDE"/>
    <w:rsid w:val="00DB59E0"/>
    <w:rsid w:val="00DC14F3"/>
    <w:rsid w:val="00DC16C9"/>
    <w:rsid w:val="00DC21A8"/>
    <w:rsid w:val="00DC7C23"/>
    <w:rsid w:val="00DD0E52"/>
    <w:rsid w:val="00DD41DD"/>
    <w:rsid w:val="00DD6AA5"/>
    <w:rsid w:val="00DE6081"/>
    <w:rsid w:val="00DF1E65"/>
    <w:rsid w:val="00E00810"/>
    <w:rsid w:val="00E03F6F"/>
    <w:rsid w:val="00E13265"/>
    <w:rsid w:val="00E13532"/>
    <w:rsid w:val="00E14876"/>
    <w:rsid w:val="00E17A16"/>
    <w:rsid w:val="00E25E28"/>
    <w:rsid w:val="00E27ABF"/>
    <w:rsid w:val="00E27BB2"/>
    <w:rsid w:val="00E3573D"/>
    <w:rsid w:val="00E35FE2"/>
    <w:rsid w:val="00E36BB2"/>
    <w:rsid w:val="00E40123"/>
    <w:rsid w:val="00E427EE"/>
    <w:rsid w:val="00E44950"/>
    <w:rsid w:val="00E450EB"/>
    <w:rsid w:val="00E50D61"/>
    <w:rsid w:val="00E51DCD"/>
    <w:rsid w:val="00E61422"/>
    <w:rsid w:val="00E61A14"/>
    <w:rsid w:val="00E6305B"/>
    <w:rsid w:val="00E634EC"/>
    <w:rsid w:val="00E641EE"/>
    <w:rsid w:val="00E66C20"/>
    <w:rsid w:val="00E66D0A"/>
    <w:rsid w:val="00E72D52"/>
    <w:rsid w:val="00E734E3"/>
    <w:rsid w:val="00E813B5"/>
    <w:rsid w:val="00E87393"/>
    <w:rsid w:val="00E91E17"/>
    <w:rsid w:val="00E963FD"/>
    <w:rsid w:val="00E96457"/>
    <w:rsid w:val="00EA3E9E"/>
    <w:rsid w:val="00EA4B53"/>
    <w:rsid w:val="00EA6527"/>
    <w:rsid w:val="00EA7E51"/>
    <w:rsid w:val="00EB3B55"/>
    <w:rsid w:val="00EC5A8F"/>
    <w:rsid w:val="00ED069F"/>
    <w:rsid w:val="00ED5BBF"/>
    <w:rsid w:val="00ED7B77"/>
    <w:rsid w:val="00EE1949"/>
    <w:rsid w:val="00EE7E23"/>
    <w:rsid w:val="00EF13C7"/>
    <w:rsid w:val="00EF6642"/>
    <w:rsid w:val="00F00A0A"/>
    <w:rsid w:val="00F0480C"/>
    <w:rsid w:val="00F05BA2"/>
    <w:rsid w:val="00F06989"/>
    <w:rsid w:val="00F11117"/>
    <w:rsid w:val="00F11383"/>
    <w:rsid w:val="00F13CDB"/>
    <w:rsid w:val="00F17878"/>
    <w:rsid w:val="00F23694"/>
    <w:rsid w:val="00F30C9B"/>
    <w:rsid w:val="00F32665"/>
    <w:rsid w:val="00F35F2E"/>
    <w:rsid w:val="00F37C47"/>
    <w:rsid w:val="00F42A23"/>
    <w:rsid w:val="00F42AA6"/>
    <w:rsid w:val="00F479CB"/>
    <w:rsid w:val="00F53CC3"/>
    <w:rsid w:val="00F547A8"/>
    <w:rsid w:val="00F55385"/>
    <w:rsid w:val="00F608EE"/>
    <w:rsid w:val="00F65D47"/>
    <w:rsid w:val="00F67766"/>
    <w:rsid w:val="00F67BE3"/>
    <w:rsid w:val="00F70F2E"/>
    <w:rsid w:val="00F75C81"/>
    <w:rsid w:val="00F8127A"/>
    <w:rsid w:val="00F82020"/>
    <w:rsid w:val="00F82855"/>
    <w:rsid w:val="00F83970"/>
    <w:rsid w:val="00F84A65"/>
    <w:rsid w:val="00F86716"/>
    <w:rsid w:val="00F86F66"/>
    <w:rsid w:val="00F928E5"/>
    <w:rsid w:val="00F94146"/>
    <w:rsid w:val="00F94AE0"/>
    <w:rsid w:val="00F94E3D"/>
    <w:rsid w:val="00F95384"/>
    <w:rsid w:val="00F963A7"/>
    <w:rsid w:val="00FA3088"/>
    <w:rsid w:val="00FB3E33"/>
    <w:rsid w:val="00FB5169"/>
    <w:rsid w:val="00FB5AE0"/>
    <w:rsid w:val="00FB754E"/>
    <w:rsid w:val="00FB79FC"/>
    <w:rsid w:val="00FC2912"/>
    <w:rsid w:val="00FC2BEE"/>
    <w:rsid w:val="00FC5551"/>
    <w:rsid w:val="00FD2E1F"/>
    <w:rsid w:val="00FE3222"/>
    <w:rsid w:val="00FF401E"/>
    <w:rsid w:val="00FF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82115F"/>
  <w15:chartTrackingRefBased/>
  <w15:docId w15:val="{980298F8-436D-FB4B-8DE0-06D114DE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b/>
      <w:bCs/>
      <w:i/>
      <w:iCs/>
      <w:sz w:val="22"/>
      <w:lang w:val="tr-T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  <w:lang w:val="tr-TR" w:eastAsia="tr-TR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lang w:val="tr-TR" w:eastAsia="tr-TR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hAnsi="Arial" w:cs="Arial"/>
      <w:b/>
      <w:i/>
      <w:sz w:val="22"/>
      <w:szCs w:val="20"/>
      <w:lang w:val="tr-TR"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tr-TR" w:eastAsia="tr-TR"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BodyText3">
    <w:name w:val="Body Text 3"/>
    <w:basedOn w:val="Normal"/>
    <w:link w:val="BodyText3Char"/>
    <w:pPr>
      <w:spacing w:after="240"/>
    </w:pPr>
    <w:rPr>
      <w:rFonts w:ascii="Arial" w:hAnsi="Arial" w:cs="Arial"/>
      <w:sz w:val="22"/>
    </w:rPr>
  </w:style>
  <w:style w:type="paragraph" w:styleId="ListParagraph">
    <w:name w:val="List Paragraph"/>
    <w:basedOn w:val="Normal"/>
    <w:uiPriority w:val="34"/>
    <w:qFormat/>
    <w:rsid w:val="00D41CFE"/>
    <w:pPr>
      <w:ind w:left="708"/>
    </w:pPr>
  </w:style>
  <w:style w:type="paragraph" w:customStyle="1" w:styleId="MTDisplayEquation">
    <w:name w:val="MTDisplayEquation"/>
    <w:basedOn w:val="Normal"/>
    <w:next w:val="Normal"/>
    <w:link w:val="MTDisplayEquationChar"/>
    <w:rsid w:val="00450206"/>
    <w:pPr>
      <w:numPr>
        <w:numId w:val="6"/>
      </w:numPr>
      <w:tabs>
        <w:tab w:val="clear" w:pos="1428"/>
        <w:tab w:val="center" w:pos="5680"/>
        <w:tab w:val="right" w:pos="9920"/>
      </w:tabs>
      <w:jc w:val="both"/>
    </w:pPr>
    <w:rPr>
      <w:szCs w:val="22"/>
    </w:rPr>
  </w:style>
  <w:style w:type="character" w:customStyle="1" w:styleId="BodyText3Char">
    <w:name w:val="Body Text 3 Char"/>
    <w:link w:val="BodyText3"/>
    <w:rsid w:val="00450206"/>
    <w:rPr>
      <w:rFonts w:ascii="Arial" w:hAnsi="Arial" w:cs="Arial"/>
      <w:sz w:val="22"/>
      <w:szCs w:val="24"/>
      <w:lang w:val="en-US" w:eastAsia="en-US"/>
    </w:rPr>
  </w:style>
  <w:style w:type="character" w:customStyle="1" w:styleId="MTDisplayEquationChar">
    <w:name w:val="MTDisplayEquation Char"/>
    <w:link w:val="MTDisplayEquation"/>
    <w:rsid w:val="00450206"/>
    <w:rPr>
      <w:rFonts w:ascii="Arial" w:hAnsi="Arial" w:cs="Arial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rsid w:val="006F34E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F34E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6F34E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6F34E2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C27E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F94146"/>
    <w:rPr>
      <w:i/>
      <w:iCs/>
    </w:rPr>
  </w:style>
  <w:style w:type="character" w:customStyle="1" w:styleId="Heading1Char">
    <w:name w:val="Heading 1 Char"/>
    <w:link w:val="Heading1"/>
    <w:rsid w:val="005335FD"/>
    <w:rPr>
      <w:rFonts w:ascii="Arial" w:hAnsi="Arial" w:cs="Arial"/>
      <w:b/>
      <w:bCs/>
      <w:i/>
      <w:iCs/>
      <w:sz w:val="22"/>
      <w:szCs w:val="24"/>
      <w:lang w:val="tr-TR"/>
    </w:rPr>
  </w:style>
  <w:style w:type="character" w:customStyle="1" w:styleId="Heading3Char">
    <w:name w:val="Heading 3 Char"/>
    <w:link w:val="Heading3"/>
    <w:rsid w:val="005335FD"/>
    <w:rPr>
      <w:b/>
      <w:bCs/>
      <w:sz w:val="24"/>
      <w:szCs w:val="24"/>
      <w:lang w:val="tr-TR" w:eastAsia="tr-TR"/>
    </w:rPr>
  </w:style>
  <w:style w:type="character" w:customStyle="1" w:styleId="hlfld-title">
    <w:name w:val="hlfld-title"/>
    <w:basedOn w:val="DefaultParagraphFont"/>
    <w:rsid w:val="0017318C"/>
  </w:style>
  <w:style w:type="paragraph" w:customStyle="1" w:styleId="nova-legacy-e-listitem">
    <w:name w:val="nova-legacy-e-list__item"/>
    <w:basedOn w:val="Normal"/>
    <w:rsid w:val="0017318C"/>
    <w:pPr>
      <w:spacing w:before="100" w:beforeAutospacing="1" w:after="100" w:afterAutospacing="1"/>
    </w:pPr>
    <w:rPr>
      <w:lang w:val="tr-TR" w:eastAsia="tr-TR"/>
    </w:rPr>
  </w:style>
  <w:style w:type="character" w:styleId="UnresolvedMention">
    <w:name w:val="Unresolved Mention"/>
    <w:basedOn w:val="DefaultParagraphFont"/>
    <w:uiPriority w:val="99"/>
    <w:semiHidden/>
    <w:unhideWhenUsed/>
    <w:rsid w:val="003E7A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10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doi/full/10.1080/01434632.2024.2351090" TargetMode="External"/><Relationship Id="rId13" Type="http://schemas.openxmlformats.org/officeDocument/2006/relationships/hyperlink" Target="https://www.academia.edu/43403473/A_Project-Based_Approach_in_Translation_Classroom_From_the_Students_Perspective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cademia.edu/45634527/DESIGNING_COLLABORATIVE_LEARNING_ENVIRONMENT_IN_TRANSLATOR_TRAINING_AN_EMPIRICAL_RESEARCH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kademik.yok.gov.tr/AkademikArama/view/yayinDetay.jsp?id=CpsINLYHocNC_jTeMCCEPQ&amp;no=VAWp5jxMDUj5cB0bvOvsD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akademik.yok.gov.tr/AkademikArama/view/yayinDetay.jsp?id=_1yY5DbNT_MlGDX3QifD8Q&amp;no=_D2bDdARDMCOgjHVGzFVZw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tandfonline.com/journals/rmmm20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EAB1E-586C-43C3-87B9-2C0CE13FB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35</Words>
  <Characters>704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alks given in conferences and seminars</vt:lpstr>
      <vt:lpstr>Talks given in conferences and seminars</vt:lpstr>
    </vt:vector>
  </TitlesOfParts>
  <Company/>
  <LinksUpToDate>false</LinksUpToDate>
  <CharactersWithSpaces>8265</CharactersWithSpaces>
  <SharedDoc>false</SharedDoc>
  <HLinks>
    <vt:vector size="30" baseType="variant">
      <vt:variant>
        <vt:i4>3801113</vt:i4>
      </vt:variant>
      <vt:variant>
        <vt:i4>12</vt:i4>
      </vt:variant>
      <vt:variant>
        <vt:i4>0</vt:i4>
      </vt:variant>
      <vt:variant>
        <vt:i4>5</vt:i4>
      </vt:variant>
      <vt:variant>
        <vt:lpwstr>https://www.academia.edu/43403473/A_Project-Based_Approach_in_Translation_Classroom_From_the_Students_Perspectives</vt:lpwstr>
      </vt:variant>
      <vt:variant>
        <vt:lpwstr/>
      </vt:variant>
      <vt:variant>
        <vt:i4>20250962</vt:i4>
      </vt:variant>
      <vt:variant>
        <vt:i4>9</vt:i4>
      </vt:variant>
      <vt:variant>
        <vt:i4>0</vt:i4>
      </vt:variant>
      <vt:variant>
        <vt:i4>5</vt:i4>
      </vt:variant>
      <vt:variant>
        <vt:lpwstr>https://www.academia.edu/45634527/DESIGNING_COLLABORATIVE_LEARNING_ENVIRONMENT_IN_TRANSLATOR_TRAINING_AN_EMPIRICAL_RESEARCH</vt:lpwstr>
      </vt:variant>
      <vt:variant>
        <vt:lpwstr/>
      </vt:variant>
      <vt:variant>
        <vt:i4>6553930</vt:i4>
      </vt:variant>
      <vt:variant>
        <vt:i4>6</vt:i4>
      </vt:variant>
      <vt:variant>
        <vt:i4>0</vt:i4>
      </vt:variant>
      <vt:variant>
        <vt:i4>5</vt:i4>
      </vt:variant>
      <vt:variant>
        <vt:lpwstr>https://akademik.yok.gov.tr/AkademikArama/view/yayinDetay.jsp?id=CpsINLYHocNC_jTeMCCEPQ&amp;no=VAWp5jxMDUj5cB0bvOvsDw</vt:lpwstr>
      </vt:variant>
      <vt:variant>
        <vt:lpwstr/>
      </vt:variant>
      <vt:variant>
        <vt:i4>65637</vt:i4>
      </vt:variant>
      <vt:variant>
        <vt:i4>3</vt:i4>
      </vt:variant>
      <vt:variant>
        <vt:i4>0</vt:i4>
      </vt:variant>
      <vt:variant>
        <vt:i4>5</vt:i4>
      </vt:variant>
      <vt:variant>
        <vt:lpwstr>https://akademik.yok.gov.tr/AkademikArama/view/yayinDetay.jsp?id=_1yY5DbNT_MlGDX3QifD8Q&amp;no=_D2bDdARDMCOgjHVGzFVZw</vt:lpwstr>
      </vt:variant>
      <vt:variant>
        <vt:lpwstr/>
      </vt:variant>
      <vt:variant>
        <vt:i4>5767226</vt:i4>
      </vt:variant>
      <vt:variant>
        <vt:i4>0</vt:i4>
      </vt:variant>
      <vt:variant>
        <vt:i4>0</vt:i4>
      </vt:variant>
      <vt:variant>
        <vt:i4>5</vt:i4>
      </vt:variant>
      <vt:variant>
        <vt:lpwstr>mailto:ulug@bilkent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s given in conferences and seminars</dc:title>
  <dc:subject/>
  <dc:creator>seryilmaz</dc:creator>
  <cp:keywords/>
  <dc:description/>
  <cp:lastModifiedBy>Author</cp:lastModifiedBy>
  <cp:revision>3</cp:revision>
  <cp:lastPrinted>2022-10-24T10:14:00Z</cp:lastPrinted>
  <dcterms:created xsi:type="dcterms:W3CDTF">2026-02-17T07:46:00Z</dcterms:created>
  <dcterms:modified xsi:type="dcterms:W3CDTF">2026-02-17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0062da29fd1d8e45fa30f3b01166ce57e086893b5e6258609e8b29a289c90f34</vt:lpwstr>
  </property>
</Properties>
</file>